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02A7DC24" w:rsidR="007D7E60" w:rsidRPr="007D7E60" w:rsidRDefault="00C01C3A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E123A0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123A0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31199842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23479C">
        <w:rPr>
          <w:rFonts w:ascii="Times New Roman" w:hAnsi="Times New Roman" w:cs="Times New Roman"/>
          <w:b/>
          <w:color w:val="00B0F0"/>
          <w:sz w:val="32"/>
        </w:rPr>
        <w:t xml:space="preserve"> Online Health Service</w:t>
      </w:r>
    </w:p>
    <w:p w14:paraId="23B57525" w14:textId="670CC3AA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>:</w:t>
      </w:r>
      <w:r w:rsidR="0023479C">
        <w:rPr>
          <w:rFonts w:ascii="Times New Roman" w:hAnsi="Times New Roman" w:cs="Times New Roman"/>
          <w:b/>
          <w:color w:val="00B0F0"/>
          <w:sz w:val="32"/>
        </w:rPr>
        <w:t xml:space="preserve"> O</w:t>
      </w:r>
    </w:p>
    <w:p w14:paraId="0C58B867" w14:textId="07597C23" w:rsidR="007D7E60" w:rsidRDefault="00A22D39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Group</w:t>
      </w:r>
      <w:r w:rsidR="006E40E8" w:rsidRPr="00586EF2">
        <w:rPr>
          <w:rFonts w:ascii="Times New Roman" w:hAnsi="Times New Roman" w:cs="Times New Roman"/>
          <w:b/>
          <w:color w:val="00B0F0"/>
          <w:sz w:val="32"/>
        </w:rPr>
        <w:t>:</w:t>
      </w:r>
      <w:r w:rsidR="0023479C">
        <w:rPr>
          <w:rFonts w:ascii="Times New Roman" w:hAnsi="Times New Roman" w:cs="Times New Roman"/>
          <w:b/>
          <w:color w:val="00B0F0"/>
          <w:sz w:val="32"/>
        </w:rPr>
        <w:t xml:space="preserve"> G2</w:t>
      </w:r>
    </w:p>
    <w:p w14:paraId="3A8758CE" w14:textId="77777777" w:rsidR="00A22D39" w:rsidRDefault="00A22D39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5770A140" w:rsidR="007D7E60" w:rsidRPr="00D508E6" w:rsidRDefault="00D508E6" w:rsidP="00D508E6">
            <w:pPr>
              <w:contextualSpacing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Anika Saba </w:t>
            </w:r>
            <w:proofErr w:type="spellStart"/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Ibte</w:t>
            </w:r>
            <w:proofErr w:type="spellEnd"/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 Sum</w:t>
            </w:r>
          </w:p>
        </w:tc>
        <w:tc>
          <w:tcPr>
            <w:tcW w:w="3932" w:type="dxa"/>
            <w:vAlign w:val="center"/>
          </w:tcPr>
          <w:p w14:paraId="0C58B86D" w14:textId="2BCF1047" w:rsidR="007D7E60" w:rsidRPr="00D508E6" w:rsidRDefault="00D508E6" w:rsidP="00D508E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D508E6">
              <w:rPr>
                <w:rFonts w:ascii="Times New Roman" w:hAnsi="Times New Roman" w:cs="Times New Roman"/>
                <w:sz w:val="28"/>
                <w:szCs w:val="24"/>
              </w:rPr>
              <w:t>20-43242-1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58EA9AE0" w:rsidR="007D7E60" w:rsidRPr="00D508E6" w:rsidRDefault="00D508E6" w:rsidP="00D508E6">
            <w:pPr>
              <w:contextualSpacing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Md. </w:t>
            </w:r>
            <w:proofErr w:type="spellStart"/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Yeasir</w:t>
            </w:r>
            <w:proofErr w:type="spellEnd"/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 Hossain</w:t>
            </w:r>
          </w:p>
        </w:tc>
        <w:tc>
          <w:tcPr>
            <w:tcW w:w="3932" w:type="dxa"/>
            <w:vAlign w:val="center"/>
          </w:tcPr>
          <w:p w14:paraId="0C58B870" w14:textId="6DD34FDE" w:rsidR="007D7E60" w:rsidRPr="00D508E6" w:rsidRDefault="00D508E6" w:rsidP="00D508E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D508E6">
              <w:rPr>
                <w:rFonts w:ascii="Times New Roman" w:hAnsi="Times New Roman" w:cs="Times New Roman"/>
                <w:sz w:val="28"/>
                <w:szCs w:val="24"/>
              </w:rPr>
              <w:t>20-43211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843881E" w:rsidR="007D7E60" w:rsidRPr="00D508E6" w:rsidRDefault="00D508E6" w:rsidP="00D508E6">
            <w:pPr>
              <w:contextualSpacing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Md. </w:t>
            </w:r>
            <w:proofErr w:type="spellStart"/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Washim</w:t>
            </w:r>
            <w:proofErr w:type="spellEnd"/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 </w:t>
            </w:r>
            <w:proofErr w:type="spellStart"/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Akram</w:t>
            </w:r>
            <w:proofErr w:type="spellEnd"/>
          </w:p>
        </w:tc>
        <w:tc>
          <w:tcPr>
            <w:tcW w:w="3932" w:type="dxa"/>
            <w:vAlign w:val="center"/>
          </w:tcPr>
          <w:p w14:paraId="0C58B873" w14:textId="753378E9" w:rsidR="007D7E60" w:rsidRPr="00D508E6" w:rsidRDefault="00D508E6" w:rsidP="00D508E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D508E6">
              <w:rPr>
                <w:rFonts w:ascii="Times New Roman" w:hAnsi="Times New Roman" w:cs="Times New Roman"/>
                <w:sz w:val="28"/>
                <w:szCs w:val="24"/>
              </w:rPr>
              <w:t>20-43232-1</w:t>
            </w: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D4C5496" w:rsidR="007D7E60" w:rsidRPr="00D508E6" w:rsidRDefault="00D508E6" w:rsidP="00D508E6">
            <w:pPr>
              <w:contextualSpacing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K.M. </w:t>
            </w:r>
            <w:proofErr w:type="spellStart"/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Dahiatul</w:t>
            </w:r>
            <w:proofErr w:type="spellEnd"/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 </w:t>
            </w:r>
            <w:proofErr w:type="spellStart"/>
            <w:r w:rsidRPr="00D508E6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Kalby</w:t>
            </w:r>
            <w:proofErr w:type="spellEnd"/>
          </w:p>
        </w:tc>
        <w:tc>
          <w:tcPr>
            <w:tcW w:w="3932" w:type="dxa"/>
            <w:vAlign w:val="center"/>
          </w:tcPr>
          <w:p w14:paraId="0C58B876" w14:textId="68F60176" w:rsidR="007D7E60" w:rsidRPr="00D508E6" w:rsidRDefault="00D508E6" w:rsidP="00D508E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D508E6">
              <w:rPr>
                <w:rFonts w:ascii="Times New Roman" w:hAnsi="Times New Roman" w:cs="Times New Roman"/>
                <w:sz w:val="28"/>
                <w:szCs w:val="24"/>
              </w:rPr>
              <w:t>18-36717-1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462E753B" w:rsidR="00260B94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7F542681" w14:textId="77777777" w:rsidR="007A27E4" w:rsidRPr="007D7E60" w:rsidRDefault="007A27E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9C477C3" w14:textId="2A386309" w:rsidR="00D508E6" w:rsidRDefault="00D508E6" w:rsidP="007A27E4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e Online Health Service is an automated syste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main purpose of this website </w:t>
      </w:r>
      <w:r w:rsidR="004A6B5E">
        <w:rPr>
          <w:rFonts w:ascii="Times New Roman" w:hAnsi="Times New Roman" w:cs="Times New Roman"/>
          <w:sz w:val="24"/>
          <w:szCs w:val="24"/>
          <w:shd w:val="clear" w:color="auto" w:fill="FFFFFF"/>
        </w:rPr>
        <w:t>wa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help improve and optimize all the processes of take appointment and medical servi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is website has four users who </w:t>
      </w:r>
      <w:r w:rsidR="004A6B5E">
        <w:rPr>
          <w:rFonts w:ascii="Times New Roman" w:hAnsi="Times New Roman" w:cs="Times New Roman"/>
          <w:sz w:val="24"/>
          <w:szCs w:val="24"/>
          <w:shd w:val="clear" w:color="auto" w:fill="FFFFFF"/>
        </w:rPr>
        <w:t>wer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dmin, doctor, patient, and patient coordinator. </w:t>
      </w:r>
    </w:p>
    <w:p w14:paraId="202A56D8" w14:textId="047F857D" w:rsidR="004A6B5E" w:rsidRDefault="004A6B5E" w:rsidP="004A6B5E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lang w:val="en-GB"/>
        </w:rPr>
        <w:t xml:space="preserve">The </w:t>
      </w:r>
      <w:r>
        <w:rPr>
          <w:rStyle w:val="normaltextrun"/>
          <w:lang w:val="en-GB"/>
        </w:rPr>
        <w:t xml:space="preserve">website </w:t>
      </w:r>
      <w:r>
        <w:rPr>
          <w:rStyle w:val="normaltextrun"/>
          <w:lang w:val="en-GB"/>
        </w:rPr>
        <w:t>had</w:t>
      </w:r>
      <w:r>
        <w:rPr>
          <w:rStyle w:val="normaltextrun"/>
          <w:lang w:val="en-GB"/>
        </w:rPr>
        <w:t xml:space="preserve"> these following features</w:t>
      </w:r>
      <w:r>
        <w:rPr>
          <w:rStyle w:val="eop"/>
        </w:rPr>
        <w:t>:</w:t>
      </w:r>
    </w:p>
    <w:p w14:paraId="1F7AB8E5" w14:textId="77777777" w:rsidR="004A6B5E" w:rsidRDefault="004A6B5E" w:rsidP="007A27E4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48E1163" w14:textId="77777777" w:rsidR="004A6B5E" w:rsidRPr="007A27E4" w:rsidRDefault="004A6B5E" w:rsidP="004A6B5E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A27E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dmin:</w:t>
      </w:r>
      <w:r w:rsidRPr="007A27E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Pr="007A27E4">
        <w:rPr>
          <w:rFonts w:ascii="Times New Roman" w:hAnsi="Times New Roman" w:cs="Times New Roman"/>
          <w:sz w:val="24"/>
          <w:szCs w:val="24"/>
          <w:shd w:val="clear" w:color="auto" w:fill="FFFFFF"/>
        </w:rPr>
        <w:t>og in, log ou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7A27E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anage whole system data like doctor data and schedule, patient data, and patient coordinator data, appointment details.</w:t>
      </w:r>
    </w:p>
    <w:p w14:paraId="793DC3D9" w14:textId="77777777" w:rsidR="004A6B5E" w:rsidRPr="007A27E4" w:rsidRDefault="004A6B5E" w:rsidP="004A6B5E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A27E4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Doctor:</w:t>
      </w:r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gistration, l</w:t>
      </w:r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g in, log ou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heck patient details, connect with </w:t>
      </w:r>
      <w:proofErr w:type="gramStart"/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atient</w:t>
      </w:r>
      <w:proofErr w:type="gramEnd"/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give treatment and prescribe medicine, check patients report and advise them according to their problems.</w:t>
      </w:r>
    </w:p>
    <w:p w14:paraId="518F6793" w14:textId="398546C4" w:rsidR="004A6B5E" w:rsidRPr="007A27E4" w:rsidRDefault="004A6B5E" w:rsidP="004A6B5E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A27E4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Patient:</w:t>
      </w:r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gistration, log in</w:t>
      </w:r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log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ut</w:t>
      </w:r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anage their own profile, </w:t>
      </w:r>
      <w:r>
        <w:rPr>
          <w:rStyle w:val="normaltextrun"/>
          <w:rFonts w:ascii="Times New Roman" w:hAnsi="Times New Roman" w:cs="Times New Roman"/>
          <w:sz w:val="24"/>
          <w:szCs w:val="24"/>
          <w:lang w:val="en-GB"/>
        </w:rPr>
        <w:t>find doctors according to their problems</w:t>
      </w:r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take appointment or cancel,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get treatment from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octor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r w:rsidR="00E431E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ake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octor’s prescription, submit their report and get feedback from doctor, </w:t>
      </w:r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ay online fees through mobile banking (</w:t>
      </w:r>
      <w:proofErr w:type="spellStart"/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kash</w:t>
      </w:r>
      <w:proofErr w:type="spellEnd"/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Rocket, </w:t>
      </w:r>
      <w:proofErr w:type="spellStart"/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agad</w:t>
      </w:r>
      <w:proofErr w:type="spellEnd"/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11334AC3" w14:textId="6E6C1B6B" w:rsidR="00D508E6" w:rsidRPr="00986083" w:rsidRDefault="004A6B5E" w:rsidP="00986083">
      <w:pPr>
        <w:jc w:val="both"/>
        <w:rPr>
          <w:rFonts w:ascii="Times New Roman" w:hAnsi="Times New Roman" w:cs="Times New Roman"/>
          <w:sz w:val="24"/>
          <w:szCs w:val="24"/>
        </w:rPr>
      </w:pPr>
      <w:r w:rsidRPr="007A27E4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Patient coordinator:</w:t>
      </w:r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gistration, </w:t>
      </w:r>
      <w:r w:rsidRPr="007A27E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og in, log out, Control patients’ activity, update doctor’s details on website, handle payments.</w:t>
      </w:r>
    </w:p>
    <w:p w14:paraId="77C7C2EC" w14:textId="08CC2154" w:rsidR="00D508E6" w:rsidRDefault="00D508E6" w:rsidP="007A27E4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website </w:t>
      </w:r>
      <w:r w:rsidR="00A04CAA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>allow</w:t>
      </w:r>
      <w:r w:rsidR="00A04CAA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the patients to take appointment of specialized doctors of different categories. In our country, there </w:t>
      </w:r>
      <w:r w:rsidR="00A04CAA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no direct online platform to take doctor’s appointment directly. The situation </w:t>
      </w:r>
      <w:r w:rsidR="00180B88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therefore a problem for senior patients who are unable to move, and it </w:t>
      </w:r>
      <w:r w:rsidR="00180B88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very unsafe to move outside during this covid-19 pandemic situation. So, because of this website</w:t>
      </w:r>
      <w:r w:rsidR="00180B8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patients </w:t>
      </w:r>
      <w:r w:rsidR="00E778F2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take</w:t>
      </w:r>
      <w:r w:rsidR="00180B88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ppointment easily and it </w:t>
      </w:r>
      <w:r w:rsidR="00BA717D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86083">
        <w:rPr>
          <w:rFonts w:ascii="Times New Roman" w:hAnsi="Times New Roman" w:cs="Times New Roman"/>
          <w:sz w:val="24"/>
          <w:szCs w:val="24"/>
        </w:rPr>
        <w:t>saving</w:t>
      </w:r>
      <w:r>
        <w:rPr>
          <w:rFonts w:ascii="Times New Roman" w:hAnsi="Times New Roman" w:cs="Times New Roman"/>
          <w:sz w:val="24"/>
          <w:szCs w:val="24"/>
        </w:rPr>
        <w:t xml:space="preserve"> their time.</w:t>
      </w:r>
    </w:p>
    <w:p w14:paraId="2B6007B4" w14:textId="1E1455B1" w:rsidR="007A27E4" w:rsidRDefault="007A27E4" w:rsidP="00D508E6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0D281DDA" w14:textId="77777777" w:rsidR="007A27E4" w:rsidRDefault="007A27E4" w:rsidP="00D508E6">
      <w:pPr>
        <w:spacing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1319844" w14:textId="77777777" w:rsidR="00E701EB" w:rsidRPr="00D508E6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</w:p>
    <w:p w14:paraId="6B9B3D6D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B0FB3A2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2FA6848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F59AA18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C064909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87FE63F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4C1E5E1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300EC81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C0BFCD8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131548E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E984A3A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1EED313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21E9E8E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72BA211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DE233EC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3014DE5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9F96312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DA5BAF6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7AAA64C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D9A866E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C6504A3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AC40122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D0AF752" w14:textId="77777777" w:rsid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6AB3DD3" w14:textId="6C6C2D19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0C58B87D" w14:textId="78BEB32B" w:rsidR="002B29B8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iCs/>
          <w:sz w:val="24"/>
        </w:rPr>
      </w:pPr>
      <w:r w:rsidRPr="00E76B43">
        <w:rPr>
          <w:noProof/>
        </w:rPr>
        <w:drawing>
          <wp:inline distT="0" distB="0" distL="0" distR="0" wp14:anchorId="57E78230" wp14:editId="589C29C5">
            <wp:extent cx="6505575" cy="6019800"/>
            <wp:effectExtent l="0" t="38100" r="0" b="1905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3D41302C-9348-4BDC-A66A-19352E4F077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46EC632B" w14:textId="77777777" w:rsidR="00986083" w:rsidRPr="00986083" w:rsidRDefault="00986083" w:rsidP="007D7E60">
      <w:pPr>
        <w:spacing w:after="0" w:line="240" w:lineRule="auto"/>
        <w:contextualSpacing/>
        <w:rPr>
          <w:rFonts w:ascii="Times New Roman" w:hAnsi="Times New Roman" w:cs="Times New Roman"/>
          <w:b/>
          <w:iCs/>
          <w:sz w:val="24"/>
        </w:rPr>
      </w:pPr>
    </w:p>
    <w:p w14:paraId="5FA52DEF" w14:textId="7172064F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3063B6C8" w:rsidR="00D0165F" w:rsidRDefault="000F525E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Registration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1AC13252" w14:textId="77777777" w:rsid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6CAA7B7A" w14:textId="77777777" w:rsidR="00DB1CE0" w:rsidRDefault="00DB1CE0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4D63810F" w14:textId="342438F9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&lt;?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</w:t>
      </w:r>
    </w:p>
    <w:p w14:paraId="7D5AFB28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include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head.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);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</w:t>
      </w:r>
    </w:p>
    <w:p w14:paraId="26623527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?&gt;</w:t>
      </w:r>
    </w:p>
    <w:p w14:paraId="209DEA5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6532F466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&gt;  </w:t>
      </w:r>
    </w:p>
    <w:p w14:paraId="6ED6D82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&lt;div class="container custom-form" style="width:500px;"&gt;  </w:t>
      </w:r>
    </w:p>
    <w:p w14:paraId="432E331E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lastRenderedPageBreak/>
        <w:t xml:space="preserve">                                </w:t>
      </w:r>
    </w:p>
    <w:p w14:paraId="2C29BED3" w14:textId="77777777" w:rsidR="0087398C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</w:t>
      </w:r>
    </w:p>
    <w:p w14:paraId="5E6BEA87" w14:textId="126447F8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&lt;form method="post" action="../Controller/Registration-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control.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"&gt;  </w:t>
      </w:r>
    </w:p>
    <w:p w14:paraId="6D1114B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</w:t>
      </w:r>
    </w:p>
    <w:p w14:paraId="43545186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&gt;  </w:t>
      </w:r>
    </w:p>
    <w:p w14:paraId="14C85F9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6607080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legend&gt;REGISTRATION&lt;/legend&gt;</w:t>
      </w:r>
    </w:p>
    <w:p w14:paraId="36CAEF6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&gt; </w:t>
      </w:r>
    </w:p>
    <w:p w14:paraId="224ED826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</w:t>
      </w:r>
    </w:p>
    <w:p w14:paraId="45C6F73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7D067814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   &lt;legend&gt;Patient Name&lt;/legend&gt; </w:t>
      </w:r>
    </w:p>
    <w:p w14:paraId="7C399092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   &lt;input type="text" id= "p-name" name="name" class="form-control" 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onkeyu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="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checkName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)"/&gt;&lt;span class="red"&gt;&amp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bs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;&lt;?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f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s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)){echo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;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 = "";} ?&gt;&lt;/span&gt;&lt;p id=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"&gt;&lt;/p&gt;   </w:t>
      </w:r>
    </w:p>
    <w:p w14:paraId="476C343D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/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1D1CE41A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h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7867680C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320F93D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    &lt;legend&gt;E-mail&lt;/legend&gt;</w:t>
      </w:r>
    </w:p>
    <w:p w14:paraId="1AA66B5B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    &lt;p&gt; &lt;span class="red" id="txtHint1"&gt;&lt;/span&gt;&lt;/p&gt; </w:t>
      </w:r>
    </w:p>
    <w:p w14:paraId="7D713EE6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    &lt;input type="text" id="e-ml" name = "email" 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onchange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="showHint1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this.value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);"class="form-control" 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onkeyu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="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checkEmai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)"/&gt;&lt;span class="red"&gt;&amp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bs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;&lt;?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f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s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email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)){echo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email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;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email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 = "";} ?&gt;&lt;/span&gt;&lt;p id=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email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&gt;&lt;/p&gt;</w:t>
      </w:r>
    </w:p>
    <w:p w14:paraId="7C86EA46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/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5ED66ED9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h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6367589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0EBD956F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   &lt;legend&gt;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User Name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&lt;/legend&gt;</w:t>
      </w:r>
    </w:p>
    <w:p w14:paraId="1A1A863D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   &lt;p&gt; &lt;span class="red" id=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txtHin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"&gt;&lt;/span&gt;&lt;/p&gt; </w:t>
      </w:r>
    </w:p>
    <w:p w14:paraId="069C8D82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   &lt;input type="text" id="u-name" name = "username" 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onchange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=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howHin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this.value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);" class="form-control" 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onkeyu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="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checkUserName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)"/&gt;&lt;span class="red"&gt;&amp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bs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;&lt;?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f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s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u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)){echo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u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;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u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 = "";} ?&gt;&lt;/span&gt;&lt;p id=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u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&gt;&lt;/p&gt;</w:t>
      </w:r>
    </w:p>
    <w:p w14:paraId="3EED624F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/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33E13F6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h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63491513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05BA538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   &lt;legend&gt;Password&lt;/legend&gt;</w:t>
      </w:r>
    </w:p>
    <w:p w14:paraId="5822D21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   &lt;input type="text" id="password" name = "pass" class="form-control" 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onkeyu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="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checkPass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)"/&gt;&lt;span class="red"&gt;&amp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bs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;&lt;?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f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s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)){echo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;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 = "";} ?&gt;&lt;/span&gt;&lt;p id=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&gt;&lt;/p&gt;</w:t>
      </w:r>
    </w:p>
    <w:p w14:paraId="4AE25562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/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67F25DB3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h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580198B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504C3B2F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   &lt;legend&gt;Confirm Password&lt;/legend&gt;</w:t>
      </w:r>
    </w:p>
    <w:p w14:paraId="529C8B08" w14:textId="77777777" w:rsidR="0087398C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   </w:t>
      </w:r>
    </w:p>
    <w:p w14:paraId="2D03887C" w14:textId="77777777" w:rsidR="0087398C" w:rsidRDefault="0087398C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0BC80C61" w14:textId="77777777" w:rsidR="0087398C" w:rsidRDefault="0087398C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670751F0" w14:textId="77777777" w:rsidR="0087398C" w:rsidRDefault="0087398C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17875557" w14:textId="148FADB2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&lt;input type="password" id=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cpassword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" name = "c-pass" class="form-control" 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onkeyu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="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checkCPass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)"/&gt;&lt;span class="red"&gt;&amp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bs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;&lt;?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f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s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)){echo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;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 = "";} ?&gt;&lt;/span&gt;&lt;p id=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c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&gt;&lt;/p&gt;</w:t>
      </w:r>
    </w:p>
    <w:p w14:paraId="3DE1A739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/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14D90D87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h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65E8A30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28C2F2C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59E773DC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legend&gt;Gender&lt;/legend&gt; </w:t>
      </w:r>
    </w:p>
    <w:p w14:paraId="1F549D09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input type="radio" id="male" name="gender" value="male"&gt;</w:t>
      </w:r>
    </w:p>
    <w:p w14:paraId="0C191B2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label for="male"&gt;Male&lt;/label&gt;                     </w:t>
      </w:r>
    </w:p>
    <w:p w14:paraId="3A3308BF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input type="radio" id="female" name="gender" value="female"&gt;</w:t>
      </w:r>
    </w:p>
    <w:p w14:paraId="52E36AF7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label for="female"&gt;Female&lt;/label&gt;</w:t>
      </w:r>
    </w:p>
    <w:p w14:paraId="798B6EED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input type="radio" id="other" name="gender" value="other"&gt;</w:t>
      </w:r>
    </w:p>
    <w:p w14:paraId="752B7B32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label for="other"&gt;Other&lt;/label&gt;&lt;span class="red"&gt;&amp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bs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;&lt;?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f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s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gender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)){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echo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gender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;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gender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 = "";} ?&gt;&lt;/span&gt;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20222C2B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/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5A0542F7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h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&gt; </w:t>
      </w:r>
    </w:p>
    <w:p w14:paraId="16E6D34D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legend&gt;Date of Birth:&lt;/legend&gt;</w:t>
      </w:r>
    </w:p>
    <w:p w14:paraId="3044F51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input type="date" name="day"&gt; &lt;span class="red"&gt;&amp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bs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;&lt;?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f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s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day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)){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echo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day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; $_SESSION[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day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] = "";} ?&gt;&lt;/span&gt;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607B04BD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6A71A5E4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h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&gt; </w:t>
      </w:r>
    </w:p>
    <w:p w14:paraId="24F616DD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/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0FD7D98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input type="submit" name="submit" value="Submit" class=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tn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tn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-info" /&gt;</w:t>
      </w:r>
    </w:p>
    <w:p w14:paraId="66BFECB3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input type="reset" name="reset" value="Reset" class=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tn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tn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-info" /&gt;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/&gt;                      </w:t>
      </w:r>
    </w:p>
    <w:p w14:paraId="6BE869C3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?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</w:t>
      </w:r>
    </w:p>
    <w:p w14:paraId="4E2E5CC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if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s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($message))  </w:t>
      </w:r>
    </w:p>
    <w:p w14:paraId="63A9C004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{  </w:t>
      </w:r>
    </w:p>
    <w:p w14:paraId="02383A1D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    echo $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message;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</w:t>
      </w:r>
    </w:p>
    <w:p w14:paraId="421A2A26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}  </w:t>
      </w:r>
    </w:p>
    <w:p w14:paraId="00CFD5D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</w:t>
      </w:r>
    </w:p>
    <w:p w14:paraId="404A6D8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?&gt; </w:t>
      </w:r>
    </w:p>
    <w:p w14:paraId="025862CF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 </w:t>
      </w:r>
    </w:p>
    <w:p w14:paraId="13D355D3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/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2D904317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     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h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&gt; </w:t>
      </w:r>
    </w:p>
    <w:p w14:paraId="126AA61F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 </w:t>
      </w:r>
    </w:p>
    <w:p w14:paraId="2073A1CB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&lt;/form&gt;  </w:t>
      </w:r>
    </w:p>
    <w:p w14:paraId="0F12BADF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&lt;p&gt;&lt;?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f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sse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$_SESSION['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reg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']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)){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echo $_SESSION['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reg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']; $_SESSION['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reg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'] = '';}?&gt;&lt;/p&gt;</w:t>
      </w:r>
    </w:p>
    <w:p w14:paraId="73D38480" w14:textId="77777777" w:rsidR="00DB1CE0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lastRenderedPageBreak/>
        <w:t xml:space="preserve"> </w:t>
      </w:r>
    </w:p>
    <w:p w14:paraId="093C6459" w14:textId="148F1E0F" w:rsidR="00665872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&lt;/div&gt;   </w:t>
      </w:r>
    </w:p>
    <w:p w14:paraId="42CD77E9" w14:textId="1BCFAD69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&lt;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&gt;  </w:t>
      </w:r>
    </w:p>
    <w:p w14:paraId="5F7DF3A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&lt;script&gt;</w:t>
      </w:r>
    </w:p>
    <w:p w14:paraId="7DF8DE26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4F6F5682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function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checkName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) {</w:t>
      </w:r>
    </w:p>
    <w:p w14:paraId="7D56990E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</w:t>
      </w:r>
    </w:p>
    <w:p w14:paraId="7E3ABA8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if(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p-name").value === "") {</w:t>
      </w:r>
    </w:p>
    <w:p w14:paraId="2E11A9A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Name can't be blank";</w:t>
      </w:r>
    </w:p>
    <w:p w14:paraId="76A532F7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p-name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outline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red";</w:t>
      </w:r>
    </w:p>
    <w:p w14:paraId="3AA137C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}else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f 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"p-name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value.length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&lt;= 2) {</w:t>
      </w:r>
    </w:p>
    <w:p w14:paraId="55E48AB4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Name must have at least 2 characters";</w:t>
      </w:r>
    </w:p>
    <w:p w14:paraId="3BA9FFF2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p-name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outline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red";</w:t>
      </w:r>
    </w:p>
    <w:p w14:paraId="03CCB79E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}</w:t>
      </w:r>
    </w:p>
    <w:p w14:paraId="5FACCD9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else{</w:t>
      </w:r>
      <w:proofErr w:type="gramEnd"/>
    </w:p>
    <w:p w14:paraId="0356EAC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38788EA2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name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border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black";</w:t>
      </w:r>
    </w:p>
    <w:p w14:paraId="0404B04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42EA4118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}</w:t>
      </w:r>
    </w:p>
    <w:p w14:paraId="2FD0184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</w:t>
      </w:r>
    </w:p>
    <w:p w14:paraId="5D3F239E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}</w:t>
      </w:r>
    </w:p>
    <w:p w14:paraId="5A465278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function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checkUserName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) {</w:t>
      </w:r>
    </w:p>
    <w:p w14:paraId="56D698EA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if(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p-name").value === "/^[a-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zA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-Z]+ [a-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zA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-Z]+$/") {</w:t>
      </w:r>
    </w:p>
    <w:p w14:paraId="01B5224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Name must be used in upper and lower case";</w:t>
      </w:r>
    </w:p>
    <w:p w14:paraId="1CEFB18A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p-name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outline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red";</w:t>
      </w:r>
    </w:p>
    <w:p w14:paraId="327ACF22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}else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f 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"u-name").value === "") {</w:t>
      </w:r>
    </w:p>
    <w:p w14:paraId="2C690739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u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Username can't be blank";</w:t>
      </w:r>
    </w:p>
    <w:p w14:paraId="5446CE34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u-name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outline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red";</w:t>
      </w:r>
    </w:p>
    <w:p w14:paraId="3B61791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}else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f 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"u-name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value.length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&lt;= 2) {</w:t>
      </w:r>
    </w:p>
    <w:p w14:paraId="256EEC74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u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Username must have at least 2 characters";</w:t>
      </w:r>
    </w:p>
    <w:p w14:paraId="2B71DF1B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u-name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outline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red";</w:t>
      </w:r>
    </w:p>
    <w:p w14:paraId="4A88D4CB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}else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{</w:t>
      </w:r>
    </w:p>
    <w:p w14:paraId="7E583C3F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uname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1A0C283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name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border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black";</w:t>
      </w:r>
    </w:p>
    <w:p w14:paraId="5F6E711C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2AF6177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}</w:t>
      </w:r>
    </w:p>
    <w:p w14:paraId="3DEDFC7A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</w:t>
      </w:r>
    </w:p>
    <w:p w14:paraId="5A16EADA" w14:textId="77777777" w:rsidR="00DB1CE0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lastRenderedPageBreak/>
        <w:t xml:space="preserve">        </w:t>
      </w:r>
    </w:p>
    <w:p w14:paraId="6DFBB786" w14:textId="5180ED28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}</w:t>
      </w:r>
    </w:p>
    <w:p w14:paraId="432D0042" w14:textId="77777777" w:rsidR="00665872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</w:t>
      </w:r>
    </w:p>
    <w:p w14:paraId="6CBC7C66" w14:textId="6CE25D95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function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checkEmai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) {</w:t>
      </w:r>
    </w:p>
    <w:p w14:paraId="15FD447A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if (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e-ml").value === "") {</w:t>
      </w:r>
    </w:p>
    <w:p w14:paraId="3038B3B2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email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Email can't be blank";</w:t>
      </w:r>
    </w:p>
    <w:p w14:paraId="0A52700F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e-ml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outline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red";</w:t>
      </w:r>
    </w:p>
    <w:p w14:paraId="17A1B25D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}else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{</w:t>
      </w:r>
    </w:p>
    <w:p w14:paraId="3144552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email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2582A76F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name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border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black";</w:t>
      </w:r>
    </w:p>
    <w:p w14:paraId="205E1C0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5564FB33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}</w:t>
      </w:r>
    </w:p>
    <w:p w14:paraId="1E05AD2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</w:t>
      </w:r>
    </w:p>
    <w:p w14:paraId="5AD0213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}</w:t>
      </w:r>
    </w:p>
    <w:p w14:paraId="7D96D40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function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checkPass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){</w:t>
      </w:r>
    </w:p>
    <w:p w14:paraId="1E501DD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if (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password").value == "") {</w:t>
      </w:r>
    </w:p>
    <w:p w14:paraId="02952469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Password can't be blank";</w:t>
      </w:r>
    </w:p>
    <w:p w14:paraId="2EA2942E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password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border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red";</w:t>
      </w:r>
    </w:p>
    <w:p w14:paraId="2E1B7FDB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}else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f 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"password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value.length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&lt; 8) {</w:t>
      </w:r>
    </w:p>
    <w:p w14:paraId="7004C88D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Password must be at least 8 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charecters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;</w:t>
      </w:r>
    </w:p>
    <w:p w14:paraId="028EBAD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password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border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red";</w:t>
      </w:r>
    </w:p>
    <w:p w14:paraId="38A1A57D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}else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{</w:t>
      </w:r>
    </w:p>
    <w:p w14:paraId="2C5683C8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0E0A5232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password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border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black";</w:t>
      </w:r>
    </w:p>
    <w:p w14:paraId="3D000708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</w:t>
      </w:r>
    </w:p>
    <w:p w14:paraId="451A8098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}</w:t>
      </w:r>
    </w:p>
    <w:p w14:paraId="24C41406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1140E4A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}</w:t>
      </w:r>
    </w:p>
    <w:p w14:paraId="018F9BAE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function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checkCPass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){</w:t>
      </w:r>
    </w:p>
    <w:p w14:paraId="7D54159C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if (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cpassword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value == "") {</w:t>
      </w:r>
    </w:p>
    <w:p w14:paraId="1DCDF2BE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c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Confirm password can't be blank";</w:t>
      </w:r>
    </w:p>
    <w:p w14:paraId="00E625CA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cpassword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border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red";</w:t>
      </w:r>
    </w:p>
    <w:p w14:paraId="184463CB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}else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f (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cpassword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value=== password) {</w:t>
      </w:r>
    </w:p>
    <w:p w14:paraId="12B51913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c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Confirm Password must be matched with password";</w:t>
      </w:r>
    </w:p>
    <w:p w14:paraId="488FA0F7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cpassword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tyle.borderColo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red";</w:t>
      </w:r>
    </w:p>
    <w:p w14:paraId="491F089F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}</w:t>
      </w:r>
    </w:p>
    <w:p w14:paraId="469A98AC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else{</w:t>
      </w:r>
      <w:proofErr w:type="gramEnd"/>
    </w:p>
    <w:p w14:paraId="33DFE15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        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assErr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2ED3AA4E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lastRenderedPageBreak/>
        <w:t xml:space="preserve">                   </w:t>
      </w:r>
    </w:p>
    <w:p w14:paraId="09394FED" w14:textId="0A172DE4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}</w:t>
      </w:r>
    </w:p>
    <w:p w14:paraId="0362B36A" w14:textId="77777777" w:rsidR="00E00159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   </w:t>
      </w:r>
    </w:p>
    <w:p w14:paraId="76BBE58D" w14:textId="716D2649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}</w:t>
      </w:r>
    </w:p>
    <w:p w14:paraId="216243BE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51CD8AB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 function 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showHin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str) {</w:t>
      </w:r>
    </w:p>
    <w:p w14:paraId="554E8AC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if (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str.length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= 0) { </w:t>
      </w:r>
    </w:p>
    <w:p w14:paraId="412E01E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txtHin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1D0AE09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return;</w:t>
      </w:r>
      <w:proofErr w:type="gramEnd"/>
    </w:p>
    <w:p w14:paraId="4555ED9F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}</w:t>
      </w:r>
    </w:p>
    <w:p w14:paraId="0C89C987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const 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xhtt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new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XMLHttpReques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);</w:t>
      </w:r>
    </w:p>
    <w:p w14:paraId="1D04EE93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xhttp.onloa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function() {</w:t>
      </w:r>
    </w:p>
    <w:p w14:paraId="61414F86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txtHin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</w:t>
      </w:r>
    </w:p>
    <w:p w14:paraId="2194A485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this.responseText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;</w:t>
      </w:r>
    </w:p>
    <w:p w14:paraId="5E7837D0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}</w:t>
      </w:r>
    </w:p>
    <w:p w14:paraId="45021AED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xhttp.open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GET", "../Controller/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gethint.php?q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="+str);</w:t>
      </w:r>
    </w:p>
    <w:p w14:paraId="7CCFD34E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xhttp.sen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();   </w:t>
      </w:r>
    </w:p>
    <w:p w14:paraId="4BEA560A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}</w:t>
      </w:r>
    </w:p>
    <w:p w14:paraId="77F39D77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</w:p>
    <w:p w14:paraId="57ECC448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function showHint1(str) {</w:t>
      </w:r>
    </w:p>
    <w:p w14:paraId="3132E748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if (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str.length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= 0) { </w:t>
      </w:r>
    </w:p>
    <w:p w14:paraId="08DF88EE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txtHint1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"";</w:t>
      </w:r>
    </w:p>
    <w:p w14:paraId="0294C8CA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return;</w:t>
      </w:r>
      <w:proofErr w:type="gramEnd"/>
    </w:p>
    <w:p w14:paraId="20E794F2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}</w:t>
      </w:r>
    </w:p>
    <w:p w14:paraId="6F49DE28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const 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xhtt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new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XMLHttpRequest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);</w:t>
      </w:r>
    </w:p>
    <w:p w14:paraId="7FDC97FE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xhttp.onloa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 function() {</w:t>
      </w:r>
    </w:p>
    <w:p w14:paraId="4CBFE807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txtHint1").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=</w:t>
      </w:r>
    </w:p>
    <w:p w14:paraId="79353F03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this.responseText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;</w:t>
      </w:r>
    </w:p>
    <w:p w14:paraId="0ABF5A91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}</w:t>
      </w:r>
    </w:p>
    <w:p w14:paraId="6A02258B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xhttp.open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("GET", "../Controller/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gethint.php?q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="+str);</w:t>
      </w:r>
    </w:p>
    <w:p w14:paraId="6F674087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 </w:t>
      </w:r>
      <w:proofErr w:type="spellStart"/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xhttp.send</w:t>
      </w:r>
      <w:proofErr w:type="spellEnd"/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();   </w:t>
      </w:r>
    </w:p>
    <w:p w14:paraId="67235E9F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}</w:t>
      </w:r>
    </w:p>
    <w:p w14:paraId="52F1E309" w14:textId="77777777" w:rsidR="000F525E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&lt;/script&gt;</w:t>
      </w:r>
    </w:p>
    <w:p w14:paraId="25A613A1" w14:textId="249FB1FA" w:rsidR="00D0165F" w:rsidRPr="000F525E" w:rsidRDefault="000F525E" w:rsidP="000F525E">
      <w:pPr>
        <w:spacing w:after="0" w:line="240" w:lineRule="auto"/>
        <w:contextualSpacing/>
        <w:jc w:val="both"/>
        <w:rPr>
          <w:rFonts w:ascii="Consolas" w:hAnsi="Consolas" w:cs="Times New Roman"/>
          <w:bCs/>
          <w:iCs/>
          <w:sz w:val="24"/>
          <w:szCs w:val="24"/>
        </w:rPr>
      </w:pPr>
      <w:r w:rsidRPr="000F525E">
        <w:rPr>
          <w:rFonts w:ascii="Consolas" w:hAnsi="Consolas" w:cs="Times New Roman"/>
          <w:bCs/>
          <w:iCs/>
          <w:sz w:val="24"/>
          <w:szCs w:val="24"/>
        </w:rPr>
        <w:t>&lt;?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 xml:space="preserve"> include("</w:t>
      </w:r>
      <w:proofErr w:type="spellStart"/>
      <w:r w:rsidRPr="000F525E">
        <w:rPr>
          <w:rFonts w:ascii="Consolas" w:hAnsi="Consolas" w:cs="Times New Roman"/>
          <w:bCs/>
          <w:iCs/>
          <w:sz w:val="24"/>
          <w:szCs w:val="24"/>
        </w:rPr>
        <w:t>foot.php</w:t>
      </w:r>
      <w:proofErr w:type="spellEnd"/>
      <w:r w:rsidRPr="000F525E">
        <w:rPr>
          <w:rFonts w:ascii="Consolas" w:hAnsi="Consolas" w:cs="Times New Roman"/>
          <w:bCs/>
          <w:iCs/>
          <w:sz w:val="24"/>
          <w:szCs w:val="24"/>
        </w:rPr>
        <w:t>")</w:t>
      </w:r>
      <w:proofErr w:type="gramStart"/>
      <w:r w:rsidRPr="000F525E">
        <w:rPr>
          <w:rFonts w:ascii="Consolas" w:hAnsi="Consolas" w:cs="Times New Roman"/>
          <w:bCs/>
          <w:iCs/>
          <w:sz w:val="24"/>
          <w:szCs w:val="24"/>
        </w:rPr>
        <w:t>; ?</w:t>
      </w:r>
      <w:proofErr w:type="gramEnd"/>
      <w:r w:rsidRPr="000F525E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37A982E5" w14:textId="77777777" w:rsidR="00D0165F" w:rsidRPr="000F525E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Cs/>
          <w:sz w:val="24"/>
          <w:szCs w:val="24"/>
        </w:rPr>
      </w:pPr>
    </w:p>
    <w:p w14:paraId="7E823C82" w14:textId="77777777" w:rsidR="000F525E" w:rsidRDefault="000F525E" w:rsidP="000F525E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FB79677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>&lt;?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ph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require("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head.ph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")</w:t>
      </w:r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; ?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&gt;</w:t>
      </w:r>
    </w:p>
    <w:p w14:paraId="41144965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</w:t>
      </w:r>
    </w:p>
    <w:p w14:paraId="42506C67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</w:t>
      </w:r>
    </w:p>
    <w:p w14:paraId="225B748D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&lt;div class="container custom-form-login" style="width:500px;" &gt;  </w:t>
      </w:r>
    </w:p>
    <w:p w14:paraId="2993037D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&lt;form method="post" action="../Controller/Login-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control.ph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"&gt;</w:t>
      </w:r>
    </w:p>
    <w:p w14:paraId="07F9AA14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&lt;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fieldset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&gt;</w:t>
      </w:r>
    </w:p>
    <w:p w14:paraId="0FFE88AD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&lt;legend&gt;LOGIN&lt;/legend&gt;</w:t>
      </w:r>
    </w:p>
    <w:p w14:paraId="32CE0C4C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&lt;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b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&gt; </w:t>
      </w:r>
    </w:p>
    <w:p w14:paraId="25BA82F9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&lt;label&gt;</w:t>
      </w:r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User Name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: &lt;/label&gt;</w:t>
      </w:r>
    </w:p>
    <w:p w14:paraId="7F3F493E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&lt;input type="text" id="u-name" name="username" value="&lt;?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ph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//echo $</w:t>
      </w:r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name;?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 xml:space="preserve">&gt;" 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onkeyu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="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checkUserName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()"&gt;&lt;span class="red"&gt;&amp;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nbs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;&lt;?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ph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//echo $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nameEr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?&gt;&lt;/span&gt;&lt;p id="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unameEr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"&gt;&lt;/p&gt;</w:t>
      </w:r>
    </w:p>
    <w:p w14:paraId="5A471588" w14:textId="77777777" w:rsidR="00F9673A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lastRenderedPageBreak/>
        <w:t xml:space="preserve">      </w:t>
      </w:r>
    </w:p>
    <w:p w14:paraId="39E9D7F8" w14:textId="68107435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>&lt;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b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&gt;</w:t>
      </w:r>
    </w:p>
    <w:p w14:paraId="5B0F1617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&lt;label&gt;Password: &lt;/label&gt;</w:t>
      </w:r>
    </w:p>
    <w:p w14:paraId="56A41605" w14:textId="77777777" w:rsid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</w:t>
      </w:r>
    </w:p>
    <w:p w14:paraId="6CCF57C1" w14:textId="63949850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>&lt;input type="text" id="password" name="pass" value="&lt;?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ph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//echo $</w:t>
      </w:r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pass;?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 xml:space="preserve">&gt;" 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onkeyu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="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checkPass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()"&gt;&lt;span class="red"&gt;&amp;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nbs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;&lt;?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ph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//echo $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passEr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?&gt;&lt;/span&gt;&lt;p id="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passEr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"&gt;&lt;/p&gt;</w:t>
      </w:r>
    </w:p>
    <w:p w14:paraId="69667A6D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&lt;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h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&gt;</w:t>
      </w:r>
    </w:p>
    <w:p w14:paraId="1B73966B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&lt;input type="checkbox" id="me" name="rem-</w:t>
      </w:r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me[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]" value="Remember Me"&gt;</w:t>
      </w:r>
    </w:p>
    <w:p w14:paraId="3C5E5326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&lt;label for="remember me"&gt; Remember Me&lt;/label&gt;&lt;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b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&gt;</w:t>
      </w:r>
    </w:p>
    <w:p w14:paraId="09A8AF33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&lt;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b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&gt;</w:t>
      </w:r>
    </w:p>
    <w:p w14:paraId="2755FB90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&lt;input type="submit" name="log" value="Log In"&gt;</w:t>
      </w:r>
    </w:p>
    <w:p w14:paraId="28A09A75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&lt;a 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href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="Forget 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Password.ph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"&gt;&lt;span class="blue"&gt;Forget </w:t>
      </w:r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Password?&lt;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/span&gt;&lt;/a&gt;</w:t>
      </w:r>
    </w:p>
    <w:p w14:paraId="3452377F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&lt;/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fieldset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&gt;</w:t>
      </w:r>
    </w:p>
    <w:p w14:paraId="5127D76E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&lt;span&gt;&lt;?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ph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if(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isset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($_SESSION['authentication-error']</w:t>
      </w:r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)){</w:t>
      </w:r>
      <w:proofErr w:type="gramEnd"/>
    </w:p>
    <w:p w14:paraId="00807E11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echo $_SESSION['authentication-error'</w:t>
      </w:r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];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 xml:space="preserve"> </w:t>
      </w:r>
    </w:p>
    <w:p w14:paraId="5C710341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$_SESSION['authentication-error</w:t>
      </w:r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']=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 xml:space="preserve"> ""; } ?&gt;&lt;/span&gt;</w:t>
      </w:r>
    </w:p>
    <w:p w14:paraId="7696AD7A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&lt;/form&gt;</w:t>
      </w:r>
    </w:p>
    <w:p w14:paraId="0D8A16F6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>&lt;/div&gt;</w:t>
      </w:r>
    </w:p>
    <w:p w14:paraId="059F95BD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>&lt;script&gt;</w:t>
      </w:r>
    </w:p>
    <w:p w14:paraId="56403A3E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function </w:t>
      </w: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checkUserName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(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) {</w:t>
      </w:r>
    </w:p>
    <w:p w14:paraId="79073A68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if (</w:t>
      </w: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("u-name").value === "") {</w:t>
      </w:r>
    </w:p>
    <w:p w14:paraId="2558987A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     </w:t>
      </w: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("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unameEr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").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innerHTML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= "Username can't be blank";</w:t>
      </w:r>
    </w:p>
    <w:p w14:paraId="52DE3AFD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     </w:t>
      </w: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("u-name").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style.outlineColo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= "red";</w:t>
      </w:r>
    </w:p>
    <w:p w14:paraId="3289DE5E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</w:t>
      </w:r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}else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 xml:space="preserve"> if (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("u-name").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value.length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&lt;= 2) {</w:t>
      </w:r>
    </w:p>
    <w:p w14:paraId="6E24898C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     </w:t>
      </w: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("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unameEr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").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innerHTML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= "Username must have at least 2 characters";</w:t>
      </w:r>
    </w:p>
    <w:p w14:paraId="0ABDB20E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     </w:t>
      </w: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("u-name").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style.outlineColo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= "red";</w:t>
      </w:r>
    </w:p>
    <w:p w14:paraId="2A646FAB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</w:t>
      </w:r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}else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{</w:t>
      </w:r>
    </w:p>
    <w:p w14:paraId="6A1CCFE1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     </w:t>
      </w: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("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unameEr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").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innerHTML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= "";</w:t>
      </w:r>
    </w:p>
    <w:p w14:paraId="6E5FE5FE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     </w:t>
      </w: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("name").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style.borderColo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= "black";</w:t>
      </w:r>
    </w:p>
    <w:p w14:paraId="700739C1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</w:p>
    <w:p w14:paraId="603FA450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}</w:t>
      </w:r>
    </w:p>
    <w:p w14:paraId="048F6D01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</w:t>
      </w:r>
    </w:p>
    <w:p w14:paraId="0D556DF9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}</w:t>
      </w:r>
    </w:p>
    <w:p w14:paraId="21689C30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function </w:t>
      </w: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checkPass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(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){</w:t>
      </w:r>
    </w:p>
    <w:p w14:paraId="453C8FCA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if (</w:t>
      </w: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("password").value == "") {</w:t>
      </w:r>
    </w:p>
    <w:p w14:paraId="3F65149F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     </w:t>
      </w: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("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passEr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").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innerHTML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= "Password can't be blank";</w:t>
      </w:r>
    </w:p>
    <w:p w14:paraId="23D4E23E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     </w:t>
      </w: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("password").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style.borderColo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= "red";</w:t>
      </w:r>
    </w:p>
    <w:p w14:paraId="38F82D21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</w:t>
      </w:r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}else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{</w:t>
      </w:r>
    </w:p>
    <w:p w14:paraId="23E82534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     </w:t>
      </w: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("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unameEr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").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innerHTML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= "";</w:t>
      </w:r>
    </w:p>
    <w:p w14:paraId="0FEFFB20" w14:textId="77777777" w:rsidR="00F9673A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        </w:t>
      </w:r>
    </w:p>
    <w:p w14:paraId="7F513DFC" w14:textId="77777777" w:rsidR="00F9673A" w:rsidRDefault="00F9673A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</w:p>
    <w:p w14:paraId="1BE80A0B" w14:textId="0481B6DF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proofErr w:type="spellStart"/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("name").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style.borderColor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= "black";</w:t>
      </w:r>
    </w:p>
    <w:p w14:paraId="2FD60CC8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</w:p>
    <w:p w14:paraId="41B524C1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     }</w:t>
      </w:r>
    </w:p>
    <w:p w14:paraId="091F16DD" w14:textId="77777777" w:rsid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   </w:t>
      </w:r>
    </w:p>
    <w:p w14:paraId="5D4FE09F" w14:textId="6FED994D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}</w:t>
      </w:r>
    </w:p>
    <w:p w14:paraId="5C690BCD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 xml:space="preserve">    </w:t>
      </w:r>
    </w:p>
    <w:p w14:paraId="44F6A1B9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>&lt;/script&gt;</w:t>
      </w:r>
    </w:p>
    <w:p w14:paraId="605C6381" w14:textId="08BCC161" w:rsidR="00D0165F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DB1CE0">
        <w:rPr>
          <w:rFonts w:ascii="Consolas" w:hAnsi="Consolas" w:cs="Times New Roman"/>
          <w:iCs/>
          <w:sz w:val="24"/>
          <w:szCs w:val="24"/>
        </w:rPr>
        <w:t>&lt;?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ph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 xml:space="preserve"> require("</w:t>
      </w:r>
      <w:proofErr w:type="spellStart"/>
      <w:r w:rsidRPr="00DB1CE0">
        <w:rPr>
          <w:rFonts w:ascii="Consolas" w:hAnsi="Consolas" w:cs="Times New Roman"/>
          <w:iCs/>
          <w:sz w:val="24"/>
          <w:szCs w:val="24"/>
        </w:rPr>
        <w:t>foot.php</w:t>
      </w:r>
      <w:proofErr w:type="spellEnd"/>
      <w:r w:rsidRPr="00DB1CE0">
        <w:rPr>
          <w:rFonts w:ascii="Consolas" w:hAnsi="Consolas" w:cs="Times New Roman"/>
          <w:iCs/>
          <w:sz w:val="24"/>
          <w:szCs w:val="24"/>
        </w:rPr>
        <w:t>")</w:t>
      </w:r>
      <w:proofErr w:type="gramStart"/>
      <w:r w:rsidRPr="00DB1CE0">
        <w:rPr>
          <w:rFonts w:ascii="Consolas" w:hAnsi="Consolas" w:cs="Times New Roman"/>
          <w:iCs/>
          <w:sz w:val="24"/>
          <w:szCs w:val="24"/>
        </w:rPr>
        <w:t>; ?</w:t>
      </w:r>
      <w:proofErr w:type="gramEnd"/>
      <w:r w:rsidRPr="00DB1CE0">
        <w:rPr>
          <w:rFonts w:ascii="Consolas" w:hAnsi="Consolas" w:cs="Times New Roman"/>
          <w:iCs/>
          <w:sz w:val="24"/>
          <w:szCs w:val="24"/>
        </w:rPr>
        <w:t>&gt;</w:t>
      </w:r>
    </w:p>
    <w:p w14:paraId="4C535658" w14:textId="77777777" w:rsidR="00DB1CE0" w:rsidRPr="00DB1CE0" w:rsidRDefault="00DB1CE0" w:rsidP="00DB1CE0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</w:p>
    <w:p w14:paraId="0E905EC1" w14:textId="1C8C3815" w:rsidR="00D0165F" w:rsidRDefault="0020707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 xml:space="preserve">Doctor </w:t>
      </w: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ist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CF87651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2DFF39D" w14:textId="77777777" w:rsidR="004F4EE5" w:rsidRPr="004F4EE5" w:rsidRDefault="004F4EE5" w:rsidP="004F4EE5">
      <w:pPr>
        <w:spacing w:after="0" w:line="240" w:lineRule="auto"/>
        <w:contextualSpacing/>
        <w:jc w:val="both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9F63356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>&lt;?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 xml:space="preserve"> require("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head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</w:t>
      </w:r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);</w:t>
      </w:r>
      <w:proofErr w:type="gramEnd"/>
      <w:r w:rsidRPr="004F4EE5">
        <w:rPr>
          <w:rFonts w:ascii="Consolas" w:hAnsi="Consolas" w:cs="Times New Roman"/>
          <w:iCs/>
          <w:sz w:val="24"/>
          <w:szCs w:val="24"/>
        </w:rPr>
        <w:t xml:space="preserve"> </w:t>
      </w:r>
    </w:p>
    <w:p w14:paraId="551C55EA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>require("../Controller/Doctor-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control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</w:t>
      </w:r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);</w:t>
      </w:r>
      <w:proofErr w:type="gramEnd"/>
      <w:r w:rsidRPr="004F4EE5">
        <w:rPr>
          <w:rFonts w:ascii="Consolas" w:hAnsi="Consolas" w:cs="Times New Roman"/>
          <w:iCs/>
          <w:sz w:val="24"/>
          <w:szCs w:val="24"/>
        </w:rPr>
        <w:t xml:space="preserve"> </w:t>
      </w:r>
    </w:p>
    <w:p w14:paraId="3B18CC86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>if</w:t>
      </w:r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(!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isset</w:t>
      </w:r>
      <w:proofErr w:type="spellEnd"/>
      <w:proofErr w:type="gramEnd"/>
      <w:r w:rsidRPr="004F4EE5">
        <w:rPr>
          <w:rFonts w:ascii="Consolas" w:hAnsi="Consolas" w:cs="Times New Roman"/>
          <w:iCs/>
          <w:sz w:val="24"/>
          <w:szCs w:val="24"/>
        </w:rPr>
        <w:t>($_SESSION["username"])){</w:t>
      </w:r>
    </w:p>
    <w:p w14:paraId="416AF457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</w:t>
      </w:r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header(</w:t>
      </w:r>
      <w:proofErr w:type="gramEnd"/>
      <w:r w:rsidRPr="004F4EE5">
        <w:rPr>
          <w:rFonts w:ascii="Consolas" w:hAnsi="Consolas" w:cs="Times New Roman"/>
          <w:iCs/>
          <w:sz w:val="24"/>
          <w:szCs w:val="24"/>
        </w:rPr>
        <w:t xml:space="preserve">"location: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Login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);</w:t>
      </w:r>
    </w:p>
    <w:p w14:paraId="3F2C8845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}</w:t>
      </w:r>
    </w:p>
    <w:p w14:paraId="2A7490AA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>?&gt;</w:t>
      </w:r>
    </w:p>
    <w:p w14:paraId="54DE9C2E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</w:p>
    <w:p w14:paraId="7B1A630E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>&lt;div class="container custom-form-dashboard"&gt;</w:t>
      </w:r>
    </w:p>
    <w:p w14:paraId="3E5701D4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&lt;div class="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navitems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&gt;</w:t>
      </w:r>
    </w:p>
    <w:p w14:paraId="2AEDF1AA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&lt;table style="width: 100%;"&gt;</w:t>
      </w:r>
    </w:p>
    <w:p w14:paraId="055CE3D3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&lt;tr style="width: 100%;"&gt;</w:t>
      </w:r>
    </w:p>
    <w:p w14:paraId="579CB9B1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</w:p>
    <w:p w14:paraId="328CA34D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&lt;td style="width: 20%;"&gt;</w:t>
      </w:r>
    </w:p>
    <w:p w14:paraId="58619F4E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&lt;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ul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 xml:space="preserve"> id="list-of-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url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&gt;</w:t>
      </w:r>
    </w:p>
    <w:p w14:paraId="3429677A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</w:p>
    <w:p w14:paraId="33737BA1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&lt;li style="padding: 180px;"&gt;User Account&lt;/li&gt;</w:t>
      </w:r>
    </w:p>
    <w:p w14:paraId="705A8DD3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&lt;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hr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&gt;</w:t>
      </w:r>
    </w:p>
    <w:p w14:paraId="5CFFDCA6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    &lt;li&gt;&lt;a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href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="../View/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Dasboard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&gt;Dashboard&lt;/a&gt;&lt;/li&gt;</w:t>
      </w:r>
    </w:p>
    <w:p w14:paraId="5EC0B607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    &lt;li&gt;&lt;a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href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=</w:t>
      </w:r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"..</w:t>
      </w:r>
      <w:proofErr w:type="gramEnd"/>
      <w:r w:rsidRPr="004F4EE5">
        <w:rPr>
          <w:rFonts w:ascii="Consolas" w:hAnsi="Consolas" w:cs="Times New Roman"/>
          <w:iCs/>
          <w:sz w:val="24"/>
          <w:szCs w:val="24"/>
        </w:rPr>
        <w:t xml:space="preserve">/View/View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Profile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&gt;View Profile&lt;/a&gt;&lt;/li&gt;</w:t>
      </w:r>
    </w:p>
    <w:p w14:paraId="22140FB3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    &lt;li&gt;&lt;a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href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=</w:t>
      </w:r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"..</w:t>
      </w:r>
      <w:proofErr w:type="gramEnd"/>
      <w:r w:rsidRPr="004F4EE5">
        <w:rPr>
          <w:rFonts w:ascii="Consolas" w:hAnsi="Consolas" w:cs="Times New Roman"/>
          <w:iCs/>
          <w:sz w:val="24"/>
          <w:szCs w:val="24"/>
        </w:rPr>
        <w:t xml:space="preserve">/View/Edit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Profile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&gt;Edit Profile&lt;/a&gt;&lt;/li&gt;</w:t>
      </w:r>
    </w:p>
    <w:p w14:paraId="76AB01BE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    &lt;li&gt;&lt;a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href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=</w:t>
      </w:r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"..</w:t>
      </w:r>
      <w:proofErr w:type="gramEnd"/>
      <w:r w:rsidRPr="004F4EE5">
        <w:rPr>
          <w:rFonts w:ascii="Consolas" w:hAnsi="Consolas" w:cs="Times New Roman"/>
          <w:iCs/>
          <w:sz w:val="24"/>
          <w:szCs w:val="24"/>
        </w:rPr>
        <w:t xml:space="preserve">/View/Change Profile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Picture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&gt;Change Profile Picture&lt;/a&gt;&lt;/li&gt;</w:t>
      </w:r>
    </w:p>
    <w:p w14:paraId="196ECD50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    &lt;li&gt;&lt;a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href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=</w:t>
      </w:r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"..</w:t>
      </w:r>
      <w:proofErr w:type="gramEnd"/>
      <w:r w:rsidRPr="004F4EE5">
        <w:rPr>
          <w:rFonts w:ascii="Consolas" w:hAnsi="Consolas" w:cs="Times New Roman"/>
          <w:iCs/>
          <w:sz w:val="24"/>
          <w:szCs w:val="24"/>
        </w:rPr>
        <w:t xml:space="preserve">/View/Change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Password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&gt;Change Password&lt;/a&gt;&lt;/li&gt;</w:t>
      </w:r>
    </w:p>
    <w:p w14:paraId="4AC73022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    &lt;li&gt;&lt;a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href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=</w:t>
      </w:r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"..</w:t>
      </w:r>
      <w:proofErr w:type="gramEnd"/>
      <w:r w:rsidRPr="004F4EE5">
        <w:rPr>
          <w:rFonts w:ascii="Consolas" w:hAnsi="Consolas" w:cs="Times New Roman"/>
          <w:iCs/>
          <w:sz w:val="24"/>
          <w:szCs w:val="24"/>
        </w:rPr>
        <w:t xml:space="preserve">/View/Doctors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List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&gt;Doctor's List&lt;/a&gt;&lt;/li&gt;</w:t>
      </w:r>
    </w:p>
    <w:p w14:paraId="568E596C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    &lt;li&gt;&lt;a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href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="../View/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Appointment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&gt;Appointment&lt;/a&gt;&lt;/li&gt;</w:t>
      </w:r>
    </w:p>
    <w:p w14:paraId="2E09729B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    &lt;li&gt;&lt;a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href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="../View/Show-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Appointment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&gt;Show Appointment&lt;/a&gt;&lt;/li&gt;</w:t>
      </w:r>
    </w:p>
    <w:p w14:paraId="3B7E6D24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    &lt;li&gt;&lt;a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href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="../View/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Prescription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&gt;Prescription&lt;/a&gt;&lt;/li&gt;</w:t>
      </w:r>
    </w:p>
    <w:p w14:paraId="7C2DC6D5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    &lt;li&gt;&lt;a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href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="../View/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Payment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&gt;Payment&lt;/a&gt;&lt;/li&gt;</w:t>
      </w:r>
    </w:p>
    <w:p w14:paraId="0331C189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/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ul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&gt;</w:t>
      </w:r>
    </w:p>
    <w:p w14:paraId="26DA4477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&lt;/td&gt;</w:t>
      </w:r>
    </w:p>
    <w:p w14:paraId="1E815CB5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&lt;td class="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DoctorList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 style="width: 70%; position: relative;"&gt;</w:t>
      </w:r>
    </w:p>
    <w:p w14:paraId="63CE3D34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</w:t>
      </w:r>
    </w:p>
    <w:p w14:paraId="7A0EEF98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lastRenderedPageBreak/>
        <w:t xml:space="preserve">                </w:t>
      </w:r>
    </w:p>
    <w:p w14:paraId="2A0A9627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table style="display: block; position: absolute; left: 50%; transform: </w:t>
      </w:r>
      <w:proofErr w:type="spellStart"/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translateX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(</w:t>
      </w:r>
      <w:proofErr w:type="gramEnd"/>
      <w:r w:rsidRPr="004F4EE5">
        <w:rPr>
          <w:rFonts w:ascii="Consolas" w:hAnsi="Consolas" w:cs="Times New Roman"/>
          <w:iCs/>
          <w:sz w:val="24"/>
          <w:szCs w:val="24"/>
        </w:rPr>
        <w:t>-50%);"&gt;</w:t>
      </w:r>
    </w:p>
    <w:p w14:paraId="732F1A6D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  </w:t>
      </w:r>
    </w:p>
    <w:p w14:paraId="7115B3A4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  </w:t>
      </w:r>
    </w:p>
    <w:p w14:paraId="68999815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 </w:t>
      </w:r>
    </w:p>
    <w:p w14:paraId="676C410F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form action=""&gt; </w:t>
      </w:r>
    </w:p>
    <w:p w14:paraId="3F08B7B6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select name="doctors"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onchange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="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showdoctor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(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this.value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)"&gt;</w:t>
      </w:r>
    </w:p>
    <w:p w14:paraId="4C7CA419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option value=""&gt;Select a doctor&lt;/option&gt;</w:t>
      </w:r>
    </w:p>
    <w:p w14:paraId="64B02AE5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option value="anika15"&gt;Anika Saba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Ibte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 xml:space="preserve"> Sum&lt;/option&gt;</w:t>
      </w:r>
    </w:p>
    <w:p w14:paraId="556A8EE6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option value="yeasir67 "&gt;Md.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Yeasir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 xml:space="preserve"> Hossain&lt;/option&gt;</w:t>
      </w:r>
    </w:p>
    <w:p w14:paraId="73F8E31F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option value="pranto45"&gt;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Zuhare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 xml:space="preserve">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Pranto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&lt;/option&gt;</w:t>
      </w:r>
    </w:p>
    <w:p w14:paraId="2E2E06BC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option value="ovi90"&gt;Md.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Washim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 xml:space="preserve">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Akram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&lt;/option&gt;</w:t>
      </w:r>
    </w:p>
    <w:p w14:paraId="36C5387C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option value="safrin12"&gt;Sadia Afrin&lt;/option&gt;</w:t>
      </w:r>
    </w:p>
    <w:p w14:paraId="4714ACE3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option value="nafis67"&gt;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Nafis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 xml:space="preserve"> Siddique&lt;/option&gt;</w:t>
      </w:r>
    </w:p>
    <w:p w14:paraId="7F395102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option value="abir234"&gt;Faisal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Abir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&lt;/option&gt;</w:t>
      </w:r>
    </w:p>
    <w:p w14:paraId="54E5C40B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option value="nasrin12"&gt;Nasrin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Akter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&lt;/option&gt;</w:t>
      </w:r>
    </w:p>
    <w:p w14:paraId="0D9EBFD4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option value="laboni34"&gt;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Laboni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 xml:space="preserve"> Sarkar&lt;/option&gt;</w:t>
      </w:r>
    </w:p>
    <w:p w14:paraId="1E31D5B9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option value="talha1234"&gt;Talha Obaid&lt;/option&gt;</w:t>
      </w:r>
    </w:p>
    <w:p w14:paraId="78E0EC66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&lt;/select&gt;</w:t>
      </w:r>
    </w:p>
    <w:p w14:paraId="67DA0F38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&lt;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br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&gt;&lt;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br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&gt;</w:t>
      </w:r>
    </w:p>
    <w:p w14:paraId="3386D573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&lt;h4&gt;Doctor's Details&lt;/h4&gt;</w:t>
      </w:r>
    </w:p>
    <w:p w14:paraId="56B76B27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&lt;/form&gt;</w:t>
      </w:r>
    </w:p>
    <w:p w14:paraId="100C0DAB" w14:textId="69E7F83E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p style="display: block; position: absolute; left: 50%; transform: </w:t>
      </w:r>
      <w:proofErr w:type="spellStart"/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translateX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(</w:t>
      </w:r>
      <w:proofErr w:type="gramEnd"/>
      <w:r w:rsidRPr="004F4EE5">
        <w:rPr>
          <w:rFonts w:ascii="Consolas" w:hAnsi="Consolas" w:cs="Times New Roman"/>
          <w:iCs/>
          <w:sz w:val="24"/>
          <w:szCs w:val="24"/>
        </w:rPr>
        <w:t>-50%);" id="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txtHint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 xml:space="preserve">"&gt;&lt;/p&gt;                              </w:t>
      </w:r>
    </w:p>
    <w:p w14:paraId="12EA56BA" w14:textId="4FD6645F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 &lt;/table&gt;</w:t>
      </w:r>
    </w:p>
    <w:p w14:paraId="430DDB16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  &lt;/td&gt;</w:t>
      </w:r>
    </w:p>
    <w:p w14:paraId="1BD2F8A6" w14:textId="06091FDE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         &lt;/tr&gt;</w:t>
      </w:r>
    </w:p>
    <w:p w14:paraId="0799AC02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&lt;/table&gt;            </w:t>
      </w:r>
    </w:p>
    <w:p w14:paraId="2D6888F1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&lt;/div&gt;</w:t>
      </w:r>
    </w:p>
    <w:p w14:paraId="1E5A5294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>&lt;/div&gt;</w:t>
      </w:r>
    </w:p>
    <w:p w14:paraId="0A1EC71E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>&lt;script&gt;</w:t>
      </w:r>
    </w:p>
    <w:p w14:paraId="59C98B16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function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showdoctor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(str) {</w:t>
      </w:r>
    </w:p>
    <w:p w14:paraId="23E9A5E2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if (str == "") {</w:t>
      </w:r>
    </w:p>
    <w:p w14:paraId="558D8F3D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</w:t>
      </w:r>
      <w:proofErr w:type="spellStart"/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4F4EE5">
        <w:rPr>
          <w:rFonts w:ascii="Consolas" w:hAnsi="Consolas" w:cs="Times New Roman"/>
          <w:iCs/>
          <w:sz w:val="24"/>
          <w:szCs w:val="24"/>
        </w:rPr>
        <w:t>("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txtHint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).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innerHTML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 xml:space="preserve"> = "";</w:t>
      </w:r>
    </w:p>
    <w:p w14:paraId="32BD0395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</w:t>
      </w:r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return;</w:t>
      </w:r>
      <w:proofErr w:type="gramEnd"/>
    </w:p>
    <w:p w14:paraId="183F3E9A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}</w:t>
      </w:r>
    </w:p>
    <w:p w14:paraId="4D515AC2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const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xhtt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 xml:space="preserve"> = new </w:t>
      </w:r>
      <w:proofErr w:type="spellStart"/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XMLHttpRequest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(</w:t>
      </w:r>
      <w:proofErr w:type="gramEnd"/>
      <w:r w:rsidRPr="004F4EE5">
        <w:rPr>
          <w:rFonts w:ascii="Consolas" w:hAnsi="Consolas" w:cs="Times New Roman"/>
          <w:iCs/>
          <w:sz w:val="24"/>
          <w:szCs w:val="24"/>
        </w:rPr>
        <w:t>);</w:t>
      </w:r>
    </w:p>
    <w:p w14:paraId="4513A2E3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</w:t>
      </w:r>
      <w:proofErr w:type="spellStart"/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xhttp.onload</w:t>
      </w:r>
      <w:proofErr w:type="spellEnd"/>
      <w:proofErr w:type="gramEnd"/>
      <w:r w:rsidRPr="004F4EE5">
        <w:rPr>
          <w:rFonts w:ascii="Consolas" w:hAnsi="Consolas" w:cs="Times New Roman"/>
          <w:iCs/>
          <w:sz w:val="24"/>
          <w:szCs w:val="24"/>
        </w:rPr>
        <w:t xml:space="preserve"> = function() {</w:t>
      </w:r>
    </w:p>
    <w:p w14:paraId="1D5CB336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  </w:t>
      </w:r>
      <w:proofErr w:type="spellStart"/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document.getElementById</w:t>
      </w:r>
      <w:proofErr w:type="spellEnd"/>
      <w:proofErr w:type="gramEnd"/>
      <w:r w:rsidRPr="004F4EE5">
        <w:rPr>
          <w:rFonts w:ascii="Consolas" w:hAnsi="Consolas" w:cs="Times New Roman"/>
          <w:iCs/>
          <w:sz w:val="24"/>
          <w:szCs w:val="24"/>
        </w:rPr>
        <w:t>("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txtHint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).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innerHTML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 xml:space="preserve"> = 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this.responseText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;</w:t>
      </w:r>
    </w:p>
    <w:p w14:paraId="0853E2CE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}</w:t>
      </w:r>
    </w:p>
    <w:p w14:paraId="1530B78E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</w:t>
      </w:r>
      <w:proofErr w:type="spellStart"/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xhttp.open</w:t>
      </w:r>
      <w:proofErr w:type="spellEnd"/>
      <w:proofErr w:type="gramEnd"/>
      <w:r w:rsidRPr="004F4EE5">
        <w:rPr>
          <w:rFonts w:ascii="Consolas" w:hAnsi="Consolas" w:cs="Times New Roman"/>
          <w:iCs/>
          <w:sz w:val="24"/>
          <w:szCs w:val="24"/>
        </w:rPr>
        <w:t>("GET", "../Controller/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Doctor-control.php?q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="+str);</w:t>
      </w:r>
    </w:p>
    <w:p w14:paraId="08FE7757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 xml:space="preserve">  </w:t>
      </w:r>
      <w:proofErr w:type="spellStart"/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xhttp.send</w:t>
      </w:r>
      <w:proofErr w:type="spellEnd"/>
      <w:proofErr w:type="gramEnd"/>
      <w:r w:rsidRPr="004F4EE5">
        <w:rPr>
          <w:rFonts w:ascii="Consolas" w:hAnsi="Consolas" w:cs="Times New Roman"/>
          <w:iCs/>
          <w:sz w:val="24"/>
          <w:szCs w:val="24"/>
        </w:rPr>
        <w:t>();</w:t>
      </w:r>
    </w:p>
    <w:p w14:paraId="2534F34A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>}</w:t>
      </w:r>
    </w:p>
    <w:p w14:paraId="7B661793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>&lt;/script&gt;</w:t>
      </w:r>
    </w:p>
    <w:p w14:paraId="16A35D5D" w14:textId="77777777" w:rsidR="00207071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</w:p>
    <w:p w14:paraId="5BE22ACA" w14:textId="14416F1C" w:rsidR="00D0165F" w:rsidRPr="004F4EE5" w:rsidRDefault="00207071" w:rsidP="004F4EE5">
      <w:pPr>
        <w:spacing w:after="0" w:line="240" w:lineRule="auto"/>
        <w:contextualSpacing/>
        <w:jc w:val="both"/>
        <w:rPr>
          <w:rFonts w:ascii="Consolas" w:hAnsi="Consolas" w:cs="Times New Roman"/>
          <w:iCs/>
          <w:sz w:val="24"/>
          <w:szCs w:val="24"/>
        </w:rPr>
      </w:pPr>
      <w:r w:rsidRPr="004F4EE5">
        <w:rPr>
          <w:rFonts w:ascii="Consolas" w:hAnsi="Consolas" w:cs="Times New Roman"/>
          <w:iCs/>
          <w:sz w:val="24"/>
          <w:szCs w:val="24"/>
        </w:rPr>
        <w:t>&lt;?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 xml:space="preserve"> include("</w:t>
      </w:r>
      <w:proofErr w:type="spellStart"/>
      <w:r w:rsidRPr="004F4EE5">
        <w:rPr>
          <w:rFonts w:ascii="Consolas" w:hAnsi="Consolas" w:cs="Times New Roman"/>
          <w:iCs/>
          <w:sz w:val="24"/>
          <w:szCs w:val="24"/>
        </w:rPr>
        <w:t>foot.php</w:t>
      </w:r>
      <w:proofErr w:type="spellEnd"/>
      <w:r w:rsidRPr="004F4EE5">
        <w:rPr>
          <w:rFonts w:ascii="Consolas" w:hAnsi="Consolas" w:cs="Times New Roman"/>
          <w:iCs/>
          <w:sz w:val="24"/>
          <w:szCs w:val="24"/>
        </w:rPr>
        <w:t>")</w:t>
      </w:r>
      <w:proofErr w:type="gramStart"/>
      <w:r w:rsidRPr="004F4EE5">
        <w:rPr>
          <w:rFonts w:ascii="Consolas" w:hAnsi="Consolas" w:cs="Times New Roman"/>
          <w:iCs/>
          <w:sz w:val="24"/>
          <w:szCs w:val="24"/>
        </w:rPr>
        <w:t>; ?</w:t>
      </w:r>
      <w:proofErr w:type="gramEnd"/>
      <w:r w:rsidRPr="004F4EE5">
        <w:rPr>
          <w:rFonts w:ascii="Consolas" w:hAnsi="Consolas" w:cs="Times New Roman"/>
          <w:iCs/>
          <w:sz w:val="24"/>
          <w:szCs w:val="24"/>
        </w:rPr>
        <w:t>&gt;</w:t>
      </w: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27184325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68D49E75" w14:textId="3FCFDB4D" w:rsidR="007B2005" w:rsidRDefault="007B2005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241CE8EC" w14:textId="0420784F" w:rsidR="007B2005" w:rsidRDefault="007B2005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6CB4289E" w14:textId="77777777" w:rsidR="007B2005" w:rsidRDefault="007B2005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495598" w14:paraId="3B447766" w14:textId="77777777" w:rsidTr="0076189D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63CFF059" w14:textId="77777777" w:rsidR="00495598" w:rsidRDefault="00495598" w:rsidP="0076189D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 Evaluation: Project Report Evaluation</w:t>
            </w:r>
          </w:p>
        </w:tc>
      </w:tr>
      <w:tr w:rsidR="00495598" w14:paraId="4E828FE9" w14:textId="77777777" w:rsidTr="0076189D">
        <w:trPr>
          <w:trHeight w:val="526"/>
          <w:jc w:val="center"/>
        </w:trPr>
        <w:tc>
          <w:tcPr>
            <w:tcW w:w="1705" w:type="dxa"/>
            <w:vAlign w:val="center"/>
          </w:tcPr>
          <w:p w14:paraId="4CA56191" w14:textId="77777777" w:rsidR="00495598" w:rsidRDefault="00495598" w:rsidP="0076189D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7F9CC586" w14:textId="77777777" w:rsidR="00495598" w:rsidRPr="004D6846" w:rsidRDefault="00495598" w:rsidP="0076189D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3C529B51" w14:textId="77777777" w:rsidR="00495598" w:rsidRDefault="00495598" w:rsidP="0076189D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481D5328" w14:textId="77777777" w:rsidR="00495598" w:rsidRPr="004D6846" w:rsidRDefault="00495598" w:rsidP="0076189D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280C127B" w14:textId="77777777" w:rsidR="00495598" w:rsidRDefault="00495598" w:rsidP="0076189D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22DB034" w14:textId="77777777" w:rsidR="00495598" w:rsidRPr="004D6846" w:rsidRDefault="00495598" w:rsidP="0076189D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5DCDAB95" w14:textId="77777777" w:rsidR="00495598" w:rsidRDefault="00495598" w:rsidP="0076189D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363C5429" w14:textId="77777777" w:rsidR="00495598" w:rsidRPr="004D6846" w:rsidRDefault="00495598" w:rsidP="0076189D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Pr="004D6846">
              <w:rPr>
                <w:rFonts w:ascii="Cambria" w:hAnsi="Cambria"/>
                <w:b/>
              </w:rPr>
              <w:t>(</w:t>
            </w:r>
            <w:r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43758B5A" w14:textId="77777777" w:rsidR="00495598" w:rsidRPr="004D6846" w:rsidRDefault="00495598" w:rsidP="0076189D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Pr="00B66C92">
              <w:rPr>
                <w:rFonts w:ascii="Cambria" w:hAnsi="Cambria"/>
                <w:b/>
              </w:rPr>
              <w:t xml:space="preserve"> </w:t>
            </w:r>
            <w:r w:rsidRPr="004D6846">
              <w:rPr>
                <w:rFonts w:ascii="Cambria" w:hAnsi="Cambria"/>
                <w:b/>
              </w:rPr>
              <w:t>(</w:t>
            </w:r>
            <w:r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0F6FC919" w14:textId="77777777" w:rsidR="00495598" w:rsidRPr="004D6846" w:rsidRDefault="00495598" w:rsidP="0076189D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495598" w:rsidRPr="00374F13" w14:paraId="7B73D364" w14:textId="77777777" w:rsidTr="0076189D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01D7B098" w14:textId="77777777" w:rsidR="00495598" w:rsidRPr="00374F13" w:rsidRDefault="00495598" w:rsidP="0076189D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4A9E6D9E" w14:textId="77777777" w:rsidR="00495598" w:rsidRPr="00374F13" w:rsidRDefault="00495598" w:rsidP="0076189D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3AE01B4C" w14:textId="77777777" w:rsidR="00495598" w:rsidRPr="00374F13" w:rsidRDefault="00495598" w:rsidP="0076189D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4283F55F" w14:textId="77777777" w:rsidR="00495598" w:rsidRPr="00374F13" w:rsidRDefault="00495598" w:rsidP="0076189D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5B691148" w14:textId="77777777" w:rsidR="00495598" w:rsidRPr="00374F13" w:rsidRDefault="00495598" w:rsidP="0076189D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68C8D3D7" w14:textId="77777777" w:rsidR="00495598" w:rsidRPr="00374F13" w:rsidRDefault="00495598" w:rsidP="0076189D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495598" w:rsidRPr="00374F13" w14:paraId="78E1705C" w14:textId="77777777" w:rsidTr="0076189D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25819FF0" w14:textId="77777777" w:rsidR="00495598" w:rsidRPr="00136D08" w:rsidRDefault="00495598" w:rsidP="0076189D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3"/>
      <w:footerReference w:type="default" r:id="rId14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3F487" w14:textId="77777777" w:rsidR="00265260" w:rsidRDefault="00265260" w:rsidP="000742EE">
      <w:pPr>
        <w:spacing w:after="0" w:line="240" w:lineRule="auto"/>
      </w:pPr>
      <w:r>
        <w:separator/>
      </w:r>
    </w:p>
  </w:endnote>
  <w:endnote w:type="continuationSeparator" w:id="0">
    <w:p w14:paraId="689DED55" w14:textId="77777777" w:rsidR="00265260" w:rsidRDefault="00265260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0CC29" w14:textId="77777777" w:rsidR="00265260" w:rsidRDefault="00265260" w:rsidP="000742EE">
      <w:pPr>
        <w:spacing w:after="0" w:line="240" w:lineRule="auto"/>
      </w:pPr>
      <w:r>
        <w:separator/>
      </w:r>
    </w:p>
  </w:footnote>
  <w:footnote w:type="continuationSeparator" w:id="0">
    <w:p w14:paraId="5829D5A9" w14:textId="77777777" w:rsidR="00265260" w:rsidRDefault="00265260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2" w14:textId="707523D4" w:rsidR="000742EE" w:rsidRPr="007A6BC2" w:rsidRDefault="00D508E6" w:rsidP="00D508E6">
    <w:pPr>
      <w:spacing w:after="0" w:line="240" w:lineRule="auto"/>
      <w:contextualSpacing/>
      <w:jc w:val="center"/>
      <w:rPr>
        <w:color w:val="000000" w:themeColor="text1"/>
      </w:rPr>
    </w:pPr>
    <w:r>
      <w:rPr>
        <w:rFonts w:ascii="Times New Roman" w:hAnsi="Times New Roman" w:cs="Times New Roman"/>
        <w:b/>
        <w:color w:val="000000" w:themeColor="text1"/>
        <w:sz w:val="34"/>
        <w:szCs w:val="20"/>
      </w:rPr>
      <w:t>Online Health Servi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9267176">
    <w:abstractNumId w:val="4"/>
  </w:num>
  <w:num w:numId="2" w16cid:durableId="709495056">
    <w:abstractNumId w:val="0"/>
  </w:num>
  <w:num w:numId="3" w16cid:durableId="1507087835">
    <w:abstractNumId w:val="3"/>
  </w:num>
  <w:num w:numId="4" w16cid:durableId="1246302918">
    <w:abstractNumId w:val="1"/>
  </w:num>
  <w:num w:numId="5" w16cid:durableId="8299499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40E44"/>
    <w:rsid w:val="00056245"/>
    <w:rsid w:val="000742EE"/>
    <w:rsid w:val="00075920"/>
    <w:rsid w:val="00085094"/>
    <w:rsid w:val="0009427E"/>
    <w:rsid w:val="0009740B"/>
    <w:rsid w:val="000A1B61"/>
    <w:rsid w:val="000C6379"/>
    <w:rsid w:val="000D6752"/>
    <w:rsid w:val="000F525E"/>
    <w:rsid w:val="001049B1"/>
    <w:rsid w:val="00115FB6"/>
    <w:rsid w:val="00120589"/>
    <w:rsid w:val="00122E77"/>
    <w:rsid w:val="00133361"/>
    <w:rsid w:val="00140E4B"/>
    <w:rsid w:val="00150286"/>
    <w:rsid w:val="00180B88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07071"/>
    <w:rsid w:val="00210B74"/>
    <w:rsid w:val="0023479C"/>
    <w:rsid w:val="00260B94"/>
    <w:rsid w:val="00262F00"/>
    <w:rsid w:val="00265260"/>
    <w:rsid w:val="002701C6"/>
    <w:rsid w:val="002B085A"/>
    <w:rsid w:val="002B29B8"/>
    <w:rsid w:val="002B6FAF"/>
    <w:rsid w:val="002C5C74"/>
    <w:rsid w:val="002F2F79"/>
    <w:rsid w:val="002F4E5A"/>
    <w:rsid w:val="00324B15"/>
    <w:rsid w:val="003256F5"/>
    <w:rsid w:val="00337C6E"/>
    <w:rsid w:val="003418DD"/>
    <w:rsid w:val="00356FA2"/>
    <w:rsid w:val="00364900"/>
    <w:rsid w:val="003801DB"/>
    <w:rsid w:val="003B7ADD"/>
    <w:rsid w:val="003F2C8A"/>
    <w:rsid w:val="00417BAC"/>
    <w:rsid w:val="00424AC6"/>
    <w:rsid w:val="0045181D"/>
    <w:rsid w:val="00460CF5"/>
    <w:rsid w:val="00464A61"/>
    <w:rsid w:val="00495598"/>
    <w:rsid w:val="004A6B5E"/>
    <w:rsid w:val="004E463B"/>
    <w:rsid w:val="004F4EE5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65872"/>
    <w:rsid w:val="0067039D"/>
    <w:rsid w:val="006B0265"/>
    <w:rsid w:val="006B6BEF"/>
    <w:rsid w:val="006D0B48"/>
    <w:rsid w:val="006E31CE"/>
    <w:rsid w:val="006E40E8"/>
    <w:rsid w:val="006E4FF7"/>
    <w:rsid w:val="006E5382"/>
    <w:rsid w:val="006F3AC5"/>
    <w:rsid w:val="0071759A"/>
    <w:rsid w:val="00735C74"/>
    <w:rsid w:val="00740F94"/>
    <w:rsid w:val="007425D1"/>
    <w:rsid w:val="00750F8F"/>
    <w:rsid w:val="007A27E4"/>
    <w:rsid w:val="007A6BC2"/>
    <w:rsid w:val="007B2005"/>
    <w:rsid w:val="007D1A38"/>
    <w:rsid w:val="007D7E60"/>
    <w:rsid w:val="007F7BDF"/>
    <w:rsid w:val="00802516"/>
    <w:rsid w:val="00811870"/>
    <w:rsid w:val="0083240D"/>
    <w:rsid w:val="008613F9"/>
    <w:rsid w:val="00867FF2"/>
    <w:rsid w:val="0087398C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86083"/>
    <w:rsid w:val="00992684"/>
    <w:rsid w:val="009A4B6C"/>
    <w:rsid w:val="009C3768"/>
    <w:rsid w:val="009E350C"/>
    <w:rsid w:val="009E5953"/>
    <w:rsid w:val="00A04CAA"/>
    <w:rsid w:val="00A06FF3"/>
    <w:rsid w:val="00A22D39"/>
    <w:rsid w:val="00A239B8"/>
    <w:rsid w:val="00A364BE"/>
    <w:rsid w:val="00A6293C"/>
    <w:rsid w:val="00A75654"/>
    <w:rsid w:val="00AA4374"/>
    <w:rsid w:val="00AD1204"/>
    <w:rsid w:val="00AD3451"/>
    <w:rsid w:val="00AD5A9C"/>
    <w:rsid w:val="00B35B5E"/>
    <w:rsid w:val="00B47E12"/>
    <w:rsid w:val="00B53994"/>
    <w:rsid w:val="00B57D96"/>
    <w:rsid w:val="00B66C92"/>
    <w:rsid w:val="00B764C0"/>
    <w:rsid w:val="00B86612"/>
    <w:rsid w:val="00BA717D"/>
    <w:rsid w:val="00BD6686"/>
    <w:rsid w:val="00C01C3A"/>
    <w:rsid w:val="00C13B58"/>
    <w:rsid w:val="00CA3EBC"/>
    <w:rsid w:val="00CA7C65"/>
    <w:rsid w:val="00CB77AA"/>
    <w:rsid w:val="00CF0CF1"/>
    <w:rsid w:val="00CF2B1C"/>
    <w:rsid w:val="00D013B7"/>
    <w:rsid w:val="00D0165F"/>
    <w:rsid w:val="00D200D3"/>
    <w:rsid w:val="00D508E6"/>
    <w:rsid w:val="00D721A1"/>
    <w:rsid w:val="00D91E27"/>
    <w:rsid w:val="00DB1CE0"/>
    <w:rsid w:val="00DB50E3"/>
    <w:rsid w:val="00DD092E"/>
    <w:rsid w:val="00E00159"/>
    <w:rsid w:val="00E123A0"/>
    <w:rsid w:val="00E37CBC"/>
    <w:rsid w:val="00E431E8"/>
    <w:rsid w:val="00E62CA4"/>
    <w:rsid w:val="00E701EB"/>
    <w:rsid w:val="00E778F2"/>
    <w:rsid w:val="00EA22FB"/>
    <w:rsid w:val="00EC48DE"/>
    <w:rsid w:val="00EE3F80"/>
    <w:rsid w:val="00EF3688"/>
    <w:rsid w:val="00F14108"/>
    <w:rsid w:val="00F32934"/>
    <w:rsid w:val="00F501CE"/>
    <w:rsid w:val="00F760E3"/>
    <w:rsid w:val="00F9673A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normaltextrun">
    <w:name w:val="normaltextrun"/>
    <w:basedOn w:val="DefaultParagraphFont"/>
    <w:rsid w:val="00D508E6"/>
  </w:style>
  <w:style w:type="paragraph" w:customStyle="1" w:styleId="paragraph">
    <w:name w:val="paragraph"/>
    <w:basedOn w:val="Normal"/>
    <w:rsid w:val="004A6B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4A6B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8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032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22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19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09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399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9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diagramDrawing" Target="diagrams/drawing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Colors" Target="diagrams/colors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4" Type="http://schemas.openxmlformats.org/officeDocument/2006/relationships/webSettings" Target="webSettings.xml"/><Relationship Id="rId9" Type="http://schemas.openxmlformats.org/officeDocument/2006/relationships/diagramLayout" Target="diagrams/layout1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13F1AE1-E816-421D-B1AD-5F8C38BD956D}" type="doc">
      <dgm:prSet loTypeId="urn:microsoft.com/office/officeart/2005/8/layout/hierarchy3" loCatId="hierarchy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F9273134-B683-460D-AA78-8FC76148E5C8}">
      <dgm:prSet phldrT="[Text]"/>
      <dgm:spPr/>
      <dgm:t>
        <a:bodyPr/>
        <a:lstStyle/>
        <a:p>
          <a:pPr algn="just"/>
          <a:r>
            <a:rPr lang="en-GB" dirty="0"/>
            <a:t>Online Health Service </a:t>
          </a:r>
        </a:p>
      </dgm:t>
    </dgm:pt>
    <dgm:pt modelId="{93B434EC-BD05-41B0-8200-E57CDF6E7CAC}" type="parTrans" cxnId="{4D3AA12C-1443-4A39-8D12-66B70BE6EEC6}">
      <dgm:prSet/>
      <dgm:spPr/>
      <dgm:t>
        <a:bodyPr/>
        <a:lstStyle/>
        <a:p>
          <a:pPr algn="just"/>
          <a:endParaRPr lang="en-GB"/>
        </a:p>
      </dgm:t>
    </dgm:pt>
    <dgm:pt modelId="{429498ED-F825-417A-A2B1-DEE8A634F72F}" type="sibTrans" cxnId="{4D3AA12C-1443-4A39-8D12-66B70BE6EEC6}">
      <dgm:prSet/>
      <dgm:spPr/>
      <dgm:t>
        <a:bodyPr/>
        <a:lstStyle/>
        <a:p>
          <a:pPr algn="just"/>
          <a:endParaRPr lang="en-GB"/>
        </a:p>
      </dgm:t>
    </dgm:pt>
    <dgm:pt modelId="{AEA72300-0D71-4D19-A463-67A8F8CC2115}">
      <dgm:prSet phldrT="[Text]"/>
      <dgm:spPr/>
      <dgm:t>
        <a:bodyPr/>
        <a:lstStyle/>
        <a:p>
          <a:pPr algn="just"/>
          <a:r>
            <a:rPr lang="en-GB" dirty="0"/>
            <a:t>Controller </a:t>
          </a:r>
        </a:p>
      </dgm:t>
    </dgm:pt>
    <dgm:pt modelId="{D7E398BC-078F-4B30-A869-FA6CE85D5F49}" type="parTrans" cxnId="{CBB0BE7F-6291-4268-BBEC-24B68929AD71}">
      <dgm:prSet/>
      <dgm:spPr/>
      <dgm:t>
        <a:bodyPr/>
        <a:lstStyle/>
        <a:p>
          <a:pPr algn="just"/>
          <a:endParaRPr lang="en-GB"/>
        </a:p>
      </dgm:t>
    </dgm:pt>
    <dgm:pt modelId="{E973EA88-15E3-4939-8128-A09D2B689B91}" type="sibTrans" cxnId="{CBB0BE7F-6291-4268-BBEC-24B68929AD71}">
      <dgm:prSet/>
      <dgm:spPr/>
      <dgm:t>
        <a:bodyPr/>
        <a:lstStyle/>
        <a:p>
          <a:pPr algn="just"/>
          <a:endParaRPr lang="en-GB"/>
        </a:p>
      </dgm:t>
    </dgm:pt>
    <dgm:pt modelId="{7074C456-81B0-4037-8AEF-49F1A22B10E6}">
      <dgm:prSet phldrT="[Text]"/>
      <dgm:spPr/>
      <dgm:t>
        <a:bodyPr/>
        <a:lstStyle/>
        <a:p>
          <a:pPr algn="just"/>
          <a:r>
            <a:rPr lang="en-GB" dirty="0"/>
            <a:t>Appointment-</a:t>
          </a:r>
          <a:r>
            <a:rPr lang="en-GB" dirty="0" err="1"/>
            <a:t>control.php</a:t>
          </a:r>
          <a:endParaRPr lang="en-GB" dirty="0"/>
        </a:p>
      </dgm:t>
    </dgm:pt>
    <dgm:pt modelId="{EE4E77CE-BEEA-4007-9484-E9E5138998A4}" type="parTrans" cxnId="{383B0002-6996-4A1E-B1BA-C09A59DA1517}">
      <dgm:prSet/>
      <dgm:spPr/>
      <dgm:t>
        <a:bodyPr/>
        <a:lstStyle/>
        <a:p>
          <a:pPr algn="just"/>
          <a:endParaRPr lang="en-GB"/>
        </a:p>
      </dgm:t>
    </dgm:pt>
    <dgm:pt modelId="{76C887DF-97A9-4477-9EC7-7386BDF0D098}" type="sibTrans" cxnId="{383B0002-6996-4A1E-B1BA-C09A59DA1517}">
      <dgm:prSet/>
      <dgm:spPr/>
      <dgm:t>
        <a:bodyPr/>
        <a:lstStyle/>
        <a:p>
          <a:pPr algn="just"/>
          <a:endParaRPr lang="en-GB"/>
        </a:p>
      </dgm:t>
    </dgm:pt>
    <dgm:pt modelId="{31D322AF-0CBE-4869-BE4D-6EDD01A1718E}">
      <dgm:prSet phldrT="[Text]"/>
      <dgm:spPr/>
      <dgm:t>
        <a:bodyPr/>
        <a:lstStyle/>
        <a:p>
          <a:pPr algn="just"/>
          <a:r>
            <a:rPr lang="en-GB" dirty="0"/>
            <a:t>Change password-</a:t>
          </a:r>
          <a:r>
            <a:rPr lang="en-GB" dirty="0" err="1"/>
            <a:t>control.php</a:t>
          </a:r>
          <a:endParaRPr lang="en-GB" dirty="0"/>
        </a:p>
      </dgm:t>
    </dgm:pt>
    <dgm:pt modelId="{51C2F393-6ED6-444F-B5C7-3FAC2A9C9347}" type="parTrans" cxnId="{ACFCFAF1-5F20-45AB-BD8D-4EC26E329FCE}">
      <dgm:prSet/>
      <dgm:spPr/>
      <dgm:t>
        <a:bodyPr/>
        <a:lstStyle/>
        <a:p>
          <a:pPr algn="just"/>
          <a:endParaRPr lang="en-GB"/>
        </a:p>
      </dgm:t>
    </dgm:pt>
    <dgm:pt modelId="{5722E9B3-0753-412D-B160-BC38FC18DADF}" type="sibTrans" cxnId="{ACFCFAF1-5F20-45AB-BD8D-4EC26E329FCE}">
      <dgm:prSet/>
      <dgm:spPr/>
      <dgm:t>
        <a:bodyPr/>
        <a:lstStyle/>
        <a:p>
          <a:pPr algn="just"/>
          <a:endParaRPr lang="en-GB"/>
        </a:p>
      </dgm:t>
    </dgm:pt>
    <dgm:pt modelId="{2F41FC83-4AD6-4CD1-A57E-5979CB853BE5}">
      <dgm:prSet phldrT="[Text]"/>
      <dgm:spPr/>
      <dgm:t>
        <a:bodyPr/>
        <a:lstStyle/>
        <a:p>
          <a:pPr algn="just"/>
          <a:r>
            <a:rPr lang="en-GB" dirty="0"/>
            <a:t>Model</a:t>
          </a:r>
        </a:p>
      </dgm:t>
    </dgm:pt>
    <dgm:pt modelId="{9A824FB4-842D-4D95-9628-9DC6F620B2CE}" type="parTrans" cxnId="{F64927FB-0D8C-4CE4-917C-CD82BD844CA1}">
      <dgm:prSet/>
      <dgm:spPr/>
      <dgm:t>
        <a:bodyPr/>
        <a:lstStyle/>
        <a:p>
          <a:pPr algn="just"/>
          <a:endParaRPr lang="en-GB"/>
        </a:p>
      </dgm:t>
    </dgm:pt>
    <dgm:pt modelId="{D9F2C45C-D95A-4B06-82E4-9B8DAC57574F}" type="sibTrans" cxnId="{F64927FB-0D8C-4CE4-917C-CD82BD844CA1}">
      <dgm:prSet/>
      <dgm:spPr/>
      <dgm:t>
        <a:bodyPr/>
        <a:lstStyle/>
        <a:p>
          <a:pPr algn="just"/>
          <a:endParaRPr lang="en-GB"/>
        </a:p>
      </dgm:t>
    </dgm:pt>
    <dgm:pt modelId="{2A704F69-4161-4580-AFED-01FA69C0C4A0}">
      <dgm:prSet phldrT="[Text]"/>
      <dgm:spPr/>
      <dgm:t>
        <a:bodyPr/>
        <a:lstStyle/>
        <a:p>
          <a:pPr algn="just"/>
          <a:r>
            <a:rPr lang="en-GB" dirty="0"/>
            <a:t>Appointment-</a:t>
          </a:r>
          <a:r>
            <a:rPr lang="en-GB" dirty="0" err="1"/>
            <a:t>model.php</a:t>
          </a:r>
          <a:endParaRPr lang="en-GB" dirty="0"/>
        </a:p>
      </dgm:t>
    </dgm:pt>
    <dgm:pt modelId="{D7B01935-74D1-4141-92C6-43905FB0AFDA}" type="parTrans" cxnId="{72C181E0-F249-4E9F-9C1A-B35C624946F9}">
      <dgm:prSet/>
      <dgm:spPr/>
      <dgm:t>
        <a:bodyPr/>
        <a:lstStyle/>
        <a:p>
          <a:pPr algn="just"/>
          <a:endParaRPr lang="en-GB"/>
        </a:p>
      </dgm:t>
    </dgm:pt>
    <dgm:pt modelId="{00B10C2F-EC00-4475-ADEB-2B0DC27C5534}" type="sibTrans" cxnId="{72C181E0-F249-4E9F-9C1A-B35C624946F9}">
      <dgm:prSet/>
      <dgm:spPr/>
      <dgm:t>
        <a:bodyPr/>
        <a:lstStyle/>
        <a:p>
          <a:pPr algn="just"/>
          <a:endParaRPr lang="en-GB"/>
        </a:p>
      </dgm:t>
    </dgm:pt>
    <dgm:pt modelId="{9EF1A1E6-0693-4782-B484-46D4611EFA18}">
      <dgm:prSet/>
      <dgm:spPr/>
      <dgm:t>
        <a:bodyPr/>
        <a:lstStyle/>
        <a:p>
          <a:pPr algn="just"/>
          <a:endParaRPr lang="en-GB" dirty="0"/>
        </a:p>
      </dgm:t>
    </dgm:pt>
    <dgm:pt modelId="{C9E6F4E9-6468-4453-BF94-2F813CAB17AA}" type="parTrans" cxnId="{492E3F14-AB61-4A6F-AF35-375BDB2C3520}">
      <dgm:prSet/>
      <dgm:spPr/>
      <dgm:t>
        <a:bodyPr/>
        <a:lstStyle/>
        <a:p>
          <a:pPr algn="just"/>
          <a:endParaRPr lang="en-GB"/>
        </a:p>
      </dgm:t>
    </dgm:pt>
    <dgm:pt modelId="{EF2149C0-4FCB-4C17-9F20-C39D09D7918D}" type="sibTrans" cxnId="{492E3F14-AB61-4A6F-AF35-375BDB2C3520}">
      <dgm:prSet/>
      <dgm:spPr/>
      <dgm:t>
        <a:bodyPr/>
        <a:lstStyle/>
        <a:p>
          <a:pPr algn="just"/>
          <a:endParaRPr lang="en-GB"/>
        </a:p>
      </dgm:t>
    </dgm:pt>
    <dgm:pt modelId="{9E5FC0A6-4374-4428-BA61-192703A9CC0A}">
      <dgm:prSet/>
      <dgm:spPr/>
      <dgm:t>
        <a:bodyPr/>
        <a:lstStyle/>
        <a:p>
          <a:pPr algn="just"/>
          <a:r>
            <a:rPr lang="en-GB" dirty="0"/>
            <a:t>Uploads</a:t>
          </a:r>
        </a:p>
      </dgm:t>
    </dgm:pt>
    <dgm:pt modelId="{62A37807-6DDF-4C23-BE2F-687153566BDB}" type="parTrans" cxnId="{1864BAA8-8CE8-487A-8522-251AFC5F6CEC}">
      <dgm:prSet/>
      <dgm:spPr/>
      <dgm:t>
        <a:bodyPr/>
        <a:lstStyle/>
        <a:p>
          <a:pPr algn="just"/>
          <a:endParaRPr lang="en-GB"/>
        </a:p>
      </dgm:t>
    </dgm:pt>
    <dgm:pt modelId="{C5F0381F-46FB-4DC1-9195-5897B0B7CA7A}" type="sibTrans" cxnId="{1864BAA8-8CE8-487A-8522-251AFC5F6CEC}">
      <dgm:prSet/>
      <dgm:spPr/>
      <dgm:t>
        <a:bodyPr/>
        <a:lstStyle/>
        <a:p>
          <a:pPr algn="just"/>
          <a:endParaRPr lang="en-GB"/>
        </a:p>
      </dgm:t>
    </dgm:pt>
    <dgm:pt modelId="{BA6D966A-BA86-4BC6-A7C6-A8782922DE13}">
      <dgm:prSet/>
      <dgm:spPr/>
      <dgm:t>
        <a:bodyPr/>
        <a:lstStyle/>
        <a:p>
          <a:pPr algn="just"/>
          <a:r>
            <a:rPr lang="en-GB" dirty="0"/>
            <a:t>View</a:t>
          </a:r>
        </a:p>
      </dgm:t>
    </dgm:pt>
    <dgm:pt modelId="{7D21C887-4E2C-4B40-8B6A-909A7AE4139C}" type="parTrans" cxnId="{4662F0DB-5B8A-4F61-8D1C-5A0A0F536CC9}">
      <dgm:prSet/>
      <dgm:spPr/>
      <dgm:t>
        <a:bodyPr/>
        <a:lstStyle/>
        <a:p>
          <a:pPr algn="just"/>
          <a:endParaRPr lang="en-GB"/>
        </a:p>
      </dgm:t>
    </dgm:pt>
    <dgm:pt modelId="{E5ADBF51-AE18-4FAE-BF4A-CEB94C18F618}" type="sibTrans" cxnId="{4662F0DB-5B8A-4F61-8D1C-5A0A0F536CC9}">
      <dgm:prSet/>
      <dgm:spPr/>
      <dgm:t>
        <a:bodyPr/>
        <a:lstStyle/>
        <a:p>
          <a:pPr algn="just"/>
          <a:endParaRPr lang="en-GB"/>
        </a:p>
      </dgm:t>
    </dgm:pt>
    <dgm:pt modelId="{35EBCF0F-EA95-4A72-813B-C162400792F9}">
      <dgm:prSet/>
      <dgm:spPr/>
      <dgm:t>
        <a:bodyPr/>
        <a:lstStyle/>
        <a:p>
          <a:pPr algn="just"/>
          <a:r>
            <a:rPr lang="en-GB" dirty="0" err="1"/>
            <a:t>Patient.sql</a:t>
          </a:r>
          <a:endParaRPr lang="en-GB" dirty="0"/>
        </a:p>
      </dgm:t>
    </dgm:pt>
    <dgm:pt modelId="{FC85B19A-0F06-4ECA-9449-600B6041BBAC}" type="parTrans" cxnId="{6B00B4D9-858D-4430-827D-A2618D2AAE51}">
      <dgm:prSet/>
      <dgm:spPr/>
      <dgm:t>
        <a:bodyPr/>
        <a:lstStyle/>
        <a:p>
          <a:pPr algn="just"/>
          <a:endParaRPr lang="en-GB"/>
        </a:p>
      </dgm:t>
    </dgm:pt>
    <dgm:pt modelId="{8B2E41DB-CA81-40C3-95A6-43C48D946AC4}" type="sibTrans" cxnId="{6B00B4D9-858D-4430-827D-A2618D2AAE51}">
      <dgm:prSet/>
      <dgm:spPr/>
      <dgm:t>
        <a:bodyPr/>
        <a:lstStyle/>
        <a:p>
          <a:pPr algn="just"/>
          <a:endParaRPr lang="en-GB"/>
        </a:p>
      </dgm:t>
    </dgm:pt>
    <dgm:pt modelId="{CE50564F-0013-4629-BE70-5825263E5A52}">
      <dgm:prSet/>
      <dgm:spPr/>
      <dgm:t>
        <a:bodyPr/>
        <a:lstStyle/>
        <a:p>
          <a:pPr algn="just"/>
          <a:r>
            <a:rPr lang="en-GB" dirty="0"/>
            <a:t>Change profile picture- </a:t>
          </a:r>
          <a:r>
            <a:rPr lang="en-GB" dirty="0" err="1"/>
            <a:t>control.php</a:t>
          </a:r>
          <a:endParaRPr lang="en-GB" dirty="0"/>
        </a:p>
      </dgm:t>
    </dgm:pt>
    <dgm:pt modelId="{52E751AB-E28A-4D7E-B534-E3B476224D2B}" type="parTrans" cxnId="{13F37CC9-EDB0-4F87-A2A4-59D642A23015}">
      <dgm:prSet/>
      <dgm:spPr/>
      <dgm:t>
        <a:bodyPr/>
        <a:lstStyle/>
        <a:p>
          <a:pPr algn="just"/>
          <a:endParaRPr lang="en-GB"/>
        </a:p>
      </dgm:t>
    </dgm:pt>
    <dgm:pt modelId="{C5D50EB1-5406-475F-BA25-6F159348575B}" type="sibTrans" cxnId="{13F37CC9-EDB0-4F87-A2A4-59D642A23015}">
      <dgm:prSet/>
      <dgm:spPr/>
      <dgm:t>
        <a:bodyPr/>
        <a:lstStyle/>
        <a:p>
          <a:pPr algn="just"/>
          <a:endParaRPr lang="en-GB"/>
        </a:p>
      </dgm:t>
    </dgm:pt>
    <dgm:pt modelId="{F282A479-68F6-4CE6-A43B-BE8C6B3323CE}">
      <dgm:prSet/>
      <dgm:spPr/>
      <dgm:t>
        <a:bodyPr/>
        <a:lstStyle/>
        <a:p>
          <a:pPr algn="just"/>
          <a:r>
            <a:rPr lang="en-GB" dirty="0"/>
            <a:t>Edit profile-</a:t>
          </a:r>
          <a:r>
            <a:rPr lang="en-GB" dirty="0" err="1"/>
            <a:t>control.php</a:t>
          </a:r>
          <a:endParaRPr lang="en-GB" dirty="0"/>
        </a:p>
      </dgm:t>
    </dgm:pt>
    <dgm:pt modelId="{E7DC0810-A123-4627-BB43-3FF3800952B3}" type="parTrans" cxnId="{102CDB2D-84EC-448F-93DC-A13382564F43}">
      <dgm:prSet/>
      <dgm:spPr/>
      <dgm:t>
        <a:bodyPr/>
        <a:lstStyle/>
        <a:p>
          <a:pPr algn="just"/>
          <a:endParaRPr lang="en-GB"/>
        </a:p>
      </dgm:t>
    </dgm:pt>
    <dgm:pt modelId="{57A06774-B81E-4065-B101-7BF05E4EBF04}" type="sibTrans" cxnId="{102CDB2D-84EC-448F-93DC-A13382564F43}">
      <dgm:prSet/>
      <dgm:spPr/>
      <dgm:t>
        <a:bodyPr/>
        <a:lstStyle/>
        <a:p>
          <a:pPr algn="just"/>
          <a:endParaRPr lang="en-GB"/>
        </a:p>
      </dgm:t>
    </dgm:pt>
    <dgm:pt modelId="{64656CD4-FA0B-4CFF-B6AE-2C2D00DF3DB4}">
      <dgm:prSet/>
      <dgm:spPr/>
      <dgm:t>
        <a:bodyPr/>
        <a:lstStyle/>
        <a:p>
          <a:pPr algn="just"/>
          <a:r>
            <a:rPr lang="en-GB" dirty="0" err="1"/>
            <a:t>Fchange</a:t>
          </a:r>
          <a:r>
            <a:rPr lang="en-GB" dirty="0"/>
            <a:t> password-</a:t>
          </a:r>
          <a:r>
            <a:rPr lang="en-GB" dirty="0" err="1"/>
            <a:t>control.php</a:t>
          </a:r>
          <a:endParaRPr lang="en-GB" dirty="0"/>
        </a:p>
      </dgm:t>
    </dgm:pt>
    <dgm:pt modelId="{865066A9-4A8F-42C4-AA61-A029570C2CDF}" type="parTrans" cxnId="{B964570B-783D-445E-B9C3-0A7D40A6F232}">
      <dgm:prSet/>
      <dgm:spPr/>
      <dgm:t>
        <a:bodyPr/>
        <a:lstStyle/>
        <a:p>
          <a:pPr algn="just"/>
          <a:endParaRPr lang="en-GB"/>
        </a:p>
      </dgm:t>
    </dgm:pt>
    <dgm:pt modelId="{C9F561FE-BE8B-47E7-915A-803912247196}" type="sibTrans" cxnId="{B964570B-783D-445E-B9C3-0A7D40A6F232}">
      <dgm:prSet/>
      <dgm:spPr/>
      <dgm:t>
        <a:bodyPr/>
        <a:lstStyle/>
        <a:p>
          <a:pPr algn="just"/>
          <a:endParaRPr lang="en-GB"/>
        </a:p>
      </dgm:t>
    </dgm:pt>
    <dgm:pt modelId="{3B46BC16-9274-4095-BE76-EC6564FA89AE}">
      <dgm:prSet/>
      <dgm:spPr/>
      <dgm:t>
        <a:bodyPr/>
        <a:lstStyle/>
        <a:p>
          <a:pPr algn="just"/>
          <a:r>
            <a:rPr lang="en-GB" dirty="0"/>
            <a:t>Forget password-</a:t>
          </a:r>
          <a:r>
            <a:rPr lang="en-GB" dirty="0" err="1"/>
            <a:t>control.php</a:t>
          </a:r>
          <a:endParaRPr lang="en-GB" dirty="0"/>
        </a:p>
      </dgm:t>
    </dgm:pt>
    <dgm:pt modelId="{3A57B2BA-3B4C-436E-A46D-E748A9480771}" type="parTrans" cxnId="{B09BA800-8839-4BDA-96BD-79972A8CDD36}">
      <dgm:prSet/>
      <dgm:spPr/>
      <dgm:t>
        <a:bodyPr/>
        <a:lstStyle/>
        <a:p>
          <a:pPr algn="just"/>
          <a:endParaRPr lang="en-GB"/>
        </a:p>
      </dgm:t>
    </dgm:pt>
    <dgm:pt modelId="{46AAC493-DD34-4472-87B9-8078418CE325}" type="sibTrans" cxnId="{B09BA800-8839-4BDA-96BD-79972A8CDD36}">
      <dgm:prSet/>
      <dgm:spPr/>
      <dgm:t>
        <a:bodyPr/>
        <a:lstStyle/>
        <a:p>
          <a:pPr algn="just"/>
          <a:endParaRPr lang="en-GB"/>
        </a:p>
      </dgm:t>
    </dgm:pt>
    <dgm:pt modelId="{C7E35118-C7A9-4122-AA34-9B8C76C96937}">
      <dgm:prSet/>
      <dgm:spPr/>
      <dgm:t>
        <a:bodyPr/>
        <a:lstStyle/>
        <a:p>
          <a:pPr algn="just"/>
          <a:r>
            <a:rPr lang="en-GB" dirty="0" err="1"/>
            <a:t>gethint.php</a:t>
          </a:r>
          <a:endParaRPr lang="en-GB" dirty="0"/>
        </a:p>
      </dgm:t>
    </dgm:pt>
    <dgm:pt modelId="{E8015100-43F5-48E5-9711-48BE19ED5A5E}" type="parTrans" cxnId="{D1D3BC9D-D6E0-46F8-9915-685A01FB866C}">
      <dgm:prSet/>
      <dgm:spPr/>
      <dgm:t>
        <a:bodyPr/>
        <a:lstStyle/>
        <a:p>
          <a:pPr algn="just"/>
          <a:endParaRPr lang="en-GB"/>
        </a:p>
      </dgm:t>
    </dgm:pt>
    <dgm:pt modelId="{ECFBC29E-452D-4944-88A8-F69A1E40B64F}" type="sibTrans" cxnId="{D1D3BC9D-D6E0-46F8-9915-685A01FB866C}">
      <dgm:prSet/>
      <dgm:spPr/>
      <dgm:t>
        <a:bodyPr/>
        <a:lstStyle/>
        <a:p>
          <a:pPr algn="just"/>
          <a:endParaRPr lang="en-GB"/>
        </a:p>
      </dgm:t>
    </dgm:pt>
    <dgm:pt modelId="{9026E87E-C6FA-4861-8EF6-12C262C61723}">
      <dgm:prSet/>
      <dgm:spPr/>
      <dgm:t>
        <a:bodyPr/>
        <a:lstStyle/>
        <a:p>
          <a:pPr algn="just"/>
          <a:r>
            <a:rPr lang="en-GB" dirty="0"/>
            <a:t>Login-</a:t>
          </a:r>
          <a:r>
            <a:rPr lang="en-GB" dirty="0" err="1"/>
            <a:t>control.php</a:t>
          </a:r>
          <a:endParaRPr lang="en-GB" dirty="0"/>
        </a:p>
      </dgm:t>
    </dgm:pt>
    <dgm:pt modelId="{F7612DF4-1EB6-440C-AE74-C3207E20EFFA}" type="parTrans" cxnId="{0631271C-48FB-47B3-BEFE-194F0E25C265}">
      <dgm:prSet/>
      <dgm:spPr/>
      <dgm:t>
        <a:bodyPr/>
        <a:lstStyle/>
        <a:p>
          <a:pPr algn="just"/>
          <a:endParaRPr lang="en-GB"/>
        </a:p>
      </dgm:t>
    </dgm:pt>
    <dgm:pt modelId="{46DA5F26-A01F-4413-9DBB-F9CFA919CD9F}" type="sibTrans" cxnId="{0631271C-48FB-47B3-BEFE-194F0E25C265}">
      <dgm:prSet/>
      <dgm:spPr/>
      <dgm:t>
        <a:bodyPr/>
        <a:lstStyle/>
        <a:p>
          <a:pPr algn="just"/>
          <a:endParaRPr lang="en-GB"/>
        </a:p>
      </dgm:t>
    </dgm:pt>
    <dgm:pt modelId="{5C6BB009-4C44-42E2-998D-C3F20BF4C861}">
      <dgm:prSet/>
      <dgm:spPr/>
      <dgm:t>
        <a:bodyPr/>
        <a:lstStyle/>
        <a:p>
          <a:pPr algn="just"/>
          <a:r>
            <a:rPr lang="en-GB" dirty="0" err="1"/>
            <a:t>Logout.php</a:t>
          </a:r>
          <a:endParaRPr lang="en-GB" dirty="0"/>
        </a:p>
      </dgm:t>
    </dgm:pt>
    <dgm:pt modelId="{308FD84C-FE24-435D-BECE-A1FC6110B411}" type="parTrans" cxnId="{015DE1BF-B83F-433C-99CA-405213EC68BE}">
      <dgm:prSet/>
      <dgm:spPr/>
      <dgm:t>
        <a:bodyPr/>
        <a:lstStyle/>
        <a:p>
          <a:pPr algn="just"/>
          <a:endParaRPr lang="en-GB"/>
        </a:p>
      </dgm:t>
    </dgm:pt>
    <dgm:pt modelId="{7721C7C2-8381-44C7-BF59-8FF059F26AE8}" type="sibTrans" cxnId="{015DE1BF-B83F-433C-99CA-405213EC68BE}">
      <dgm:prSet/>
      <dgm:spPr/>
      <dgm:t>
        <a:bodyPr/>
        <a:lstStyle/>
        <a:p>
          <a:pPr algn="just"/>
          <a:endParaRPr lang="en-GB"/>
        </a:p>
      </dgm:t>
    </dgm:pt>
    <dgm:pt modelId="{BB347767-3C19-48D3-A54B-B3B37ADAC259}">
      <dgm:prSet/>
      <dgm:spPr/>
      <dgm:t>
        <a:bodyPr/>
        <a:lstStyle/>
        <a:p>
          <a:pPr algn="just"/>
          <a:r>
            <a:rPr lang="en-GB" dirty="0"/>
            <a:t>Payment-</a:t>
          </a:r>
          <a:r>
            <a:rPr lang="en-GB" dirty="0" err="1"/>
            <a:t>control.php</a:t>
          </a:r>
          <a:endParaRPr lang="en-GB" dirty="0"/>
        </a:p>
      </dgm:t>
    </dgm:pt>
    <dgm:pt modelId="{CC6F1E88-7BC4-47C0-B012-EB5481F9012A}" type="parTrans" cxnId="{E7E7D8FE-17CD-4126-B65D-EB6B43068C88}">
      <dgm:prSet/>
      <dgm:spPr/>
      <dgm:t>
        <a:bodyPr/>
        <a:lstStyle/>
        <a:p>
          <a:pPr algn="just"/>
          <a:endParaRPr lang="en-GB"/>
        </a:p>
      </dgm:t>
    </dgm:pt>
    <dgm:pt modelId="{ED031099-C3C4-43E9-AB27-DEEEA23B1C45}" type="sibTrans" cxnId="{E7E7D8FE-17CD-4126-B65D-EB6B43068C88}">
      <dgm:prSet/>
      <dgm:spPr/>
      <dgm:t>
        <a:bodyPr/>
        <a:lstStyle/>
        <a:p>
          <a:pPr algn="just"/>
          <a:endParaRPr lang="en-GB"/>
        </a:p>
      </dgm:t>
    </dgm:pt>
    <dgm:pt modelId="{EA06C76C-E06B-4F3E-9D2A-B45F99CF26F9}">
      <dgm:prSet/>
      <dgm:spPr/>
      <dgm:t>
        <a:bodyPr/>
        <a:lstStyle/>
        <a:p>
          <a:pPr algn="just"/>
          <a:r>
            <a:rPr lang="en-GB" dirty="0"/>
            <a:t>Prescription-</a:t>
          </a:r>
          <a:r>
            <a:rPr lang="en-GB" dirty="0" err="1"/>
            <a:t>control.php</a:t>
          </a:r>
          <a:endParaRPr lang="en-GB" dirty="0"/>
        </a:p>
      </dgm:t>
    </dgm:pt>
    <dgm:pt modelId="{AAB9811C-8CCB-48C5-BF7A-CDE05D9A2776}" type="parTrans" cxnId="{BF04DBEA-02E3-4B9A-8C39-7F8630AEA17F}">
      <dgm:prSet/>
      <dgm:spPr/>
      <dgm:t>
        <a:bodyPr/>
        <a:lstStyle/>
        <a:p>
          <a:pPr algn="just"/>
          <a:endParaRPr lang="en-GB"/>
        </a:p>
      </dgm:t>
    </dgm:pt>
    <dgm:pt modelId="{DBE9EAE1-4C50-4EB5-B199-D0F91FEC58A8}" type="sibTrans" cxnId="{BF04DBEA-02E3-4B9A-8C39-7F8630AEA17F}">
      <dgm:prSet/>
      <dgm:spPr/>
      <dgm:t>
        <a:bodyPr/>
        <a:lstStyle/>
        <a:p>
          <a:pPr algn="just"/>
          <a:endParaRPr lang="en-GB"/>
        </a:p>
      </dgm:t>
    </dgm:pt>
    <dgm:pt modelId="{E92A240B-043B-49D3-B131-7393393158C6}">
      <dgm:prSet/>
      <dgm:spPr/>
      <dgm:t>
        <a:bodyPr/>
        <a:lstStyle/>
        <a:p>
          <a:pPr algn="just"/>
          <a:r>
            <a:rPr lang="en-GB" dirty="0"/>
            <a:t>Registration-</a:t>
          </a:r>
          <a:r>
            <a:rPr lang="en-GB" dirty="0" err="1"/>
            <a:t>control.php</a:t>
          </a:r>
          <a:endParaRPr lang="en-GB" dirty="0"/>
        </a:p>
      </dgm:t>
    </dgm:pt>
    <dgm:pt modelId="{E1FD2CD7-379B-41B8-BB30-162CA6B77DD1}" type="parTrans" cxnId="{3D0A2C46-275D-4857-B408-CD1A6029EBC4}">
      <dgm:prSet/>
      <dgm:spPr/>
      <dgm:t>
        <a:bodyPr/>
        <a:lstStyle/>
        <a:p>
          <a:pPr algn="just"/>
          <a:endParaRPr lang="en-GB"/>
        </a:p>
      </dgm:t>
    </dgm:pt>
    <dgm:pt modelId="{B6751ECA-28AD-43BB-9991-9FB496F7EA8C}" type="sibTrans" cxnId="{3D0A2C46-275D-4857-B408-CD1A6029EBC4}">
      <dgm:prSet/>
      <dgm:spPr/>
      <dgm:t>
        <a:bodyPr/>
        <a:lstStyle/>
        <a:p>
          <a:pPr algn="just"/>
          <a:endParaRPr lang="en-GB"/>
        </a:p>
      </dgm:t>
    </dgm:pt>
    <dgm:pt modelId="{276CA628-3D00-4784-A71A-4A77A5E790C0}">
      <dgm:prSet/>
      <dgm:spPr/>
      <dgm:t>
        <a:bodyPr/>
        <a:lstStyle/>
        <a:p>
          <a:pPr algn="just"/>
          <a:r>
            <a:rPr lang="en-GB" dirty="0"/>
            <a:t>Show appointment-</a:t>
          </a:r>
          <a:r>
            <a:rPr lang="en-GB" dirty="0" err="1"/>
            <a:t>control.php</a:t>
          </a:r>
          <a:endParaRPr lang="en-GB" dirty="0"/>
        </a:p>
      </dgm:t>
    </dgm:pt>
    <dgm:pt modelId="{6B5CFB19-8F47-4906-A1DE-FCA54C11BB96}" type="parTrans" cxnId="{8632B836-CAAE-4A37-BC3A-9E4AA70D62DD}">
      <dgm:prSet/>
      <dgm:spPr/>
      <dgm:t>
        <a:bodyPr/>
        <a:lstStyle/>
        <a:p>
          <a:pPr algn="just"/>
          <a:endParaRPr lang="en-GB"/>
        </a:p>
      </dgm:t>
    </dgm:pt>
    <dgm:pt modelId="{1ACE99E1-3CE2-4ACB-B747-48141E9B7FF1}" type="sibTrans" cxnId="{8632B836-CAAE-4A37-BC3A-9E4AA70D62DD}">
      <dgm:prSet/>
      <dgm:spPr/>
      <dgm:t>
        <a:bodyPr/>
        <a:lstStyle/>
        <a:p>
          <a:pPr algn="just"/>
          <a:endParaRPr lang="en-GB"/>
        </a:p>
      </dgm:t>
    </dgm:pt>
    <dgm:pt modelId="{992874F8-83B0-4199-95B6-7D160639D524}">
      <dgm:prSet/>
      <dgm:spPr/>
      <dgm:t>
        <a:bodyPr/>
        <a:lstStyle/>
        <a:p>
          <a:pPr algn="just"/>
          <a:r>
            <a:rPr lang="en-GB" dirty="0"/>
            <a:t>View profile – </a:t>
          </a:r>
          <a:r>
            <a:rPr lang="en-GB" dirty="0" err="1"/>
            <a:t>control.php</a:t>
          </a:r>
          <a:endParaRPr lang="en-GB" dirty="0"/>
        </a:p>
      </dgm:t>
    </dgm:pt>
    <dgm:pt modelId="{418F637A-CCAF-4066-911D-130BC0BD9F17}" type="parTrans" cxnId="{86978429-E2EB-4873-80B9-B00003BB48AB}">
      <dgm:prSet/>
      <dgm:spPr/>
      <dgm:t>
        <a:bodyPr/>
        <a:lstStyle/>
        <a:p>
          <a:pPr algn="just"/>
          <a:endParaRPr lang="en-GB"/>
        </a:p>
      </dgm:t>
    </dgm:pt>
    <dgm:pt modelId="{B61240A1-8108-4120-862E-6AF2314FD26C}" type="sibTrans" cxnId="{86978429-E2EB-4873-80B9-B00003BB48AB}">
      <dgm:prSet/>
      <dgm:spPr/>
      <dgm:t>
        <a:bodyPr/>
        <a:lstStyle/>
        <a:p>
          <a:pPr algn="just"/>
          <a:endParaRPr lang="en-GB"/>
        </a:p>
      </dgm:t>
    </dgm:pt>
    <dgm:pt modelId="{EC78BE66-8B3D-41F9-AAA2-E1A81A0BAE54}">
      <dgm:prSet/>
      <dgm:spPr/>
      <dgm:t>
        <a:bodyPr/>
        <a:lstStyle/>
        <a:p>
          <a:pPr algn="just"/>
          <a:r>
            <a:rPr lang="en-GB" dirty="0"/>
            <a:t>CSS</a:t>
          </a:r>
        </a:p>
      </dgm:t>
    </dgm:pt>
    <dgm:pt modelId="{B5C22E36-5FBD-4216-966C-F23C9BA7CE08}" type="parTrans" cxnId="{9F5AF761-6FD2-4182-9243-51CC55F3D433}">
      <dgm:prSet/>
      <dgm:spPr/>
      <dgm:t>
        <a:bodyPr/>
        <a:lstStyle/>
        <a:p>
          <a:pPr algn="just"/>
          <a:endParaRPr lang="en-GB"/>
        </a:p>
      </dgm:t>
    </dgm:pt>
    <dgm:pt modelId="{BB7EA55B-A0BD-47E2-9C6C-E936B7D7BD95}" type="sibTrans" cxnId="{9F5AF761-6FD2-4182-9243-51CC55F3D433}">
      <dgm:prSet/>
      <dgm:spPr/>
      <dgm:t>
        <a:bodyPr/>
        <a:lstStyle/>
        <a:p>
          <a:pPr algn="just"/>
          <a:endParaRPr lang="en-GB"/>
        </a:p>
      </dgm:t>
    </dgm:pt>
    <dgm:pt modelId="{0D98A9A3-754F-4206-ACCD-BFAB5FA7BF44}">
      <dgm:prSet/>
      <dgm:spPr/>
      <dgm:t>
        <a:bodyPr/>
        <a:lstStyle/>
        <a:p>
          <a:pPr algn="just"/>
          <a:r>
            <a:rPr lang="en-GB" dirty="0"/>
            <a:t>all.min.css</a:t>
          </a:r>
        </a:p>
      </dgm:t>
    </dgm:pt>
    <dgm:pt modelId="{3365C636-960C-45F2-85AE-E6A1A9B68550}" type="parTrans" cxnId="{09205C1C-092C-4B4B-B91C-5331CD94F150}">
      <dgm:prSet/>
      <dgm:spPr/>
      <dgm:t>
        <a:bodyPr/>
        <a:lstStyle/>
        <a:p>
          <a:pPr algn="just"/>
          <a:endParaRPr lang="en-GB"/>
        </a:p>
      </dgm:t>
    </dgm:pt>
    <dgm:pt modelId="{5F85A27E-DF4F-4DBB-8016-06AE03E1301A}" type="sibTrans" cxnId="{09205C1C-092C-4B4B-B91C-5331CD94F150}">
      <dgm:prSet/>
      <dgm:spPr/>
      <dgm:t>
        <a:bodyPr/>
        <a:lstStyle/>
        <a:p>
          <a:pPr algn="just"/>
          <a:endParaRPr lang="en-GB"/>
        </a:p>
      </dgm:t>
    </dgm:pt>
    <dgm:pt modelId="{9F788DA3-24C5-4B15-AF9A-20E8C77073F8}">
      <dgm:prSet/>
      <dgm:spPr/>
      <dgm:t>
        <a:bodyPr/>
        <a:lstStyle/>
        <a:p>
          <a:pPr algn="just"/>
          <a:r>
            <a:rPr lang="en-GB" dirty="0"/>
            <a:t>bootstrap.min.css</a:t>
          </a:r>
        </a:p>
      </dgm:t>
    </dgm:pt>
    <dgm:pt modelId="{4178EBA2-A98B-460E-96F6-A342970DACE0}" type="parTrans" cxnId="{CBE72507-C8FA-4427-95CA-B4948B012ABD}">
      <dgm:prSet/>
      <dgm:spPr/>
      <dgm:t>
        <a:bodyPr/>
        <a:lstStyle/>
        <a:p>
          <a:pPr algn="just"/>
          <a:endParaRPr lang="en-GB"/>
        </a:p>
      </dgm:t>
    </dgm:pt>
    <dgm:pt modelId="{3A06BC69-AB3C-4ABA-9E25-9621709F33A7}" type="sibTrans" cxnId="{CBE72507-C8FA-4427-95CA-B4948B012ABD}">
      <dgm:prSet/>
      <dgm:spPr/>
      <dgm:t>
        <a:bodyPr/>
        <a:lstStyle/>
        <a:p>
          <a:pPr algn="just"/>
          <a:endParaRPr lang="en-GB"/>
        </a:p>
      </dgm:t>
    </dgm:pt>
    <dgm:pt modelId="{E51E4BDA-E510-43F1-A8E9-E917BE35A884}">
      <dgm:prSet/>
      <dgm:spPr/>
      <dgm:t>
        <a:bodyPr/>
        <a:lstStyle/>
        <a:p>
          <a:pPr algn="just"/>
          <a:r>
            <a:rPr lang="en-GB" dirty="0"/>
            <a:t>style.css</a:t>
          </a:r>
        </a:p>
      </dgm:t>
    </dgm:pt>
    <dgm:pt modelId="{67BBA0FD-38F4-4431-B3DD-82BCA5CED042}" type="parTrans" cxnId="{A6EE7B01-28B0-4E71-9FCF-DE265D7C6F71}">
      <dgm:prSet/>
      <dgm:spPr/>
      <dgm:t>
        <a:bodyPr/>
        <a:lstStyle/>
        <a:p>
          <a:pPr algn="just"/>
          <a:endParaRPr lang="en-GB"/>
        </a:p>
      </dgm:t>
    </dgm:pt>
    <dgm:pt modelId="{01C6CD17-3A35-4526-9CCC-803735F6529B}" type="sibTrans" cxnId="{A6EE7B01-28B0-4E71-9FCF-DE265D7C6F71}">
      <dgm:prSet/>
      <dgm:spPr/>
      <dgm:t>
        <a:bodyPr/>
        <a:lstStyle/>
        <a:p>
          <a:pPr algn="just"/>
          <a:endParaRPr lang="en-GB"/>
        </a:p>
      </dgm:t>
    </dgm:pt>
    <dgm:pt modelId="{C9977466-2E39-44F5-9B98-25AA80276905}">
      <dgm:prSet/>
      <dgm:spPr/>
      <dgm:t>
        <a:bodyPr/>
        <a:lstStyle/>
        <a:p>
          <a:pPr algn="just"/>
          <a:r>
            <a:rPr lang="en-GB" dirty="0"/>
            <a:t>JS</a:t>
          </a:r>
        </a:p>
      </dgm:t>
    </dgm:pt>
    <dgm:pt modelId="{2362266B-4F39-4ABA-93B8-1E54CC4B4B55}" type="parTrans" cxnId="{53088A50-98EB-4DA1-BF2A-1C396964F8C3}">
      <dgm:prSet/>
      <dgm:spPr/>
      <dgm:t>
        <a:bodyPr/>
        <a:lstStyle/>
        <a:p>
          <a:pPr algn="just"/>
          <a:endParaRPr lang="en-GB"/>
        </a:p>
      </dgm:t>
    </dgm:pt>
    <dgm:pt modelId="{00A65197-EC57-4578-9216-FB946C719E5E}" type="sibTrans" cxnId="{53088A50-98EB-4DA1-BF2A-1C396964F8C3}">
      <dgm:prSet/>
      <dgm:spPr/>
      <dgm:t>
        <a:bodyPr/>
        <a:lstStyle/>
        <a:p>
          <a:pPr algn="just"/>
          <a:endParaRPr lang="en-GB"/>
        </a:p>
      </dgm:t>
    </dgm:pt>
    <dgm:pt modelId="{BC6DEF8B-E2D8-4874-A6A7-AD814D83BB06}">
      <dgm:prSet/>
      <dgm:spPr/>
      <dgm:t>
        <a:bodyPr/>
        <a:lstStyle/>
        <a:p>
          <a:pPr algn="just"/>
          <a:r>
            <a:rPr lang="en-GB" dirty="0"/>
            <a:t>all.min.js</a:t>
          </a:r>
        </a:p>
      </dgm:t>
    </dgm:pt>
    <dgm:pt modelId="{152F578E-1AD4-47A8-BD8C-7CA67D0C0B89}" type="parTrans" cxnId="{ABAD65F5-D9F2-47A7-A068-8AFAE8C0403E}">
      <dgm:prSet/>
      <dgm:spPr/>
      <dgm:t>
        <a:bodyPr/>
        <a:lstStyle/>
        <a:p>
          <a:pPr algn="just"/>
          <a:endParaRPr lang="en-GB"/>
        </a:p>
      </dgm:t>
    </dgm:pt>
    <dgm:pt modelId="{3B63AABC-DBBE-4879-896F-E9641DE5B0E5}" type="sibTrans" cxnId="{ABAD65F5-D9F2-47A7-A068-8AFAE8C0403E}">
      <dgm:prSet/>
      <dgm:spPr/>
      <dgm:t>
        <a:bodyPr/>
        <a:lstStyle/>
        <a:p>
          <a:pPr algn="just"/>
          <a:endParaRPr lang="en-GB"/>
        </a:p>
      </dgm:t>
    </dgm:pt>
    <dgm:pt modelId="{B9DC1A12-B02E-45C9-A4D0-AFC8C720F9A2}">
      <dgm:prSet/>
      <dgm:spPr/>
      <dgm:t>
        <a:bodyPr/>
        <a:lstStyle/>
        <a:p>
          <a:pPr algn="just"/>
          <a:r>
            <a:rPr lang="en-GB" dirty="0"/>
            <a:t>bootstrap.bundle.min.js</a:t>
          </a:r>
        </a:p>
      </dgm:t>
    </dgm:pt>
    <dgm:pt modelId="{17C12D6A-1F10-4C5C-BB6E-F895CABBB754}" type="parTrans" cxnId="{A53ED0E8-6221-4C9C-AEFF-2EF589D62D8F}">
      <dgm:prSet/>
      <dgm:spPr/>
      <dgm:t>
        <a:bodyPr/>
        <a:lstStyle/>
        <a:p>
          <a:pPr algn="just"/>
          <a:endParaRPr lang="en-GB"/>
        </a:p>
      </dgm:t>
    </dgm:pt>
    <dgm:pt modelId="{62F635E8-C534-46EB-8623-4CC3128CC004}" type="sibTrans" cxnId="{A53ED0E8-6221-4C9C-AEFF-2EF589D62D8F}">
      <dgm:prSet/>
      <dgm:spPr/>
      <dgm:t>
        <a:bodyPr/>
        <a:lstStyle/>
        <a:p>
          <a:pPr algn="just"/>
          <a:endParaRPr lang="en-GB"/>
        </a:p>
      </dgm:t>
    </dgm:pt>
    <dgm:pt modelId="{BD145E69-E2E8-43E5-B329-289594E5F507}">
      <dgm:prSet/>
      <dgm:spPr/>
      <dgm:t>
        <a:bodyPr/>
        <a:lstStyle/>
        <a:p>
          <a:pPr algn="just"/>
          <a:r>
            <a:rPr lang="en-GB" dirty="0"/>
            <a:t>jquery-1.12.4.js</a:t>
          </a:r>
        </a:p>
      </dgm:t>
    </dgm:pt>
    <dgm:pt modelId="{EE687E53-860B-4522-80A3-8126713B37B9}" type="parTrans" cxnId="{6C5AB245-ED81-4A9A-BBE5-7DCD5538A657}">
      <dgm:prSet/>
      <dgm:spPr/>
      <dgm:t>
        <a:bodyPr/>
        <a:lstStyle/>
        <a:p>
          <a:pPr algn="just"/>
          <a:endParaRPr lang="en-GB"/>
        </a:p>
      </dgm:t>
    </dgm:pt>
    <dgm:pt modelId="{46C4D831-FA1E-4370-AE6D-42D971F5D415}" type="sibTrans" cxnId="{6C5AB245-ED81-4A9A-BBE5-7DCD5538A657}">
      <dgm:prSet/>
      <dgm:spPr/>
      <dgm:t>
        <a:bodyPr/>
        <a:lstStyle/>
        <a:p>
          <a:pPr algn="just"/>
          <a:endParaRPr lang="en-GB"/>
        </a:p>
      </dgm:t>
    </dgm:pt>
    <dgm:pt modelId="{AB5D9E70-C865-45D0-A6DC-5D5746CC1DA6}">
      <dgm:prSet/>
      <dgm:spPr/>
      <dgm:t>
        <a:bodyPr/>
        <a:lstStyle/>
        <a:p>
          <a:pPr algn="just"/>
          <a:r>
            <a:rPr lang="en-GB" dirty="0"/>
            <a:t>script.js</a:t>
          </a:r>
        </a:p>
      </dgm:t>
    </dgm:pt>
    <dgm:pt modelId="{E5A3703A-E1B5-46D8-96F0-290D356CE162}" type="parTrans" cxnId="{D9573D26-B62E-487D-8159-76803F690915}">
      <dgm:prSet/>
      <dgm:spPr/>
      <dgm:t>
        <a:bodyPr/>
        <a:lstStyle/>
        <a:p>
          <a:pPr algn="just"/>
          <a:endParaRPr lang="en-GB"/>
        </a:p>
      </dgm:t>
    </dgm:pt>
    <dgm:pt modelId="{A0D497CF-0392-4412-BEF2-31076D83E5A3}" type="sibTrans" cxnId="{D9573D26-B62E-487D-8159-76803F690915}">
      <dgm:prSet/>
      <dgm:spPr/>
      <dgm:t>
        <a:bodyPr/>
        <a:lstStyle/>
        <a:p>
          <a:pPr algn="just"/>
          <a:endParaRPr lang="en-GB"/>
        </a:p>
      </dgm:t>
    </dgm:pt>
    <dgm:pt modelId="{DA79130B-A4D5-4EFD-8923-F3967B9668A5}">
      <dgm:prSet phldrT="[Text]"/>
      <dgm:spPr/>
      <dgm:t>
        <a:bodyPr/>
        <a:lstStyle/>
        <a:p>
          <a:pPr algn="just"/>
          <a:r>
            <a:rPr lang="en-GB" dirty="0"/>
            <a:t>Change password-</a:t>
          </a:r>
          <a:r>
            <a:rPr lang="en-GB" dirty="0" err="1"/>
            <a:t>model.php</a:t>
          </a:r>
          <a:endParaRPr lang="en-GB" dirty="0"/>
        </a:p>
      </dgm:t>
    </dgm:pt>
    <dgm:pt modelId="{978153AF-3B7C-4284-9BF4-9AF9FD5CC160}" type="parTrans" cxnId="{7F96719E-9161-4C2B-845E-22D55C0CC7B9}">
      <dgm:prSet/>
      <dgm:spPr/>
      <dgm:t>
        <a:bodyPr/>
        <a:lstStyle/>
        <a:p>
          <a:pPr algn="just"/>
          <a:endParaRPr lang="en-GB"/>
        </a:p>
      </dgm:t>
    </dgm:pt>
    <dgm:pt modelId="{B949AA09-4098-4139-BD0B-108CA82D8784}" type="sibTrans" cxnId="{7F96719E-9161-4C2B-845E-22D55C0CC7B9}">
      <dgm:prSet/>
      <dgm:spPr/>
      <dgm:t>
        <a:bodyPr/>
        <a:lstStyle/>
        <a:p>
          <a:pPr algn="just"/>
          <a:endParaRPr lang="en-GB"/>
        </a:p>
      </dgm:t>
    </dgm:pt>
    <dgm:pt modelId="{4426A16F-2DE6-415E-9686-EAA24642CAA5}">
      <dgm:prSet phldrT="[Text]"/>
      <dgm:spPr/>
      <dgm:t>
        <a:bodyPr/>
        <a:lstStyle/>
        <a:p>
          <a:pPr algn="just"/>
          <a:r>
            <a:rPr lang="en-GB" dirty="0"/>
            <a:t>Change profile picture- </a:t>
          </a:r>
          <a:r>
            <a:rPr lang="en-GB" dirty="0" err="1"/>
            <a:t>model.php</a:t>
          </a:r>
          <a:endParaRPr lang="en-GB" dirty="0"/>
        </a:p>
      </dgm:t>
    </dgm:pt>
    <dgm:pt modelId="{8C344856-8839-4BE4-B23B-D221DBF7DE81}" type="parTrans" cxnId="{737FFFF0-C643-4F23-9104-C3EFEBD7CFAC}">
      <dgm:prSet/>
      <dgm:spPr/>
      <dgm:t>
        <a:bodyPr/>
        <a:lstStyle/>
        <a:p>
          <a:pPr algn="just"/>
          <a:endParaRPr lang="en-GB"/>
        </a:p>
      </dgm:t>
    </dgm:pt>
    <dgm:pt modelId="{8503079C-A471-4766-B2A0-041EA942BB20}" type="sibTrans" cxnId="{737FFFF0-C643-4F23-9104-C3EFEBD7CFAC}">
      <dgm:prSet/>
      <dgm:spPr/>
      <dgm:t>
        <a:bodyPr/>
        <a:lstStyle/>
        <a:p>
          <a:pPr algn="just"/>
          <a:endParaRPr lang="en-GB"/>
        </a:p>
      </dgm:t>
    </dgm:pt>
    <dgm:pt modelId="{9B533B57-8524-4EF8-A20F-9A2840FAAB34}">
      <dgm:prSet phldrT="[Text]"/>
      <dgm:spPr/>
      <dgm:t>
        <a:bodyPr/>
        <a:lstStyle/>
        <a:p>
          <a:pPr algn="just"/>
          <a:r>
            <a:rPr lang="en-GB" dirty="0" err="1"/>
            <a:t>db_connect.php</a:t>
          </a:r>
          <a:endParaRPr lang="en-GB" dirty="0"/>
        </a:p>
      </dgm:t>
    </dgm:pt>
    <dgm:pt modelId="{74343647-381D-4266-B966-ABCEE538B6EF}" type="parTrans" cxnId="{4EA97B56-7B6F-401E-8BD2-8E6A4BD684CF}">
      <dgm:prSet/>
      <dgm:spPr/>
      <dgm:t>
        <a:bodyPr/>
        <a:lstStyle/>
        <a:p>
          <a:pPr algn="just"/>
          <a:endParaRPr lang="en-GB"/>
        </a:p>
      </dgm:t>
    </dgm:pt>
    <dgm:pt modelId="{8CBE3CD6-F2AF-4667-810C-EDD2FDB975D9}" type="sibTrans" cxnId="{4EA97B56-7B6F-401E-8BD2-8E6A4BD684CF}">
      <dgm:prSet/>
      <dgm:spPr/>
      <dgm:t>
        <a:bodyPr/>
        <a:lstStyle/>
        <a:p>
          <a:pPr algn="just"/>
          <a:endParaRPr lang="en-GB"/>
        </a:p>
      </dgm:t>
    </dgm:pt>
    <dgm:pt modelId="{0BFDC227-231B-454A-8CCC-C639EA491D86}">
      <dgm:prSet phldrT="[Text]"/>
      <dgm:spPr/>
      <dgm:t>
        <a:bodyPr/>
        <a:lstStyle/>
        <a:p>
          <a:pPr algn="just"/>
          <a:r>
            <a:rPr lang="en-GB" dirty="0"/>
            <a:t>Doctor-</a:t>
          </a:r>
          <a:r>
            <a:rPr lang="en-GB" dirty="0" err="1"/>
            <a:t>model.php</a:t>
          </a:r>
          <a:endParaRPr lang="en-GB" dirty="0"/>
        </a:p>
      </dgm:t>
    </dgm:pt>
    <dgm:pt modelId="{109D527C-243C-40D3-82B6-6F733FADB34B}" type="parTrans" cxnId="{12A6223F-589D-4FCD-9FEB-0A29E43DCAB4}">
      <dgm:prSet/>
      <dgm:spPr/>
      <dgm:t>
        <a:bodyPr/>
        <a:lstStyle/>
        <a:p>
          <a:pPr algn="just"/>
          <a:endParaRPr lang="en-GB"/>
        </a:p>
      </dgm:t>
    </dgm:pt>
    <dgm:pt modelId="{B0E73CA5-2B5E-424D-B793-897340E47F3C}" type="sibTrans" cxnId="{12A6223F-589D-4FCD-9FEB-0A29E43DCAB4}">
      <dgm:prSet/>
      <dgm:spPr/>
      <dgm:t>
        <a:bodyPr/>
        <a:lstStyle/>
        <a:p>
          <a:pPr algn="just"/>
          <a:endParaRPr lang="en-GB"/>
        </a:p>
      </dgm:t>
    </dgm:pt>
    <dgm:pt modelId="{6107E2AD-AB68-4443-9AD4-954D39AC26C9}">
      <dgm:prSet phldrT="[Text]"/>
      <dgm:spPr/>
      <dgm:t>
        <a:bodyPr/>
        <a:lstStyle/>
        <a:p>
          <a:pPr algn="just"/>
          <a:r>
            <a:rPr lang="en-GB" dirty="0"/>
            <a:t>Edit profile- </a:t>
          </a:r>
          <a:r>
            <a:rPr lang="en-GB" dirty="0" err="1"/>
            <a:t>model.php</a:t>
          </a:r>
          <a:endParaRPr lang="en-GB" dirty="0"/>
        </a:p>
      </dgm:t>
    </dgm:pt>
    <dgm:pt modelId="{10230CE7-DD69-48FB-82CE-27B85E5A184D}" type="parTrans" cxnId="{C26E0C76-9553-4CB0-B3E6-EF6DF005580A}">
      <dgm:prSet/>
      <dgm:spPr/>
      <dgm:t>
        <a:bodyPr/>
        <a:lstStyle/>
        <a:p>
          <a:pPr algn="just"/>
          <a:endParaRPr lang="en-GB"/>
        </a:p>
      </dgm:t>
    </dgm:pt>
    <dgm:pt modelId="{C2F08CB2-7FB5-45BD-840B-B85A10582176}" type="sibTrans" cxnId="{C26E0C76-9553-4CB0-B3E6-EF6DF005580A}">
      <dgm:prSet/>
      <dgm:spPr/>
      <dgm:t>
        <a:bodyPr/>
        <a:lstStyle/>
        <a:p>
          <a:pPr algn="just"/>
          <a:endParaRPr lang="en-GB"/>
        </a:p>
      </dgm:t>
    </dgm:pt>
    <dgm:pt modelId="{A8FB0102-248C-4E8E-8F57-296A6D5526D2}">
      <dgm:prSet/>
      <dgm:spPr/>
      <dgm:t>
        <a:bodyPr/>
        <a:lstStyle/>
        <a:p>
          <a:pPr algn="just"/>
          <a:r>
            <a:rPr lang="en-GB" dirty="0"/>
            <a:t>Fchange password-model.php</a:t>
          </a:r>
        </a:p>
      </dgm:t>
    </dgm:pt>
    <dgm:pt modelId="{8FE2348D-FE1B-438B-A763-0495AC4470D9}" type="parTrans" cxnId="{9DD66B79-4AD2-4B3E-A6EB-942B395C4ED6}">
      <dgm:prSet/>
      <dgm:spPr/>
      <dgm:t>
        <a:bodyPr/>
        <a:lstStyle/>
        <a:p>
          <a:pPr algn="just"/>
          <a:endParaRPr lang="en-GB"/>
        </a:p>
      </dgm:t>
    </dgm:pt>
    <dgm:pt modelId="{7666353F-A0C5-4B08-A185-2AFAA2438BF6}" type="sibTrans" cxnId="{9DD66B79-4AD2-4B3E-A6EB-942B395C4ED6}">
      <dgm:prSet/>
      <dgm:spPr/>
      <dgm:t>
        <a:bodyPr/>
        <a:lstStyle/>
        <a:p>
          <a:pPr algn="just"/>
          <a:endParaRPr lang="en-GB"/>
        </a:p>
      </dgm:t>
    </dgm:pt>
    <dgm:pt modelId="{AB4F71AF-F374-46C4-8E6C-AD8640F7FDDB}">
      <dgm:prSet/>
      <dgm:spPr/>
      <dgm:t>
        <a:bodyPr/>
        <a:lstStyle/>
        <a:p>
          <a:pPr algn="just"/>
          <a:r>
            <a:rPr lang="en-GB" dirty="0"/>
            <a:t>Forget password-model.php</a:t>
          </a:r>
        </a:p>
      </dgm:t>
    </dgm:pt>
    <dgm:pt modelId="{A48D013D-0338-43F9-B5F0-4E274715F0AA}" type="parTrans" cxnId="{F5A27B89-21A4-4E28-9A12-55B31655AC9C}">
      <dgm:prSet/>
      <dgm:spPr/>
      <dgm:t>
        <a:bodyPr/>
        <a:lstStyle/>
        <a:p>
          <a:pPr algn="just"/>
          <a:endParaRPr lang="en-GB"/>
        </a:p>
      </dgm:t>
    </dgm:pt>
    <dgm:pt modelId="{23466AD1-C916-4FAC-AD47-31CD0571BC85}" type="sibTrans" cxnId="{F5A27B89-21A4-4E28-9A12-55B31655AC9C}">
      <dgm:prSet/>
      <dgm:spPr/>
      <dgm:t>
        <a:bodyPr/>
        <a:lstStyle/>
        <a:p>
          <a:pPr algn="just"/>
          <a:endParaRPr lang="en-GB"/>
        </a:p>
      </dgm:t>
    </dgm:pt>
    <dgm:pt modelId="{643CD976-0C9C-47D2-BD57-1F9BBF884359}">
      <dgm:prSet/>
      <dgm:spPr/>
      <dgm:t>
        <a:bodyPr/>
        <a:lstStyle/>
        <a:p>
          <a:pPr algn="just"/>
          <a:r>
            <a:rPr lang="en-GB" dirty="0"/>
            <a:t>Login-model.php</a:t>
          </a:r>
        </a:p>
      </dgm:t>
    </dgm:pt>
    <dgm:pt modelId="{E96446C1-A5FB-4D35-863A-F859BD50983D}" type="parTrans" cxnId="{46E36D2A-6276-4D51-A977-3804A0A92EA8}">
      <dgm:prSet/>
      <dgm:spPr/>
      <dgm:t>
        <a:bodyPr/>
        <a:lstStyle/>
        <a:p>
          <a:pPr algn="just"/>
          <a:endParaRPr lang="en-GB"/>
        </a:p>
      </dgm:t>
    </dgm:pt>
    <dgm:pt modelId="{EF12B4AA-D7EA-4FB0-A2F2-AD1ED261CA67}" type="sibTrans" cxnId="{46E36D2A-6276-4D51-A977-3804A0A92EA8}">
      <dgm:prSet/>
      <dgm:spPr/>
      <dgm:t>
        <a:bodyPr/>
        <a:lstStyle/>
        <a:p>
          <a:pPr algn="just"/>
          <a:endParaRPr lang="en-GB"/>
        </a:p>
      </dgm:t>
    </dgm:pt>
    <dgm:pt modelId="{91F5D661-F160-491C-9C82-51663565390E}">
      <dgm:prSet/>
      <dgm:spPr/>
      <dgm:t>
        <a:bodyPr/>
        <a:lstStyle/>
        <a:p>
          <a:pPr algn="just"/>
          <a:r>
            <a:rPr lang="en-GB" dirty="0"/>
            <a:t>Logout.php</a:t>
          </a:r>
        </a:p>
      </dgm:t>
    </dgm:pt>
    <dgm:pt modelId="{7F2A8D68-8864-49A8-9BA9-40D7DDDE49F5}" type="parTrans" cxnId="{DEFD25F8-27A3-4499-9B3C-819B14A82A72}">
      <dgm:prSet/>
      <dgm:spPr/>
      <dgm:t>
        <a:bodyPr/>
        <a:lstStyle/>
        <a:p>
          <a:pPr algn="just"/>
          <a:endParaRPr lang="en-GB"/>
        </a:p>
      </dgm:t>
    </dgm:pt>
    <dgm:pt modelId="{AE529CB1-21DE-456A-9EA2-A3546188B398}" type="sibTrans" cxnId="{DEFD25F8-27A3-4499-9B3C-819B14A82A72}">
      <dgm:prSet/>
      <dgm:spPr/>
      <dgm:t>
        <a:bodyPr/>
        <a:lstStyle/>
        <a:p>
          <a:pPr algn="just"/>
          <a:endParaRPr lang="en-GB"/>
        </a:p>
      </dgm:t>
    </dgm:pt>
    <dgm:pt modelId="{64108D0C-6D6F-4289-8FFA-9EB365CF5E27}">
      <dgm:prSet/>
      <dgm:spPr/>
      <dgm:t>
        <a:bodyPr/>
        <a:lstStyle/>
        <a:p>
          <a:pPr algn="just"/>
          <a:r>
            <a:rPr lang="en-GB" dirty="0"/>
            <a:t>Payment-model.php</a:t>
          </a:r>
        </a:p>
      </dgm:t>
    </dgm:pt>
    <dgm:pt modelId="{1C65F597-330E-441C-9975-4BC8702615CA}" type="parTrans" cxnId="{E8FBDA35-8286-495A-A6F7-4C2362170E20}">
      <dgm:prSet/>
      <dgm:spPr/>
      <dgm:t>
        <a:bodyPr/>
        <a:lstStyle/>
        <a:p>
          <a:pPr algn="just"/>
          <a:endParaRPr lang="en-GB"/>
        </a:p>
      </dgm:t>
    </dgm:pt>
    <dgm:pt modelId="{07726ECE-B485-4D70-A722-12D7F7703E19}" type="sibTrans" cxnId="{E8FBDA35-8286-495A-A6F7-4C2362170E20}">
      <dgm:prSet/>
      <dgm:spPr/>
      <dgm:t>
        <a:bodyPr/>
        <a:lstStyle/>
        <a:p>
          <a:pPr algn="just"/>
          <a:endParaRPr lang="en-GB"/>
        </a:p>
      </dgm:t>
    </dgm:pt>
    <dgm:pt modelId="{C4050308-BBBF-4305-A53F-76E7EE5F605C}">
      <dgm:prSet/>
      <dgm:spPr/>
      <dgm:t>
        <a:bodyPr/>
        <a:lstStyle/>
        <a:p>
          <a:pPr algn="just"/>
          <a:r>
            <a:rPr lang="en-GB" dirty="0"/>
            <a:t>Prescription-model.php</a:t>
          </a:r>
        </a:p>
      </dgm:t>
    </dgm:pt>
    <dgm:pt modelId="{ECB1A1D8-3153-4AF5-91CB-58ADE6FF13F5}" type="parTrans" cxnId="{3D1B725A-57FC-4F69-862A-B321C038DF60}">
      <dgm:prSet/>
      <dgm:spPr/>
      <dgm:t>
        <a:bodyPr/>
        <a:lstStyle/>
        <a:p>
          <a:pPr algn="just"/>
          <a:endParaRPr lang="en-GB"/>
        </a:p>
      </dgm:t>
    </dgm:pt>
    <dgm:pt modelId="{BA720810-E30F-4013-A001-702B34CC98B9}" type="sibTrans" cxnId="{3D1B725A-57FC-4F69-862A-B321C038DF60}">
      <dgm:prSet/>
      <dgm:spPr/>
      <dgm:t>
        <a:bodyPr/>
        <a:lstStyle/>
        <a:p>
          <a:pPr algn="just"/>
          <a:endParaRPr lang="en-GB"/>
        </a:p>
      </dgm:t>
    </dgm:pt>
    <dgm:pt modelId="{CF8C0356-C496-465F-8113-29211D130963}">
      <dgm:prSet/>
      <dgm:spPr/>
      <dgm:t>
        <a:bodyPr/>
        <a:lstStyle/>
        <a:p>
          <a:pPr algn="just"/>
          <a:r>
            <a:rPr lang="en-GB" dirty="0"/>
            <a:t>Registration-model.php</a:t>
          </a:r>
        </a:p>
      </dgm:t>
    </dgm:pt>
    <dgm:pt modelId="{DEE8B679-13DC-488B-935B-0D4CA3EA3E18}" type="parTrans" cxnId="{F1AAA88E-1613-43A9-B829-72F5D9387067}">
      <dgm:prSet/>
      <dgm:spPr/>
      <dgm:t>
        <a:bodyPr/>
        <a:lstStyle/>
        <a:p>
          <a:pPr algn="just"/>
          <a:endParaRPr lang="en-GB"/>
        </a:p>
      </dgm:t>
    </dgm:pt>
    <dgm:pt modelId="{60E4B623-2973-4341-B6B8-5AAFB13C29C9}" type="sibTrans" cxnId="{F1AAA88E-1613-43A9-B829-72F5D9387067}">
      <dgm:prSet/>
      <dgm:spPr/>
      <dgm:t>
        <a:bodyPr/>
        <a:lstStyle/>
        <a:p>
          <a:pPr algn="just"/>
          <a:endParaRPr lang="en-GB"/>
        </a:p>
      </dgm:t>
    </dgm:pt>
    <dgm:pt modelId="{E2A9A6B3-28AF-4E8D-BE7F-247A3BAFC3AE}">
      <dgm:prSet/>
      <dgm:spPr/>
      <dgm:t>
        <a:bodyPr/>
        <a:lstStyle/>
        <a:p>
          <a:pPr algn="just"/>
          <a:r>
            <a:rPr lang="en-GB" dirty="0"/>
            <a:t>Show appointment-model.php</a:t>
          </a:r>
        </a:p>
      </dgm:t>
    </dgm:pt>
    <dgm:pt modelId="{4D4C573F-669D-4477-89A2-359FA58D8BD7}" type="parTrans" cxnId="{F3739AA1-361B-45E4-8800-ED58C8FBC962}">
      <dgm:prSet/>
      <dgm:spPr/>
      <dgm:t>
        <a:bodyPr/>
        <a:lstStyle/>
        <a:p>
          <a:pPr algn="just"/>
          <a:endParaRPr lang="en-GB"/>
        </a:p>
      </dgm:t>
    </dgm:pt>
    <dgm:pt modelId="{3D7C55B9-6F2F-45EE-87D5-B3B990179ED6}" type="sibTrans" cxnId="{F3739AA1-361B-45E4-8800-ED58C8FBC962}">
      <dgm:prSet/>
      <dgm:spPr/>
      <dgm:t>
        <a:bodyPr/>
        <a:lstStyle/>
        <a:p>
          <a:pPr algn="just"/>
          <a:endParaRPr lang="en-GB"/>
        </a:p>
      </dgm:t>
    </dgm:pt>
    <dgm:pt modelId="{C8254B26-EBC9-49B8-B0AE-0DC8B787C6B5}">
      <dgm:prSet/>
      <dgm:spPr/>
      <dgm:t>
        <a:bodyPr/>
        <a:lstStyle/>
        <a:p>
          <a:pPr algn="just"/>
          <a:r>
            <a:rPr lang="en-GB" dirty="0"/>
            <a:t>View profile-model.php</a:t>
          </a:r>
        </a:p>
      </dgm:t>
    </dgm:pt>
    <dgm:pt modelId="{E29E8565-2EA2-4690-8541-B5F55EAC74AB}" type="parTrans" cxnId="{D2965B27-637C-4A4E-AB13-17488A1169BC}">
      <dgm:prSet/>
      <dgm:spPr/>
      <dgm:t>
        <a:bodyPr/>
        <a:lstStyle/>
        <a:p>
          <a:pPr algn="just"/>
          <a:endParaRPr lang="en-GB"/>
        </a:p>
      </dgm:t>
    </dgm:pt>
    <dgm:pt modelId="{3821918C-6181-46AC-B7BB-78972D15B15E}" type="sibTrans" cxnId="{D2965B27-637C-4A4E-AB13-17488A1169BC}">
      <dgm:prSet/>
      <dgm:spPr/>
      <dgm:t>
        <a:bodyPr/>
        <a:lstStyle/>
        <a:p>
          <a:pPr algn="just"/>
          <a:endParaRPr lang="en-GB"/>
        </a:p>
      </dgm:t>
    </dgm:pt>
    <dgm:pt modelId="{7134BA28-45B3-463D-A2D6-586A468AA2D0}">
      <dgm:prSet/>
      <dgm:spPr/>
      <dgm:t>
        <a:bodyPr/>
        <a:lstStyle/>
        <a:p>
          <a:pPr algn="just"/>
          <a:r>
            <a:rPr lang="en-GB" dirty="0" err="1"/>
            <a:t>Appointment.php</a:t>
          </a:r>
          <a:endParaRPr lang="en-GB" dirty="0"/>
        </a:p>
      </dgm:t>
    </dgm:pt>
    <dgm:pt modelId="{7D9C76C4-1EDD-49C5-8498-DE98A62465D3}" type="parTrans" cxnId="{7199607D-9186-4522-8370-0D166D5F99CC}">
      <dgm:prSet/>
      <dgm:spPr/>
      <dgm:t>
        <a:bodyPr/>
        <a:lstStyle/>
        <a:p>
          <a:pPr algn="just"/>
          <a:endParaRPr lang="en-GB"/>
        </a:p>
      </dgm:t>
    </dgm:pt>
    <dgm:pt modelId="{FE051A75-FBD2-4249-92BA-9DD82AE4AE63}" type="sibTrans" cxnId="{7199607D-9186-4522-8370-0D166D5F99CC}">
      <dgm:prSet/>
      <dgm:spPr/>
      <dgm:t>
        <a:bodyPr/>
        <a:lstStyle/>
        <a:p>
          <a:pPr algn="just"/>
          <a:endParaRPr lang="en-GB"/>
        </a:p>
      </dgm:t>
    </dgm:pt>
    <dgm:pt modelId="{B78C0FEE-E140-4478-8CAF-26FAE0706722}">
      <dgm:prSet/>
      <dgm:spPr/>
      <dgm:t>
        <a:bodyPr/>
        <a:lstStyle/>
        <a:p>
          <a:pPr algn="just"/>
          <a:r>
            <a:rPr lang="en-GB" dirty="0"/>
            <a:t>Change </a:t>
          </a:r>
          <a:r>
            <a:rPr lang="en-GB" dirty="0" err="1"/>
            <a:t>password.php</a:t>
          </a:r>
          <a:endParaRPr lang="en-GB" dirty="0"/>
        </a:p>
      </dgm:t>
    </dgm:pt>
    <dgm:pt modelId="{3FB3198E-1C92-4B40-AEAB-908FDCCF9C4C}" type="parTrans" cxnId="{121FA8AF-114E-4B69-A298-189A24F81EA4}">
      <dgm:prSet/>
      <dgm:spPr/>
      <dgm:t>
        <a:bodyPr/>
        <a:lstStyle/>
        <a:p>
          <a:pPr algn="just"/>
          <a:endParaRPr lang="en-GB"/>
        </a:p>
      </dgm:t>
    </dgm:pt>
    <dgm:pt modelId="{33441055-2765-4E32-9275-D36F19EA03CD}" type="sibTrans" cxnId="{121FA8AF-114E-4B69-A298-189A24F81EA4}">
      <dgm:prSet/>
      <dgm:spPr/>
      <dgm:t>
        <a:bodyPr/>
        <a:lstStyle/>
        <a:p>
          <a:pPr algn="just"/>
          <a:endParaRPr lang="en-GB"/>
        </a:p>
      </dgm:t>
    </dgm:pt>
    <dgm:pt modelId="{32D2DB15-9343-49CD-918A-C8518A9CC53E}">
      <dgm:prSet/>
      <dgm:spPr/>
      <dgm:t>
        <a:bodyPr/>
        <a:lstStyle/>
        <a:p>
          <a:pPr algn="just"/>
          <a:r>
            <a:rPr lang="en-GB" dirty="0"/>
            <a:t>Change profile </a:t>
          </a:r>
          <a:r>
            <a:rPr lang="en-GB" dirty="0" err="1"/>
            <a:t>picture.php</a:t>
          </a:r>
          <a:endParaRPr lang="en-GB" dirty="0"/>
        </a:p>
      </dgm:t>
    </dgm:pt>
    <dgm:pt modelId="{B391EC89-61E7-4A5F-813A-8C15B291B24E}" type="parTrans" cxnId="{D26A7C1A-B1A1-45D5-9300-ABC926FCF7A0}">
      <dgm:prSet/>
      <dgm:spPr/>
      <dgm:t>
        <a:bodyPr/>
        <a:lstStyle/>
        <a:p>
          <a:pPr algn="just"/>
          <a:endParaRPr lang="en-GB"/>
        </a:p>
      </dgm:t>
    </dgm:pt>
    <dgm:pt modelId="{3218941E-9003-4323-849F-C6885C9603B4}" type="sibTrans" cxnId="{D26A7C1A-B1A1-45D5-9300-ABC926FCF7A0}">
      <dgm:prSet/>
      <dgm:spPr/>
      <dgm:t>
        <a:bodyPr/>
        <a:lstStyle/>
        <a:p>
          <a:pPr algn="just"/>
          <a:endParaRPr lang="en-GB"/>
        </a:p>
      </dgm:t>
    </dgm:pt>
    <dgm:pt modelId="{3B0EC887-1A4A-49F9-A8CA-C7DD94CE1934}">
      <dgm:prSet/>
      <dgm:spPr/>
      <dgm:t>
        <a:bodyPr/>
        <a:lstStyle/>
        <a:p>
          <a:pPr algn="just"/>
          <a:r>
            <a:rPr lang="en-GB" dirty="0"/>
            <a:t>Edit </a:t>
          </a:r>
          <a:r>
            <a:rPr lang="en-GB" dirty="0" err="1"/>
            <a:t>profile.php</a:t>
          </a:r>
          <a:endParaRPr lang="en-GB" dirty="0"/>
        </a:p>
      </dgm:t>
    </dgm:pt>
    <dgm:pt modelId="{C7FA59A7-038A-4A84-B975-C77F6BBB1CD0}" type="parTrans" cxnId="{AA9DDCFD-995F-4D73-AB47-73D07AE3D691}">
      <dgm:prSet/>
      <dgm:spPr/>
      <dgm:t>
        <a:bodyPr/>
        <a:lstStyle/>
        <a:p>
          <a:pPr algn="just"/>
          <a:endParaRPr lang="en-GB"/>
        </a:p>
      </dgm:t>
    </dgm:pt>
    <dgm:pt modelId="{13B21219-B930-44AE-A23E-618C8EDBAD28}" type="sibTrans" cxnId="{AA9DDCFD-995F-4D73-AB47-73D07AE3D691}">
      <dgm:prSet/>
      <dgm:spPr/>
      <dgm:t>
        <a:bodyPr/>
        <a:lstStyle/>
        <a:p>
          <a:pPr algn="just"/>
          <a:endParaRPr lang="en-GB"/>
        </a:p>
      </dgm:t>
    </dgm:pt>
    <dgm:pt modelId="{CF33CDD5-BBC5-4639-904C-21488BF578B4}">
      <dgm:prSet/>
      <dgm:spPr/>
      <dgm:t>
        <a:bodyPr/>
        <a:lstStyle/>
        <a:p>
          <a:pPr algn="just"/>
          <a:r>
            <a:rPr lang="en-GB" dirty="0" err="1"/>
            <a:t>Fchange</a:t>
          </a:r>
          <a:r>
            <a:rPr lang="en-GB" dirty="0"/>
            <a:t> </a:t>
          </a:r>
          <a:r>
            <a:rPr lang="en-GB" dirty="0" err="1"/>
            <a:t>password.php</a:t>
          </a:r>
          <a:endParaRPr lang="en-GB" dirty="0"/>
        </a:p>
      </dgm:t>
    </dgm:pt>
    <dgm:pt modelId="{348F65B4-D541-4F90-B5C9-078F1185ED04}" type="parTrans" cxnId="{C327307E-D4AF-45B2-BA9F-DB8D52C2CE72}">
      <dgm:prSet/>
      <dgm:spPr/>
      <dgm:t>
        <a:bodyPr/>
        <a:lstStyle/>
        <a:p>
          <a:pPr algn="just"/>
          <a:endParaRPr lang="en-GB"/>
        </a:p>
      </dgm:t>
    </dgm:pt>
    <dgm:pt modelId="{77B7A748-3AA8-414D-8249-81206DCDD0DB}" type="sibTrans" cxnId="{C327307E-D4AF-45B2-BA9F-DB8D52C2CE72}">
      <dgm:prSet/>
      <dgm:spPr/>
      <dgm:t>
        <a:bodyPr/>
        <a:lstStyle/>
        <a:p>
          <a:pPr algn="just"/>
          <a:endParaRPr lang="en-GB"/>
        </a:p>
      </dgm:t>
    </dgm:pt>
    <dgm:pt modelId="{E9CFEF71-2791-40E1-B8DC-3A5ECC2F8F30}">
      <dgm:prSet/>
      <dgm:spPr/>
      <dgm:t>
        <a:bodyPr/>
        <a:lstStyle/>
        <a:p>
          <a:pPr algn="just"/>
          <a:r>
            <a:rPr lang="en-GB" dirty="0"/>
            <a:t>Forget </a:t>
          </a:r>
          <a:r>
            <a:rPr lang="en-GB" dirty="0" err="1"/>
            <a:t>password.php</a:t>
          </a:r>
          <a:endParaRPr lang="en-GB" dirty="0"/>
        </a:p>
      </dgm:t>
    </dgm:pt>
    <dgm:pt modelId="{B08E2E0F-8EAD-4A7A-95A4-3443AE2A5C5A}" type="parTrans" cxnId="{66BAFF53-216E-4DFF-9F01-A22804DA56FC}">
      <dgm:prSet/>
      <dgm:spPr/>
      <dgm:t>
        <a:bodyPr/>
        <a:lstStyle/>
        <a:p>
          <a:pPr algn="just"/>
          <a:endParaRPr lang="en-GB"/>
        </a:p>
      </dgm:t>
    </dgm:pt>
    <dgm:pt modelId="{B79339CA-37F7-4249-AAEB-CCC979AF9F74}" type="sibTrans" cxnId="{66BAFF53-216E-4DFF-9F01-A22804DA56FC}">
      <dgm:prSet/>
      <dgm:spPr/>
      <dgm:t>
        <a:bodyPr/>
        <a:lstStyle/>
        <a:p>
          <a:pPr algn="just"/>
          <a:endParaRPr lang="en-GB"/>
        </a:p>
      </dgm:t>
    </dgm:pt>
    <dgm:pt modelId="{3CE50E1E-ECB5-4921-8745-BDDF420496D0}">
      <dgm:prSet/>
      <dgm:spPr/>
      <dgm:t>
        <a:bodyPr/>
        <a:lstStyle/>
        <a:p>
          <a:pPr algn="just"/>
          <a:r>
            <a:rPr lang="en-GB" dirty="0" err="1"/>
            <a:t>Login.php</a:t>
          </a:r>
          <a:endParaRPr lang="en-GB" dirty="0"/>
        </a:p>
      </dgm:t>
    </dgm:pt>
    <dgm:pt modelId="{5D19FB44-42C5-432F-BD58-AFB6A9D4D560}" type="parTrans" cxnId="{01E5DF18-0A50-4318-840C-E59633385756}">
      <dgm:prSet/>
      <dgm:spPr/>
      <dgm:t>
        <a:bodyPr/>
        <a:lstStyle/>
        <a:p>
          <a:pPr algn="just"/>
          <a:endParaRPr lang="en-GB"/>
        </a:p>
      </dgm:t>
    </dgm:pt>
    <dgm:pt modelId="{8FDD00F8-6238-42B4-9E99-A70C17E2AAEC}" type="sibTrans" cxnId="{01E5DF18-0A50-4318-840C-E59633385756}">
      <dgm:prSet/>
      <dgm:spPr/>
      <dgm:t>
        <a:bodyPr/>
        <a:lstStyle/>
        <a:p>
          <a:pPr algn="just"/>
          <a:endParaRPr lang="en-GB"/>
        </a:p>
      </dgm:t>
    </dgm:pt>
    <dgm:pt modelId="{83EDABE3-7030-42F6-A8B5-B5F33CA7E6FC}">
      <dgm:prSet/>
      <dgm:spPr/>
      <dgm:t>
        <a:bodyPr/>
        <a:lstStyle/>
        <a:p>
          <a:pPr algn="just"/>
          <a:r>
            <a:rPr lang="en-GB" dirty="0" err="1"/>
            <a:t>Payment.php</a:t>
          </a:r>
          <a:endParaRPr lang="en-GB" dirty="0"/>
        </a:p>
      </dgm:t>
    </dgm:pt>
    <dgm:pt modelId="{F546FF6C-5663-4C06-B407-9A3EF95ECA3F}" type="parTrans" cxnId="{2C8AE3E7-3112-45E3-913E-AF037630AB57}">
      <dgm:prSet/>
      <dgm:spPr/>
      <dgm:t>
        <a:bodyPr/>
        <a:lstStyle/>
        <a:p>
          <a:pPr algn="just"/>
          <a:endParaRPr lang="en-GB"/>
        </a:p>
      </dgm:t>
    </dgm:pt>
    <dgm:pt modelId="{E8DE1510-91D6-4E7F-ACB0-1529736FB528}" type="sibTrans" cxnId="{2C8AE3E7-3112-45E3-913E-AF037630AB57}">
      <dgm:prSet/>
      <dgm:spPr/>
      <dgm:t>
        <a:bodyPr/>
        <a:lstStyle/>
        <a:p>
          <a:pPr algn="just"/>
          <a:endParaRPr lang="en-GB"/>
        </a:p>
      </dgm:t>
    </dgm:pt>
    <dgm:pt modelId="{D13E0E63-2ADD-4579-8009-EF2178B6F335}">
      <dgm:prSet/>
      <dgm:spPr/>
      <dgm:t>
        <a:bodyPr/>
        <a:lstStyle/>
        <a:p>
          <a:pPr algn="just"/>
          <a:r>
            <a:rPr lang="en-GB" dirty="0" err="1"/>
            <a:t>Prescription.php</a:t>
          </a:r>
          <a:endParaRPr lang="en-GB" dirty="0"/>
        </a:p>
      </dgm:t>
    </dgm:pt>
    <dgm:pt modelId="{CF3E2D98-0478-4562-BA26-D0DB2A459ECE}" type="parTrans" cxnId="{422F8E64-CC33-47CB-BD01-93700DCB4E21}">
      <dgm:prSet/>
      <dgm:spPr/>
      <dgm:t>
        <a:bodyPr/>
        <a:lstStyle/>
        <a:p>
          <a:pPr algn="just"/>
          <a:endParaRPr lang="en-GB"/>
        </a:p>
      </dgm:t>
    </dgm:pt>
    <dgm:pt modelId="{743564D7-4E56-462F-AE8F-106523974C7E}" type="sibTrans" cxnId="{422F8E64-CC33-47CB-BD01-93700DCB4E21}">
      <dgm:prSet/>
      <dgm:spPr/>
      <dgm:t>
        <a:bodyPr/>
        <a:lstStyle/>
        <a:p>
          <a:pPr algn="just"/>
          <a:endParaRPr lang="en-GB"/>
        </a:p>
      </dgm:t>
    </dgm:pt>
    <dgm:pt modelId="{BAE3C3EC-A5A3-46EF-97D6-14689CC7D08F}">
      <dgm:prSet/>
      <dgm:spPr/>
      <dgm:t>
        <a:bodyPr/>
        <a:lstStyle/>
        <a:p>
          <a:pPr algn="just"/>
          <a:r>
            <a:rPr lang="en-GB" dirty="0"/>
            <a:t>Registration-model.php</a:t>
          </a:r>
        </a:p>
      </dgm:t>
    </dgm:pt>
    <dgm:pt modelId="{DCF96C87-EB4A-420D-91E0-5B68B83C10E0}" type="parTrans" cxnId="{2E58E853-946C-4BF5-8D4B-70B4D4809EEB}">
      <dgm:prSet/>
      <dgm:spPr/>
      <dgm:t>
        <a:bodyPr/>
        <a:lstStyle/>
        <a:p>
          <a:pPr algn="just"/>
          <a:endParaRPr lang="en-GB"/>
        </a:p>
      </dgm:t>
    </dgm:pt>
    <dgm:pt modelId="{0399BCB7-B6F8-4D60-82D3-80AD37F84293}" type="sibTrans" cxnId="{2E58E853-946C-4BF5-8D4B-70B4D4809EEB}">
      <dgm:prSet/>
      <dgm:spPr/>
      <dgm:t>
        <a:bodyPr/>
        <a:lstStyle/>
        <a:p>
          <a:pPr algn="just"/>
          <a:endParaRPr lang="en-GB"/>
        </a:p>
      </dgm:t>
    </dgm:pt>
    <dgm:pt modelId="{918BEB89-8DD2-48ED-8960-14FC5D3D0887}">
      <dgm:prSet/>
      <dgm:spPr/>
      <dgm:t>
        <a:bodyPr/>
        <a:lstStyle/>
        <a:p>
          <a:pPr algn="just"/>
          <a:r>
            <a:rPr lang="en-GB" dirty="0"/>
            <a:t>Show </a:t>
          </a:r>
          <a:r>
            <a:rPr lang="en-GB" dirty="0" err="1"/>
            <a:t>appointment.php</a:t>
          </a:r>
          <a:endParaRPr lang="en-GB" dirty="0"/>
        </a:p>
      </dgm:t>
    </dgm:pt>
    <dgm:pt modelId="{CA354C3E-7C26-498D-A39B-0A04C31CD00D}" type="parTrans" cxnId="{5966CBBE-BD00-4478-9996-631241A44CD8}">
      <dgm:prSet/>
      <dgm:spPr/>
      <dgm:t>
        <a:bodyPr/>
        <a:lstStyle/>
        <a:p>
          <a:pPr algn="just"/>
          <a:endParaRPr lang="en-GB"/>
        </a:p>
      </dgm:t>
    </dgm:pt>
    <dgm:pt modelId="{00CB5480-732B-476A-8DB8-E28CABD6AEB3}" type="sibTrans" cxnId="{5966CBBE-BD00-4478-9996-631241A44CD8}">
      <dgm:prSet/>
      <dgm:spPr/>
      <dgm:t>
        <a:bodyPr/>
        <a:lstStyle/>
        <a:p>
          <a:pPr algn="just"/>
          <a:endParaRPr lang="en-GB"/>
        </a:p>
      </dgm:t>
    </dgm:pt>
    <dgm:pt modelId="{A019C715-570F-423B-953F-69ED931729B8}">
      <dgm:prSet/>
      <dgm:spPr/>
      <dgm:t>
        <a:bodyPr/>
        <a:lstStyle/>
        <a:p>
          <a:pPr algn="just"/>
          <a:r>
            <a:rPr lang="en-GB" dirty="0"/>
            <a:t>View </a:t>
          </a:r>
          <a:r>
            <a:rPr lang="en-GB" dirty="0" err="1"/>
            <a:t>profile.php</a:t>
          </a:r>
          <a:endParaRPr lang="en-GB" dirty="0"/>
        </a:p>
      </dgm:t>
    </dgm:pt>
    <dgm:pt modelId="{A8AFF8CB-37E9-494B-9815-0D138053ABAB}" type="parTrans" cxnId="{E4C72C99-D532-4CCA-B29D-2A0A792C7E10}">
      <dgm:prSet/>
      <dgm:spPr/>
      <dgm:t>
        <a:bodyPr/>
        <a:lstStyle/>
        <a:p>
          <a:pPr algn="just"/>
          <a:endParaRPr lang="en-GB"/>
        </a:p>
      </dgm:t>
    </dgm:pt>
    <dgm:pt modelId="{236C3341-064F-44E4-A122-C11E774C231E}" type="sibTrans" cxnId="{E4C72C99-D532-4CCA-B29D-2A0A792C7E10}">
      <dgm:prSet/>
      <dgm:spPr/>
      <dgm:t>
        <a:bodyPr/>
        <a:lstStyle/>
        <a:p>
          <a:pPr algn="just"/>
          <a:endParaRPr lang="en-GB"/>
        </a:p>
      </dgm:t>
    </dgm:pt>
    <dgm:pt modelId="{896D5517-5C3C-419D-BFB7-DF01C204D585}">
      <dgm:prSet/>
      <dgm:spPr/>
      <dgm:t>
        <a:bodyPr/>
        <a:lstStyle/>
        <a:p>
          <a:pPr algn="just"/>
          <a:r>
            <a:rPr lang="en-GB" dirty="0" err="1"/>
            <a:t>Dashboard.php</a:t>
          </a:r>
          <a:endParaRPr lang="en-GB" dirty="0"/>
        </a:p>
      </dgm:t>
    </dgm:pt>
    <dgm:pt modelId="{8619C3B9-3C0F-4598-9F14-55D1D7DEB97D}" type="parTrans" cxnId="{3069CF7C-B1AF-42DA-9C33-D62DCFA24223}">
      <dgm:prSet/>
      <dgm:spPr/>
      <dgm:t>
        <a:bodyPr/>
        <a:lstStyle/>
        <a:p>
          <a:pPr algn="just"/>
          <a:endParaRPr lang="en-GB"/>
        </a:p>
      </dgm:t>
    </dgm:pt>
    <dgm:pt modelId="{D4667256-374D-406D-BDB4-9272A5F599F0}" type="sibTrans" cxnId="{3069CF7C-B1AF-42DA-9C33-D62DCFA24223}">
      <dgm:prSet/>
      <dgm:spPr/>
      <dgm:t>
        <a:bodyPr/>
        <a:lstStyle/>
        <a:p>
          <a:pPr algn="just"/>
          <a:endParaRPr lang="en-GB"/>
        </a:p>
      </dgm:t>
    </dgm:pt>
    <dgm:pt modelId="{834A5D79-A9A8-4F2F-A559-552C08A654C8}">
      <dgm:prSet/>
      <dgm:spPr/>
      <dgm:t>
        <a:bodyPr/>
        <a:lstStyle/>
        <a:p>
          <a:pPr algn="just"/>
          <a:r>
            <a:rPr lang="en-GB" dirty="0" err="1"/>
            <a:t>data.json</a:t>
          </a:r>
          <a:endParaRPr lang="en-GB" dirty="0"/>
        </a:p>
      </dgm:t>
    </dgm:pt>
    <dgm:pt modelId="{46FC9215-5082-4467-962A-CB4FD519F038}" type="parTrans" cxnId="{B3F30C67-90BD-4214-A678-95F7484F647D}">
      <dgm:prSet/>
      <dgm:spPr/>
      <dgm:t>
        <a:bodyPr/>
        <a:lstStyle/>
        <a:p>
          <a:pPr algn="just"/>
          <a:endParaRPr lang="en-GB"/>
        </a:p>
      </dgm:t>
    </dgm:pt>
    <dgm:pt modelId="{8366D5A1-5D7E-4296-94B9-7D95C2C4FF13}" type="sibTrans" cxnId="{B3F30C67-90BD-4214-A678-95F7484F647D}">
      <dgm:prSet/>
      <dgm:spPr/>
      <dgm:t>
        <a:bodyPr/>
        <a:lstStyle/>
        <a:p>
          <a:pPr algn="just"/>
          <a:endParaRPr lang="en-GB"/>
        </a:p>
      </dgm:t>
    </dgm:pt>
    <dgm:pt modelId="{5A6EB7C9-07AC-4D63-B6E9-33D41D38BCE5}">
      <dgm:prSet/>
      <dgm:spPr/>
      <dgm:t>
        <a:bodyPr/>
        <a:lstStyle/>
        <a:p>
          <a:pPr algn="just"/>
          <a:r>
            <a:rPr lang="en-GB" dirty="0"/>
            <a:t>Doctors </a:t>
          </a:r>
          <a:r>
            <a:rPr lang="en-GB" dirty="0" err="1"/>
            <a:t>List.php</a:t>
          </a:r>
          <a:endParaRPr lang="en-GB" dirty="0"/>
        </a:p>
      </dgm:t>
    </dgm:pt>
    <dgm:pt modelId="{7DE3AAE1-47F2-43F5-92A2-2DC50487B74A}" type="parTrans" cxnId="{38BE6F87-6F57-44E1-933A-78761C330BDC}">
      <dgm:prSet/>
      <dgm:spPr/>
      <dgm:t>
        <a:bodyPr/>
        <a:lstStyle/>
        <a:p>
          <a:pPr algn="just"/>
          <a:endParaRPr lang="en-GB"/>
        </a:p>
      </dgm:t>
    </dgm:pt>
    <dgm:pt modelId="{59C7D952-76DF-44C2-A261-54D9345F5EE1}" type="sibTrans" cxnId="{38BE6F87-6F57-44E1-933A-78761C330BDC}">
      <dgm:prSet/>
      <dgm:spPr/>
      <dgm:t>
        <a:bodyPr/>
        <a:lstStyle/>
        <a:p>
          <a:pPr algn="just"/>
          <a:endParaRPr lang="en-GB"/>
        </a:p>
      </dgm:t>
    </dgm:pt>
    <dgm:pt modelId="{CB844663-EBF0-45E3-AF55-26644198202C}">
      <dgm:prSet/>
      <dgm:spPr/>
      <dgm:t>
        <a:bodyPr/>
        <a:lstStyle/>
        <a:p>
          <a:pPr algn="just"/>
          <a:r>
            <a:rPr lang="en-GB" dirty="0" err="1"/>
            <a:t>foot.php</a:t>
          </a:r>
          <a:endParaRPr lang="en-GB" dirty="0"/>
        </a:p>
      </dgm:t>
    </dgm:pt>
    <dgm:pt modelId="{CF4B2502-04AA-4E9E-BCD4-40EF18696EAA}" type="parTrans" cxnId="{F5D2E186-4BA1-4685-B237-1103C3D7562B}">
      <dgm:prSet/>
      <dgm:spPr/>
      <dgm:t>
        <a:bodyPr/>
        <a:lstStyle/>
        <a:p>
          <a:pPr algn="just"/>
          <a:endParaRPr lang="en-GB"/>
        </a:p>
      </dgm:t>
    </dgm:pt>
    <dgm:pt modelId="{E377160E-2E6F-48B2-B975-3AE52D07AA53}" type="sibTrans" cxnId="{F5D2E186-4BA1-4685-B237-1103C3D7562B}">
      <dgm:prSet/>
      <dgm:spPr/>
      <dgm:t>
        <a:bodyPr/>
        <a:lstStyle/>
        <a:p>
          <a:pPr algn="just"/>
          <a:endParaRPr lang="en-GB"/>
        </a:p>
      </dgm:t>
    </dgm:pt>
    <dgm:pt modelId="{7B59037B-2469-403A-8BA3-9C0B97BB87F5}">
      <dgm:prSet/>
      <dgm:spPr/>
      <dgm:t>
        <a:bodyPr/>
        <a:lstStyle/>
        <a:p>
          <a:pPr algn="just"/>
          <a:r>
            <a:rPr lang="en-GB" dirty="0" err="1"/>
            <a:t>Head.php</a:t>
          </a:r>
          <a:endParaRPr lang="en-GB" dirty="0"/>
        </a:p>
      </dgm:t>
    </dgm:pt>
    <dgm:pt modelId="{B26ACEC5-4581-492F-B297-8A9D282148D5}" type="parTrans" cxnId="{73583DAF-3772-4CE7-8ABF-5D1909DAEC6B}">
      <dgm:prSet/>
      <dgm:spPr/>
      <dgm:t>
        <a:bodyPr/>
        <a:lstStyle/>
        <a:p>
          <a:pPr algn="just"/>
          <a:endParaRPr lang="en-GB"/>
        </a:p>
      </dgm:t>
    </dgm:pt>
    <dgm:pt modelId="{3F6EB9AD-9046-4D33-8DD5-D70C42EF1CBD}" type="sibTrans" cxnId="{73583DAF-3772-4CE7-8ABF-5D1909DAEC6B}">
      <dgm:prSet/>
      <dgm:spPr/>
      <dgm:t>
        <a:bodyPr/>
        <a:lstStyle/>
        <a:p>
          <a:pPr algn="just"/>
          <a:endParaRPr lang="en-GB"/>
        </a:p>
      </dgm:t>
    </dgm:pt>
    <dgm:pt modelId="{65059ACF-1251-4A7D-9841-A88965134EFB}">
      <dgm:prSet/>
      <dgm:spPr/>
      <dgm:t>
        <a:bodyPr/>
        <a:lstStyle/>
        <a:p>
          <a:pPr algn="just"/>
          <a:r>
            <a:rPr lang="en-GB" dirty="0"/>
            <a:t>Public </a:t>
          </a:r>
          <a:r>
            <a:rPr lang="en-GB" dirty="0" err="1"/>
            <a:t>home.php</a:t>
          </a:r>
          <a:endParaRPr lang="en-GB" dirty="0"/>
        </a:p>
      </dgm:t>
    </dgm:pt>
    <dgm:pt modelId="{3741B2E5-E41B-41C3-A552-832259758F3F}" type="parTrans" cxnId="{45957269-5F61-4026-B021-8782721776E8}">
      <dgm:prSet/>
      <dgm:spPr/>
      <dgm:t>
        <a:bodyPr/>
        <a:lstStyle/>
        <a:p>
          <a:pPr algn="just"/>
          <a:endParaRPr lang="en-GB"/>
        </a:p>
      </dgm:t>
    </dgm:pt>
    <dgm:pt modelId="{1FD49C39-5EBB-4036-8D52-3E0EADB4A5C5}" type="sibTrans" cxnId="{45957269-5F61-4026-B021-8782721776E8}">
      <dgm:prSet/>
      <dgm:spPr/>
      <dgm:t>
        <a:bodyPr/>
        <a:lstStyle/>
        <a:p>
          <a:pPr algn="just"/>
          <a:endParaRPr lang="en-GB"/>
        </a:p>
      </dgm:t>
    </dgm:pt>
    <dgm:pt modelId="{4D694722-C639-4D8F-8983-D960DA89D1B7}">
      <dgm:prSet/>
      <dgm:spPr/>
      <dgm:t>
        <a:bodyPr/>
        <a:lstStyle/>
        <a:p>
          <a:pPr algn="just"/>
          <a:r>
            <a:rPr lang="en-GB" dirty="0"/>
            <a:t>Doctor-control.php</a:t>
          </a:r>
        </a:p>
      </dgm:t>
    </dgm:pt>
    <dgm:pt modelId="{06ECFBB4-5685-4275-B8F4-D5B3E185C4A3}" type="parTrans" cxnId="{258AD5EB-533F-40D5-ACD0-3483DBE44682}">
      <dgm:prSet/>
      <dgm:spPr/>
      <dgm:t>
        <a:bodyPr/>
        <a:lstStyle/>
        <a:p>
          <a:pPr algn="just"/>
          <a:endParaRPr lang="en-US"/>
        </a:p>
      </dgm:t>
    </dgm:pt>
    <dgm:pt modelId="{C557D207-2021-482F-94A4-7DFF44987D72}" type="sibTrans" cxnId="{258AD5EB-533F-40D5-ACD0-3483DBE44682}">
      <dgm:prSet/>
      <dgm:spPr/>
      <dgm:t>
        <a:bodyPr/>
        <a:lstStyle/>
        <a:p>
          <a:pPr algn="just"/>
          <a:endParaRPr lang="en-US"/>
        </a:p>
      </dgm:t>
    </dgm:pt>
    <dgm:pt modelId="{BDD151ED-F495-4170-8217-573700B4AAFD}" type="pres">
      <dgm:prSet presAssocID="{813F1AE1-E816-421D-B1AD-5F8C38BD956D}" presName="diagram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3DB5709C-AC06-4DDD-86F2-49E9D1EDD910}" type="pres">
      <dgm:prSet presAssocID="{F9273134-B683-460D-AA78-8FC76148E5C8}" presName="root" presStyleCnt="0"/>
      <dgm:spPr/>
    </dgm:pt>
    <dgm:pt modelId="{5F9A18F8-7B65-4416-9AB5-0321B021FA90}" type="pres">
      <dgm:prSet presAssocID="{F9273134-B683-460D-AA78-8FC76148E5C8}" presName="rootComposite" presStyleCnt="0"/>
      <dgm:spPr/>
    </dgm:pt>
    <dgm:pt modelId="{AEAD56FC-1886-448D-B023-BDCEBF0226D9}" type="pres">
      <dgm:prSet presAssocID="{F9273134-B683-460D-AA78-8FC76148E5C8}" presName="rootText" presStyleLbl="node1" presStyleIdx="0" presStyleCnt="1" custScaleX="128029" custScaleY="29276"/>
      <dgm:spPr/>
    </dgm:pt>
    <dgm:pt modelId="{7CB9B99B-5120-494D-BE69-F453E18318D0}" type="pres">
      <dgm:prSet presAssocID="{F9273134-B683-460D-AA78-8FC76148E5C8}" presName="rootConnector" presStyleLbl="node1" presStyleIdx="0" presStyleCnt="1"/>
      <dgm:spPr/>
    </dgm:pt>
    <dgm:pt modelId="{322C8219-B5B1-4C0C-9305-86532B747495}" type="pres">
      <dgm:prSet presAssocID="{F9273134-B683-460D-AA78-8FC76148E5C8}" presName="childShape" presStyleCnt="0"/>
      <dgm:spPr/>
    </dgm:pt>
    <dgm:pt modelId="{29EE1B54-4A5C-448B-A96D-6181C177035C}" type="pres">
      <dgm:prSet presAssocID="{D7E398BC-078F-4B30-A869-FA6CE85D5F49}" presName="Name13" presStyleLbl="parChTrans1D2" presStyleIdx="0" presStyleCnt="7"/>
      <dgm:spPr/>
    </dgm:pt>
    <dgm:pt modelId="{DBDCD76D-56F9-4EE8-BF62-4F8F7362DB2C}" type="pres">
      <dgm:prSet presAssocID="{AEA72300-0D71-4D19-A463-67A8F8CC2115}" presName="childText" presStyleLbl="bgAcc1" presStyleIdx="0" presStyleCnt="7" custScaleX="137684" custScaleY="201554">
        <dgm:presLayoutVars>
          <dgm:bulletEnabled val="1"/>
        </dgm:presLayoutVars>
      </dgm:prSet>
      <dgm:spPr/>
    </dgm:pt>
    <dgm:pt modelId="{75F39FB7-CE6C-43AB-BB7B-D50DF8A0CFB2}" type="pres">
      <dgm:prSet presAssocID="{B5C22E36-5FBD-4216-966C-F23C9BA7CE08}" presName="Name13" presStyleLbl="parChTrans1D2" presStyleIdx="1" presStyleCnt="7"/>
      <dgm:spPr/>
    </dgm:pt>
    <dgm:pt modelId="{9DADCEBF-3CB4-49B0-AF14-3290EBD91564}" type="pres">
      <dgm:prSet presAssocID="{EC78BE66-8B3D-41F9-AAA2-E1A81A0BAE54}" presName="childText" presStyleLbl="bgAcc1" presStyleIdx="1" presStyleCnt="7" custScaleX="134507" custScaleY="56796">
        <dgm:presLayoutVars>
          <dgm:bulletEnabled val="1"/>
        </dgm:presLayoutVars>
      </dgm:prSet>
      <dgm:spPr/>
    </dgm:pt>
    <dgm:pt modelId="{7F2E7F2B-BE6F-4BE4-BDD2-ECC6D15C549E}" type="pres">
      <dgm:prSet presAssocID="{2362266B-4F39-4ABA-93B8-1E54CC4B4B55}" presName="Name13" presStyleLbl="parChTrans1D2" presStyleIdx="2" presStyleCnt="7"/>
      <dgm:spPr/>
    </dgm:pt>
    <dgm:pt modelId="{690DE544-0AA3-42AE-9953-3C6B3F70E68B}" type="pres">
      <dgm:prSet presAssocID="{C9977466-2E39-44F5-9B98-25AA80276905}" presName="childText" presStyleLbl="bgAcc1" presStyleIdx="2" presStyleCnt="7" custScaleX="135788" custScaleY="73513">
        <dgm:presLayoutVars>
          <dgm:bulletEnabled val="1"/>
        </dgm:presLayoutVars>
      </dgm:prSet>
      <dgm:spPr/>
    </dgm:pt>
    <dgm:pt modelId="{F19BB0D3-2B21-43C9-B907-4F22A74468D2}" type="pres">
      <dgm:prSet presAssocID="{9A824FB4-842D-4D95-9628-9DC6F620B2CE}" presName="Name13" presStyleLbl="parChTrans1D2" presStyleIdx="3" presStyleCnt="7"/>
      <dgm:spPr/>
    </dgm:pt>
    <dgm:pt modelId="{73C7B4E7-B758-4D47-8CBA-6160342B5CE1}" type="pres">
      <dgm:prSet presAssocID="{2F41FC83-4AD6-4CD1-A57E-5979CB853BE5}" presName="childText" presStyleLbl="bgAcc1" presStyleIdx="3" presStyleCnt="7" custScaleX="133966" custScaleY="192187">
        <dgm:presLayoutVars>
          <dgm:bulletEnabled val="1"/>
        </dgm:presLayoutVars>
      </dgm:prSet>
      <dgm:spPr/>
    </dgm:pt>
    <dgm:pt modelId="{A463FAE7-D5D9-49DA-B458-8645209E140B}" type="pres">
      <dgm:prSet presAssocID="{62A37807-6DDF-4C23-BE2F-687153566BDB}" presName="Name13" presStyleLbl="parChTrans1D2" presStyleIdx="4" presStyleCnt="7"/>
      <dgm:spPr/>
    </dgm:pt>
    <dgm:pt modelId="{42C14EA9-53B4-4944-8419-A4BA61407E9F}" type="pres">
      <dgm:prSet presAssocID="{9E5FC0A6-4374-4428-BA61-192703A9CC0A}" presName="childText" presStyleLbl="bgAcc1" presStyleIdx="4" presStyleCnt="7" custScaleX="132122" custScaleY="42129">
        <dgm:presLayoutVars>
          <dgm:bulletEnabled val="1"/>
        </dgm:presLayoutVars>
      </dgm:prSet>
      <dgm:spPr/>
    </dgm:pt>
    <dgm:pt modelId="{270EC8B4-6C54-4A83-AE35-3C0608A3733B}" type="pres">
      <dgm:prSet presAssocID="{7D21C887-4E2C-4B40-8B6A-909A7AE4139C}" presName="Name13" presStyleLbl="parChTrans1D2" presStyleIdx="5" presStyleCnt="7"/>
      <dgm:spPr/>
    </dgm:pt>
    <dgm:pt modelId="{461E7756-828D-4030-AD85-0DAAE20447B9}" type="pres">
      <dgm:prSet presAssocID="{BA6D966A-BA86-4BC6-A7C6-A8782922DE13}" presName="childText" presStyleLbl="bgAcc1" presStyleIdx="5" presStyleCnt="7" custScaleX="125670" custScaleY="230828">
        <dgm:presLayoutVars>
          <dgm:bulletEnabled val="1"/>
        </dgm:presLayoutVars>
      </dgm:prSet>
      <dgm:spPr/>
    </dgm:pt>
    <dgm:pt modelId="{745ECC7E-01F9-420D-8B66-6985F1E3A0E5}" type="pres">
      <dgm:prSet presAssocID="{FC85B19A-0F06-4ECA-9449-600B6041BBAC}" presName="Name13" presStyleLbl="parChTrans1D2" presStyleIdx="6" presStyleCnt="7"/>
      <dgm:spPr/>
    </dgm:pt>
    <dgm:pt modelId="{A00ED46B-59CB-4C82-81AD-8A9FDE5D6162}" type="pres">
      <dgm:prSet presAssocID="{35EBCF0F-EA95-4A72-813B-C162400792F9}" presName="childText" presStyleLbl="bgAcc1" presStyleIdx="6" presStyleCnt="7" custScaleX="128162" custScaleY="36075">
        <dgm:presLayoutVars>
          <dgm:bulletEnabled val="1"/>
        </dgm:presLayoutVars>
      </dgm:prSet>
      <dgm:spPr/>
    </dgm:pt>
  </dgm:ptLst>
  <dgm:cxnLst>
    <dgm:cxn modelId="{57C68600-DBE6-4582-9326-8FBE582F775A}" type="presOf" srcId="{643CD976-0C9C-47D2-BD57-1F9BBF884359}" destId="{73C7B4E7-B758-4D47-8CBA-6160342B5CE1}" srcOrd="0" destOrd="9" presId="urn:microsoft.com/office/officeart/2005/8/layout/hierarchy3"/>
    <dgm:cxn modelId="{B09BA800-8839-4BDA-96BD-79972A8CDD36}" srcId="{AEA72300-0D71-4D19-A463-67A8F8CC2115}" destId="{3B46BC16-9274-4095-BE76-EC6564FA89AE}" srcOrd="6" destOrd="0" parTransId="{3A57B2BA-3B4C-436E-A46D-E748A9480771}" sibTransId="{46AAC493-DD34-4472-87B9-8078418CE325}"/>
    <dgm:cxn modelId="{A6EE7B01-28B0-4E71-9FCF-DE265D7C6F71}" srcId="{EC78BE66-8B3D-41F9-AAA2-E1A81A0BAE54}" destId="{E51E4BDA-E510-43F1-A8E9-E917BE35A884}" srcOrd="2" destOrd="0" parTransId="{67BBA0FD-38F4-4431-B3DD-82BCA5CED042}" sibTransId="{01C6CD17-3A35-4526-9CCC-803735F6529B}"/>
    <dgm:cxn modelId="{383B0002-6996-4A1E-B1BA-C09A59DA1517}" srcId="{AEA72300-0D71-4D19-A463-67A8F8CC2115}" destId="{7074C456-81B0-4037-8AEF-49F1A22B10E6}" srcOrd="0" destOrd="0" parTransId="{EE4E77CE-BEEA-4007-9484-E9E5138998A4}" sibTransId="{76C887DF-97A9-4477-9EC7-7386BDF0D098}"/>
    <dgm:cxn modelId="{A1402805-786D-4424-A83E-E1FE7000885E}" type="presOf" srcId="{65059ACF-1251-4A7D-9841-A88965134EFB}" destId="{461E7756-828D-4030-AD85-0DAAE20447B9}" srcOrd="0" destOrd="15" presId="urn:microsoft.com/office/officeart/2005/8/layout/hierarchy3"/>
    <dgm:cxn modelId="{CBE72507-C8FA-4427-95CA-B4948B012ABD}" srcId="{EC78BE66-8B3D-41F9-AAA2-E1A81A0BAE54}" destId="{9F788DA3-24C5-4B15-AF9A-20E8C77073F8}" srcOrd="1" destOrd="0" parTransId="{4178EBA2-A98B-460E-96F6-A342970DACE0}" sibTransId="{3A06BC69-AB3C-4ABA-9E25-9621709F33A7}"/>
    <dgm:cxn modelId="{2E670F0B-96CF-40F4-B36D-5D45D4D3E349}" type="presOf" srcId="{7074C456-81B0-4037-8AEF-49F1A22B10E6}" destId="{DBDCD76D-56F9-4EE8-BF62-4F8F7362DB2C}" srcOrd="0" destOrd="1" presId="urn:microsoft.com/office/officeart/2005/8/layout/hierarchy3"/>
    <dgm:cxn modelId="{B964570B-783D-445E-B9C3-0A7D40A6F232}" srcId="{AEA72300-0D71-4D19-A463-67A8F8CC2115}" destId="{64656CD4-FA0B-4CFF-B6AE-2C2D00DF3DB4}" srcOrd="5" destOrd="0" parTransId="{865066A9-4A8F-42C4-AA61-A029570C2CDF}" sibTransId="{C9F561FE-BE8B-47E7-915A-803912247196}"/>
    <dgm:cxn modelId="{5577E70C-9CB1-4E3F-A115-AB8EA72E0467}" type="presOf" srcId="{3B0EC887-1A4A-49F9-A8CA-C7DD94CE1934}" destId="{461E7756-828D-4030-AD85-0DAAE20447B9}" srcOrd="0" destOrd="7" presId="urn:microsoft.com/office/officeart/2005/8/layout/hierarchy3"/>
    <dgm:cxn modelId="{492E3F14-AB61-4A6F-AF35-375BDB2C3520}" srcId="{2F41FC83-4AD6-4CD1-A57E-5979CB853BE5}" destId="{9EF1A1E6-0693-4782-B484-46D4611EFA18}" srcOrd="15" destOrd="0" parTransId="{C9E6F4E9-6468-4453-BF94-2F813CAB17AA}" sibTransId="{EF2149C0-4FCB-4C17-9F20-C39D09D7918D}"/>
    <dgm:cxn modelId="{01E5DF18-0A50-4318-840C-E59633385756}" srcId="{BA6D966A-BA86-4BC6-A7C6-A8782922DE13}" destId="{3CE50E1E-ECB5-4921-8745-BDDF420496D0}" srcOrd="11" destOrd="0" parTransId="{5D19FB44-42C5-432F-BD58-AFB6A9D4D560}" sibTransId="{8FDD00F8-6238-42B4-9E99-A70C17E2AAEC}"/>
    <dgm:cxn modelId="{A1ED5C19-484D-46BB-9D69-A1092601DA73}" type="presOf" srcId="{7B59037B-2469-403A-8BA3-9C0B97BB87F5}" destId="{461E7756-828D-4030-AD85-0DAAE20447B9}" srcOrd="0" destOrd="11" presId="urn:microsoft.com/office/officeart/2005/8/layout/hierarchy3"/>
    <dgm:cxn modelId="{D26A7C1A-B1A1-45D5-9300-ABC926FCF7A0}" srcId="{BA6D966A-BA86-4BC6-A7C6-A8782922DE13}" destId="{32D2DB15-9343-49CD-918A-C8518A9CC53E}" srcOrd="2" destOrd="0" parTransId="{B391EC89-61E7-4A5F-813A-8C15B291B24E}" sibTransId="{3218941E-9003-4323-849F-C6885C9603B4}"/>
    <dgm:cxn modelId="{AADB131C-C172-418A-88A5-FB3CE52B957F}" type="presOf" srcId="{C8254B26-EBC9-49B8-B0AE-0DC8B787C6B5}" destId="{73C7B4E7-B758-4D47-8CBA-6160342B5CE1}" srcOrd="0" destOrd="15" presId="urn:microsoft.com/office/officeart/2005/8/layout/hierarchy3"/>
    <dgm:cxn modelId="{0631271C-48FB-47B3-BEFE-194F0E25C265}" srcId="{AEA72300-0D71-4D19-A463-67A8F8CC2115}" destId="{9026E87E-C6FA-4861-8EF6-12C262C61723}" srcOrd="8" destOrd="0" parTransId="{F7612DF4-1EB6-440C-AE74-C3207E20EFFA}" sibTransId="{46DA5F26-A01F-4413-9DBB-F9CFA919CD9F}"/>
    <dgm:cxn modelId="{09205C1C-092C-4B4B-B91C-5331CD94F150}" srcId="{EC78BE66-8B3D-41F9-AAA2-E1A81A0BAE54}" destId="{0D98A9A3-754F-4206-ACCD-BFAB5FA7BF44}" srcOrd="0" destOrd="0" parTransId="{3365C636-960C-45F2-85AE-E6A1A9B68550}" sibTransId="{5F85A27E-DF4F-4DBB-8016-06AE03E1301A}"/>
    <dgm:cxn modelId="{8A7B051F-8884-4E98-B4FB-12D0EC5492F7}" type="presOf" srcId="{91F5D661-F160-491C-9C82-51663565390E}" destId="{73C7B4E7-B758-4D47-8CBA-6160342B5CE1}" srcOrd="0" destOrd="10" presId="urn:microsoft.com/office/officeart/2005/8/layout/hierarchy3"/>
    <dgm:cxn modelId="{82EB3120-C760-461F-B141-472B77F54B65}" type="presOf" srcId="{896D5517-5C3C-419D-BFB7-DF01C204D585}" destId="{461E7756-828D-4030-AD85-0DAAE20447B9}" srcOrd="0" destOrd="4" presId="urn:microsoft.com/office/officeart/2005/8/layout/hierarchy3"/>
    <dgm:cxn modelId="{E3259A20-E660-48C8-8E09-3170A0624669}" type="presOf" srcId="{992874F8-83B0-4199-95B6-7D160639D524}" destId="{DBDCD76D-56F9-4EE8-BF62-4F8F7362DB2C}" srcOrd="0" destOrd="15" presId="urn:microsoft.com/office/officeart/2005/8/layout/hierarchy3"/>
    <dgm:cxn modelId="{8BF93725-48F3-4308-BD16-4B2A450D7F20}" type="presOf" srcId="{6107E2AD-AB68-4443-9AD4-954D39AC26C9}" destId="{73C7B4E7-B758-4D47-8CBA-6160342B5CE1}" srcOrd="0" destOrd="6" presId="urn:microsoft.com/office/officeart/2005/8/layout/hierarchy3"/>
    <dgm:cxn modelId="{D9573D26-B62E-487D-8159-76803F690915}" srcId="{C9977466-2E39-44F5-9B98-25AA80276905}" destId="{AB5D9E70-C865-45D0-A6DC-5D5746CC1DA6}" srcOrd="3" destOrd="0" parTransId="{E5A3703A-E1B5-46D8-96F0-290D356CE162}" sibTransId="{A0D497CF-0392-4412-BEF2-31076D83E5A3}"/>
    <dgm:cxn modelId="{D2965B27-637C-4A4E-AB13-17488A1169BC}" srcId="{2F41FC83-4AD6-4CD1-A57E-5979CB853BE5}" destId="{C8254B26-EBC9-49B8-B0AE-0DC8B787C6B5}" srcOrd="14" destOrd="0" parTransId="{E29E8565-2EA2-4690-8541-B5F55EAC74AB}" sibTransId="{3821918C-6181-46AC-B7BB-78972D15B15E}"/>
    <dgm:cxn modelId="{86978429-E2EB-4873-80B9-B00003BB48AB}" srcId="{AEA72300-0D71-4D19-A463-67A8F8CC2115}" destId="{992874F8-83B0-4199-95B6-7D160639D524}" srcOrd="14" destOrd="0" parTransId="{418F637A-CCAF-4066-911D-130BC0BD9F17}" sibTransId="{B61240A1-8108-4120-862E-6AF2314FD26C}"/>
    <dgm:cxn modelId="{46E36D2A-6276-4D51-A977-3804A0A92EA8}" srcId="{2F41FC83-4AD6-4CD1-A57E-5979CB853BE5}" destId="{643CD976-0C9C-47D2-BD57-1F9BBF884359}" srcOrd="8" destOrd="0" parTransId="{E96446C1-A5FB-4D35-863A-F859BD50983D}" sibTransId="{EF12B4AA-D7EA-4FB0-A2F2-AD1ED261CA67}"/>
    <dgm:cxn modelId="{4D3AA12C-1443-4A39-8D12-66B70BE6EEC6}" srcId="{813F1AE1-E816-421D-B1AD-5F8C38BD956D}" destId="{F9273134-B683-460D-AA78-8FC76148E5C8}" srcOrd="0" destOrd="0" parTransId="{93B434EC-BD05-41B0-8200-E57CDF6E7CAC}" sibTransId="{429498ED-F825-417A-A2B1-DEE8A634F72F}"/>
    <dgm:cxn modelId="{102CDB2D-84EC-448F-93DC-A13382564F43}" srcId="{AEA72300-0D71-4D19-A463-67A8F8CC2115}" destId="{F282A479-68F6-4CE6-A43B-BE8C6B3323CE}" srcOrd="4" destOrd="0" parTransId="{E7DC0810-A123-4627-BB43-3FF3800952B3}" sibTransId="{57A06774-B81E-4065-B101-7BF05E4EBF04}"/>
    <dgm:cxn modelId="{94183C2F-8E49-49CB-85CB-5AB745242AC9}" type="presOf" srcId="{2A704F69-4161-4580-AFED-01FA69C0C4A0}" destId="{73C7B4E7-B758-4D47-8CBA-6160342B5CE1}" srcOrd="0" destOrd="1" presId="urn:microsoft.com/office/officeart/2005/8/layout/hierarchy3"/>
    <dgm:cxn modelId="{4CB20C30-A71C-42DD-B394-2FE2809F21EC}" type="presOf" srcId="{D7E398BC-078F-4B30-A869-FA6CE85D5F49}" destId="{29EE1B54-4A5C-448B-A96D-6181C177035C}" srcOrd="0" destOrd="0" presId="urn:microsoft.com/office/officeart/2005/8/layout/hierarchy3"/>
    <dgm:cxn modelId="{53E29034-33AD-47E1-AA8D-C7AF45114322}" type="presOf" srcId="{BB347767-3C19-48D3-A54B-B3B37ADAC259}" destId="{DBDCD76D-56F9-4EE8-BF62-4F8F7362DB2C}" srcOrd="0" destOrd="11" presId="urn:microsoft.com/office/officeart/2005/8/layout/hierarchy3"/>
    <dgm:cxn modelId="{9C843835-C95E-45F0-B24E-0855BFED6824}" type="presOf" srcId="{BA6D966A-BA86-4BC6-A7C6-A8782922DE13}" destId="{461E7756-828D-4030-AD85-0DAAE20447B9}" srcOrd="0" destOrd="0" presId="urn:microsoft.com/office/officeart/2005/8/layout/hierarchy3"/>
    <dgm:cxn modelId="{9E71D935-9E55-414E-AE0C-A8D269FC325D}" type="presOf" srcId="{C7E35118-C7A9-4122-AA34-9B8C76C96937}" destId="{DBDCD76D-56F9-4EE8-BF62-4F8F7362DB2C}" srcOrd="0" destOrd="8" presId="urn:microsoft.com/office/officeart/2005/8/layout/hierarchy3"/>
    <dgm:cxn modelId="{E8FBDA35-8286-495A-A6F7-4C2362170E20}" srcId="{2F41FC83-4AD6-4CD1-A57E-5979CB853BE5}" destId="{64108D0C-6D6F-4289-8FFA-9EB365CF5E27}" srcOrd="10" destOrd="0" parTransId="{1C65F597-330E-441C-9975-4BC8702615CA}" sibTransId="{07726ECE-B485-4D70-A722-12D7F7703E19}"/>
    <dgm:cxn modelId="{8632B836-CAAE-4A37-BC3A-9E4AA70D62DD}" srcId="{AEA72300-0D71-4D19-A463-67A8F8CC2115}" destId="{276CA628-3D00-4784-A71A-4A77A5E790C0}" srcOrd="13" destOrd="0" parTransId="{6B5CFB19-8F47-4906-A1DE-FCA54C11BB96}" sibTransId="{1ACE99E1-3CE2-4ACB-B747-48141E9B7FF1}"/>
    <dgm:cxn modelId="{6A913139-EFDC-493F-B3B1-955F42FC6C2A}" type="presOf" srcId="{9F788DA3-24C5-4B15-AF9A-20E8C77073F8}" destId="{9DADCEBF-3CB4-49B0-AF14-3290EBD91564}" srcOrd="0" destOrd="2" presId="urn:microsoft.com/office/officeart/2005/8/layout/hierarchy3"/>
    <dgm:cxn modelId="{D762B53D-6CD8-448B-A057-D22EEB8CACD4}" type="presOf" srcId="{EA06C76C-E06B-4F3E-9D2A-B45F99CF26F9}" destId="{DBDCD76D-56F9-4EE8-BF62-4F8F7362DB2C}" srcOrd="0" destOrd="12" presId="urn:microsoft.com/office/officeart/2005/8/layout/hierarchy3"/>
    <dgm:cxn modelId="{CFF4C83E-8C73-4547-9D45-B960EEE31AEF}" type="presOf" srcId="{31D322AF-0CBE-4869-BE4D-6EDD01A1718E}" destId="{DBDCD76D-56F9-4EE8-BF62-4F8F7362DB2C}" srcOrd="0" destOrd="2" presId="urn:microsoft.com/office/officeart/2005/8/layout/hierarchy3"/>
    <dgm:cxn modelId="{12A6223F-589D-4FCD-9FEB-0A29E43DCAB4}" srcId="{2F41FC83-4AD6-4CD1-A57E-5979CB853BE5}" destId="{0BFDC227-231B-454A-8CCC-C639EA491D86}" srcOrd="4" destOrd="0" parTransId="{109D527C-243C-40D3-82B6-6F733FADB34B}" sibTransId="{B0E73CA5-2B5E-424D-B793-897340E47F3C}"/>
    <dgm:cxn modelId="{0CD64761-F312-4A6D-8EAF-1E062946B2D3}" type="presOf" srcId="{2362266B-4F39-4ABA-93B8-1E54CC4B4B55}" destId="{7F2E7F2B-BE6F-4BE4-BDD2-ECC6D15C549E}" srcOrd="0" destOrd="0" presId="urn:microsoft.com/office/officeart/2005/8/layout/hierarchy3"/>
    <dgm:cxn modelId="{060C9B41-9503-47FE-9D45-6A8373A9E2EF}" type="presOf" srcId="{F282A479-68F6-4CE6-A43B-BE8C6B3323CE}" destId="{DBDCD76D-56F9-4EE8-BF62-4F8F7362DB2C}" srcOrd="0" destOrd="5" presId="urn:microsoft.com/office/officeart/2005/8/layout/hierarchy3"/>
    <dgm:cxn modelId="{DBC6A861-46C1-4921-8BA1-05DE50FDEE54}" type="presOf" srcId="{C9977466-2E39-44F5-9B98-25AA80276905}" destId="{690DE544-0AA3-42AE-9953-3C6B3F70E68B}" srcOrd="0" destOrd="0" presId="urn:microsoft.com/office/officeart/2005/8/layout/hierarchy3"/>
    <dgm:cxn modelId="{9F5AF761-6FD2-4182-9243-51CC55F3D433}" srcId="{F9273134-B683-460D-AA78-8FC76148E5C8}" destId="{EC78BE66-8B3D-41F9-AAA2-E1A81A0BAE54}" srcOrd="1" destOrd="0" parTransId="{B5C22E36-5FBD-4216-966C-F23C9BA7CE08}" sibTransId="{BB7EA55B-A0BD-47E2-9C6C-E936B7D7BD95}"/>
    <dgm:cxn modelId="{D11FBB62-75E5-4FB3-9F05-AA8F3D68CF54}" type="presOf" srcId="{35EBCF0F-EA95-4A72-813B-C162400792F9}" destId="{A00ED46B-59CB-4C82-81AD-8A9FDE5D6162}" srcOrd="0" destOrd="0" presId="urn:microsoft.com/office/officeart/2005/8/layout/hierarchy3"/>
    <dgm:cxn modelId="{7B06EC62-FDE8-4F42-AB6B-F66F92DF1773}" type="presOf" srcId="{D13E0E63-2ADD-4579-8009-EF2178B6F335}" destId="{461E7756-828D-4030-AD85-0DAAE20447B9}" srcOrd="0" destOrd="14" presId="urn:microsoft.com/office/officeart/2005/8/layout/hierarchy3"/>
    <dgm:cxn modelId="{422F8E64-CC33-47CB-BD01-93700DCB4E21}" srcId="{BA6D966A-BA86-4BC6-A7C6-A8782922DE13}" destId="{D13E0E63-2ADD-4579-8009-EF2178B6F335}" srcOrd="13" destOrd="0" parTransId="{CF3E2D98-0478-4562-BA26-D0DB2A459ECE}" sibTransId="{743564D7-4E56-462F-AE8F-106523974C7E}"/>
    <dgm:cxn modelId="{B2F60145-109B-40B5-80FC-4BDEF2AF11FC}" type="presOf" srcId="{83EDABE3-7030-42F6-A8B5-B5F33CA7E6FC}" destId="{461E7756-828D-4030-AD85-0DAAE20447B9}" srcOrd="0" destOrd="13" presId="urn:microsoft.com/office/officeart/2005/8/layout/hierarchy3"/>
    <dgm:cxn modelId="{6C5AB245-ED81-4A9A-BBE5-7DCD5538A657}" srcId="{C9977466-2E39-44F5-9B98-25AA80276905}" destId="{BD145E69-E2E8-43E5-B329-289594E5F507}" srcOrd="2" destOrd="0" parTransId="{EE687E53-860B-4522-80A3-8126713B37B9}" sibTransId="{46C4D831-FA1E-4370-AE6D-42D971F5D415}"/>
    <dgm:cxn modelId="{3D0A2C46-275D-4857-B408-CD1A6029EBC4}" srcId="{AEA72300-0D71-4D19-A463-67A8F8CC2115}" destId="{E92A240B-043B-49D3-B131-7393393158C6}" srcOrd="12" destOrd="0" parTransId="{E1FD2CD7-379B-41B8-BB30-162CA6B77DD1}" sibTransId="{B6751ECA-28AD-43BB-9991-9FB496F7EA8C}"/>
    <dgm:cxn modelId="{A27F6366-8432-4728-BD00-8396B8F5A1DE}" type="presOf" srcId="{4426A16F-2DE6-415E-9686-EAA24642CAA5}" destId="{73C7B4E7-B758-4D47-8CBA-6160342B5CE1}" srcOrd="0" destOrd="3" presId="urn:microsoft.com/office/officeart/2005/8/layout/hierarchy3"/>
    <dgm:cxn modelId="{B3F30C67-90BD-4214-A678-95F7484F647D}" srcId="{BA6D966A-BA86-4BC6-A7C6-A8782922DE13}" destId="{834A5D79-A9A8-4F2F-A559-552C08A654C8}" srcOrd="4" destOrd="0" parTransId="{46FC9215-5082-4467-962A-CB4FD519F038}" sibTransId="{8366D5A1-5D7E-4296-94B9-7D95C2C4FF13}"/>
    <dgm:cxn modelId="{45957269-5F61-4026-B021-8782721776E8}" srcId="{BA6D966A-BA86-4BC6-A7C6-A8782922DE13}" destId="{65059ACF-1251-4A7D-9841-A88965134EFB}" srcOrd="14" destOrd="0" parTransId="{3741B2E5-E41B-41C3-A552-832259758F3F}" sibTransId="{1FD49C39-5EBB-4036-8D52-3E0EADB4A5C5}"/>
    <dgm:cxn modelId="{730B204C-8CC2-449B-8929-46FBDD9D1D50}" type="presOf" srcId="{64108D0C-6D6F-4289-8FFA-9EB365CF5E27}" destId="{73C7B4E7-B758-4D47-8CBA-6160342B5CE1}" srcOrd="0" destOrd="11" presId="urn:microsoft.com/office/officeart/2005/8/layout/hierarchy3"/>
    <dgm:cxn modelId="{9B88BC6C-96C6-45B9-8D2D-3E0A228506FF}" type="presOf" srcId="{EC78BE66-8B3D-41F9-AAA2-E1A81A0BAE54}" destId="{9DADCEBF-3CB4-49B0-AF14-3290EBD91564}" srcOrd="0" destOrd="0" presId="urn:microsoft.com/office/officeart/2005/8/layout/hierarchy3"/>
    <dgm:cxn modelId="{5B38FA4F-8535-4A7E-B9B1-A4F3F3BE7E27}" type="presOf" srcId="{2F41FC83-4AD6-4CD1-A57E-5979CB853BE5}" destId="{73C7B4E7-B758-4D47-8CBA-6160342B5CE1}" srcOrd="0" destOrd="0" presId="urn:microsoft.com/office/officeart/2005/8/layout/hierarchy3"/>
    <dgm:cxn modelId="{53088A50-98EB-4DA1-BF2A-1C396964F8C3}" srcId="{F9273134-B683-460D-AA78-8FC76148E5C8}" destId="{C9977466-2E39-44F5-9B98-25AA80276905}" srcOrd="2" destOrd="0" parTransId="{2362266B-4F39-4ABA-93B8-1E54CC4B4B55}" sibTransId="{00A65197-EC57-4578-9216-FB946C719E5E}"/>
    <dgm:cxn modelId="{7FB09371-95B6-4433-BC17-95D77B318EF9}" type="presOf" srcId="{A019C715-570F-423B-953F-69ED931729B8}" destId="{461E7756-828D-4030-AD85-0DAAE20447B9}" srcOrd="0" destOrd="18" presId="urn:microsoft.com/office/officeart/2005/8/layout/hierarchy3"/>
    <dgm:cxn modelId="{2E58E853-946C-4BF5-8D4B-70B4D4809EEB}" srcId="{BA6D966A-BA86-4BC6-A7C6-A8782922DE13}" destId="{BAE3C3EC-A5A3-46EF-97D6-14689CC7D08F}" srcOrd="15" destOrd="0" parTransId="{DCF96C87-EB4A-420D-91E0-5B68B83C10E0}" sibTransId="{0399BCB7-B6F8-4D60-82D3-80AD37F84293}"/>
    <dgm:cxn modelId="{66BAFF53-216E-4DFF-9F01-A22804DA56FC}" srcId="{BA6D966A-BA86-4BC6-A7C6-A8782922DE13}" destId="{E9CFEF71-2791-40E1-B8DC-3A5ECC2F8F30}" srcOrd="9" destOrd="0" parTransId="{B08E2E0F-8EAD-4A7A-95A4-3443AE2A5C5A}" sibTransId="{B79339CA-37F7-4249-AAEB-CCC979AF9F74}"/>
    <dgm:cxn modelId="{5C343455-7C2F-4AC7-9D20-59CCCD317521}" type="presOf" srcId="{DA79130B-A4D5-4EFD-8923-F3967B9668A5}" destId="{73C7B4E7-B758-4D47-8CBA-6160342B5CE1}" srcOrd="0" destOrd="2" presId="urn:microsoft.com/office/officeart/2005/8/layout/hierarchy3"/>
    <dgm:cxn modelId="{8CBFA675-D2B5-4FDE-8976-5AA5000DA2F9}" type="presOf" srcId="{9EF1A1E6-0693-4782-B484-46D4611EFA18}" destId="{73C7B4E7-B758-4D47-8CBA-6160342B5CE1}" srcOrd="0" destOrd="16" presId="urn:microsoft.com/office/officeart/2005/8/layout/hierarchy3"/>
    <dgm:cxn modelId="{C26E0C76-9553-4CB0-B3E6-EF6DF005580A}" srcId="{2F41FC83-4AD6-4CD1-A57E-5979CB853BE5}" destId="{6107E2AD-AB68-4443-9AD4-954D39AC26C9}" srcOrd="5" destOrd="0" parTransId="{10230CE7-DD69-48FB-82CE-27B85E5A184D}" sibTransId="{C2F08CB2-7FB5-45BD-840B-B85A10582176}"/>
    <dgm:cxn modelId="{4EA97B56-7B6F-401E-8BD2-8E6A4BD684CF}" srcId="{2F41FC83-4AD6-4CD1-A57E-5979CB853BE5}" destId="{9B533B57-8524-4EF8-A20F-9A2840FAAB34}" srcOrd="3" destOrd="0" parTransId="{74343647-381D-4266-B966-ABCEE538B6EF}" sibTransId="{8CBE3CD6-F2AF-4667-810C-EDD2FDB975D9}"/>
    <dgm:cxn modelId="{C6BB7377-CBDA-418B-9332-376732E5C54D}" type="presOf" srcId="{0BFDC227-231B-454A-8CCC-C639EA491D86}" destId="{73C7B4E7-B758-4D47-8CBA-6160342B5CE1}" srcOrd="0" destOrd="5" presId="urn:microsoft.com/office/officeart/2005/8/layout/hierarchy3"/>
    <dgm:cxn modelId="{3FC61C78-7007-4BA2-BF5A-D617F1A31CAF}" type="presOf" srcId="{4D694722-C639-4D8F-8983-D960DA89D1B7}" destId="{DBDCD76D-56F9-4EE8-BF62-4F8F7362DB2C}" srcOrd="0" destOrd="4" presId="urn:microsoft.com/office/officeart/2005/8/layout/hierarchy3"/>
    <dgm:cxn modelId="{111F5058-0D2A-40C7-9CBA-AB1DCE4DB848}" type="presOf" srcId="{918BEB89-8DD2-48ED-8960-14FC5D3D0887}" destId="{461E7756-828D-4030-AD85-0DAAE20447B9}" srcOrd="0" destOrd="17" presId="urn:microsoft.com/office/officeart/2005/8/layout/hierarchy3"/>
    <dgm:cxn modelId="{9DD66B79-4AD2-4B3E-A6EB-942B395C4ED6}" srcId="{2F41FC83-4AD6-4CD1-A57E-5979CB853BE5}" destId="{A8FB0102-248C-4E8E-8F57-296A6D5526D2}" srcOrd="6" destOrd="0" parTransId="{8FE2348D-FE1B-438B-A763-0495AC4470D9}" sibTransId="{7666353F-A0C5-4B08-A185-2AFAA2438BF6}"/>
    <dgm:cxn modelId="{6F650B7A-4FE5-4DCD-BF96-B2E355D492F4}" type="presOf" srcId="{B5C22E36-5FBD-4216-966C-F23C9BA7CE08}" destId="{75F39FB7-CE6C-43AB-BB7B-D50DF8A0CFB2}" srcOrd="0" destOrd="0" presId="urn:microsoft.com/office/officeart/2005/8/layout/hierarchy3"/>
    <dgm:cxn modelId="{3D1B725A-57FC-4F69-862A-B321C038DF60}" srcId="{2F41FC83-4AD6-4CD1-A57E-5979CB853BE5}" destId="{C4050308-BBBF-4305-A53F-76E7EE5F605C}" srcOrd="11" destOrd="0" parTransId="{ECB1A1D8-3153-4AF5-91CB-58ADE6FF13F5}" sibTransId="{BA720810-E30F-4013-A001-702B34CC98B9}"/>
    <dgm:cxn modelId="{8C34247B-D5C0-41D7-855D-D7E999C982EF}" type="presOf" srcId="{C4050308-BBBF-4305-A53F-76E7EE5F605C}" destId="{73C7B4E7-B758-4D47-8CBA-6160342B5CE1}" srcOrd="0" destOrd="12" presId="urn:microsoft.com/office/officeart/2005/8/layout/hierarchy3"/>
    <dgm:cxn modelId="{3069CF7C-B1AF-42DA-9C33-D62DCFA24223}" srcId="{BA6D966A-BA86-4BC6-A7C6-A8782922DE13}" destId="{896D5517-5C3C-419D-BFB7-DF01C204D585}" srcOrd="3" destOrd="0" parTransId="{8619C3B9-3C0F-4598-9F14-55D1D7DEB97D}" sibTransId="{D4667256-374D-406D-BDB4-9272A5F599F0}"/>
    <dgm:cxn modelId="{7199607D-9186-4522-8370-0D166D5F99CC}" srcId="{BA6D966A-BA86-4BC6-A7C6-A8782922DE13}" destId="{7134BA28-45B3-463D-A2D6-586A468AA2D0}" srcOrd="0" destOrd="0" parTransId="{7D9C76C4-1EDD-49C5-8498-DE98A62465D3}" sibTransId="{FE051A75-FBD2-4249-92BA-9DD82AE4AE63}"/>
    <dgm:cxn modelId="{C327307E-D4AF-45B2-BA9F-DB8D52C2CE72}" srcId="{BA6D966A-BA86-4BC6-A7C6-A8782922DE13}" destId="{CF33CDD5-BBC5-4639-904C-21488BF578B4}" srcOrd="7" destOrd="0" parTransId="{348F65B4-D541-4F90-B5C9-078F1185ED04}" sibTransId="{77B7A748-3AA8-414D-8249-81206DCDD0DB}"/>
    <dgm:cxn modelId="{22D1DF7E-ADE3-44CB-82E1-A6F2FCA9222C}" type="presOf" srcId="{AB4F71AF-F374-46C4-8E6C-AD8640F7FDDB}" destId="{73C7B4E7-B758-4D47-8CBA-6160342B5CE1}" srcOrd="0" destOrd="8" presId="urn:microsoft.com/office/officeart/2005/8/layout/hierarchy3"/>
    <dgm:cxn modelId="{CBB0BE7F-6291-4268-BBEC-24B68929AD71}" srcId="{F9273134-B683-460D-AA78-8FC76148E5C8}" destId="{AEA72300-0D71-4D19-A463-67A8F8CC2115}" srcOrd="0" destOrd="0" parTransId="{D7E398BC-078F-4B30-A869-FA6CE85D5F49}" sibTransId="{E973EA88-15E3-4939-8128-A09D2B689B91}"/>
    <dgm:cxn modelId="{124B0F80-3629-4F48-816C-7FD1301EB9C0}" type="presOf" srcId="{5C6BB009-4C44-42E2-998D-C3F20BF4C861}" destId="{DBDCD76D-56F9-4EE8-BF62-4F8F7362DB2C}" srcOrd="0" destOrd="10" presId="urn:microsoft.com/office/officeart/2005/8/layout/hierarchy3"/>
    <dgm:cxn modelId="{0E660482-98E8-4F84-9DA6-948339A76125}" type="presOf" srcId="{AB5D9E70-C865-45D0-A6DC-5D5746CC1DA6}" destId="{690DE544-0AA3-42AE-9953-3C6B3F70E68B}" srcOrd="0" destOrd="4" presId="urn:microsoft.com/office/officeart/2005/8/layout/hierarchy3"/>
    <dgm:cxn modelId="{BAE22385-D45D-47C2-BA17-408E3F6BC6C9}" type="presOf" srcId="{F9273134-B683-460D-AA78-8FC76148E5C8}" destId="{AEAD56FC-1886-448D-B023-BDCEBF0226D9}" srcOrd="0" destOrd="0" presId="urn:microsoft.com/office/officeart/2005/8/layout/hierarchy3"/>
    <dgm:cxn modelId="{F5D2E186-4BA1-4685-B237-1103C3D7562B}" srcId="{BA6D966A-BA86-4BC6-A7C6-A8782922DE13}" destId="{CB844663-EBF0-45E3-AF55-26644198202C}" srcOrd="8" destOrd="0" parTransId="{CF4B2502-04AA-4E9E-BCD4-40EF18696EAA}" sibTransId="{E377160E-2E6F-48B2-B975-3AE52D07AA53}"/>
    <dgm:cxn modelId="{38BE6F87-6F57-44E1-933A-78761C330BDC}" srcId="{BA6D966A-BA86-4BC6-A7C6-A8782922DE13}" destId="{5A6EB7C9-07AC-4D63-B6E9-33D41D38BCE5}" srcOrd="5" destOrd="0" parTransId="{7DE3AAE1-47F2-43F5-92A2-2DC50487B74A}" sibTransId="{59C7D952-76DF-44C2-A261-54D9345F5EE1}"/>
    <dgm:cxn modelId="{CD3EA787-895A-47CF-BDF2-9B9A3E4B2BF9}" type="presOf" srcId="{3CE50E1E-ECB5-4921-8745-BDDF420496D0}" destId="{461E7756-828D-4030-AD85-0DAAE20447B9}" srcOrd="0" destOrd="12" presId="urn:microsoft.com/office/officeart/2005/8/layout/hierarchy3"/>
    <dgm:cxn modelId="{8C102289-B440-4AED-B4C4-F15E5429A94A}" type="presOf" srcId="{7134BA28-45B3-463D-A2D6-586A468AA2D0}" destId="{461E7756-828D-4030-AD85-0DAAE20447B9}" srcOrd="0" destOrd="1" presId="urn:microsoft.com/office/officeart/2005/8/layout/hierarchy3"/>
    <dgm:cxn modelId="{F5A27B89-21A4-4E28-9A12-55B31655AC9C}" srcId="{2F41FC83-4AD6-4CD1-A57E-5979CB853BE5}" destId="{AB4F71AF-F374-46C4-8E6C-AD8640F7FDDB}" srcOrd="7" destOrd="0" parTransId="{A48D013D-0338-43F9-B5F0-4E274715F0AA}" sibTransId="{23466AD1-C916-4FAC-AD47-31CD0571BC85}"/>
    <dgm:cxn modelId="{E19D938C-75D4-4409-BDB0-AFE386DE4FEF}" type="presOf" srcId="{BAE3C3EC-A5A3-46EF-97D6-14689CC7D08F}" destId="{461E7756-828D-4030-AD85-0DAAE20447B9}" srcOrd="0" destOrd="16" presId="urn:microsoft.com/office/officeart/2005/8/layout/hierarchy3"/>
    <dgm:cxn modelId="{F1AAA88E-1613-43A9-B829-72F5D9387067}" srcId="{2F41FC83-4AD6-4CD1-A57E-5979CB853BE5}" destId="{CF8C0356-C496-465F-8113-29211D130963}" srcOrd="12" destOrd="0" parTransId="{DEE8B679-13DC-488B-935B-0D4CA3EA3E18}" sibTransId="{60E4B623-2973-4341-B6B8-5AAFB13C29C9}"/>
    <dgm:cxn modelId="{E4C72C99-D532-4CCA-B29D-2A0A792C7E10}" srcId="{BA6D966A-BA86-4BC6-A7C6-A8782922DE13}" destId="{A019C715-570F-423B-953F-69ED931729B8}" srcOrd="17" destOrd="0" parTransId="{A8AFF8CB-37E9-494B-9815-0D138053ABAB}" sibTransId="{236C3341-064F-44E4-A122-C11E774C231E}"/>
    <dgm:cxn modelId="{D1D3BC9D-D6E0-46F8-9915-685A01FB866C}" srcId="{AEA72300-0D71-4D19-A463-67A8F8CC2115}" destId="{C7E35118-C7A9-4122-AA34-9B8C76C96937}" srcOrd="7" destOrd="0" parTransId="{E8015100-43F5-48E5-9711-48BE19ED5A5E}" sibTransId="{ECFBC29E-452D-4944-88A8-F69A1E40B64F}"/>
    <dgm:cxn modelId="{7F96719E-9161-4C2B-845E-22D55C0CC7B9}" srcId="{2F41FC83-4AD6-4CD1-A57E-5979CB853BE5}" destId="{DA79130B-A4D5-4EFD-8923-F3967B9668A5}" srcOrd="1" destOrd="0" parTransId="{978153AF-3B7C-4284-9BF4-9AF9FD5CC160}" sibTransId="{B949AA09-4098-4139-BD0B-108CA82D8784}"/>
    <dgm:cxn modelId="{EE3E889F-AAFE-4990-9645-6C2425D4927F}" type="presOf" srcId="{3B46BC16-9274-4095-BE76-EC6564FA89AE}" destId="{DBDCD76D-56F9-4EE8-BF62-4F8F7362DB2C}" srcOrd="0" destOrd="7" presId="urn:microsoft.com/office/officeart/2005/8/layout/hierarchy3"/>
    <dgm:cxn modelId="{F3739AA1-361B-45E4-8800-ED58C8FBC962}" srcId="{2F41FC83-4AD6-4CD1-A57E-5979CB853BE5}" destId="{E2A9A6B3-28AF-4E8D-BE7F-247A3BAFC3AE}" srcOrd="13" destOrd="0" parTransId="{4D4C573F-669D-4477-89A2-359FA58D8BD7}" sibTransId="{3D7C55B9-6F2F-45EE-87D5-B3B990179ED6}"/>
    <dgm:cxn modelId="{1864BAA8-8CE8-487A-8522-251AFC5F6CEC}" srcId="{F9273134-B683-460D-AA78-8FC76148E5C8}" destId="{9E5FC0A6-4374-4428-BA61-192703A9CC0A}" srcOrd="4" destOrd="0" parTransId="{62A37807-6DDF-4C23-BE2F-687153566BDB}" sibTransId="{C5F0381F-46FB-4DC1-9195-5897B0B7CA7A}"/>
    <dgm:cxn modelId="{171217AA-AFE5-49A8-9CE5-E03827C85BFC}" type="presOf" srcId="{9026E87E-C6FA-4861-8EF6-12C262C61723}" destId="{DBDCD76D-56F9-4EE8-BF62-4F8F7362DB2C}" srcOrd="0" destOrd="9" presId="urn:microsoft.com/office/officeart/2005/8/layout/hierarchy3"/>
    <dgm:cxn modelId="{73583DAF-3772-4CE7-8ABF-5D1909DAEC6B}" srcId="{BA6D966A-BA86-4BC6-A7C6-A8782922DE13}" destId="{7B59037B-2469-403A-8BA3-9C0B97BB87F5}" srcOrd="10" destOrd="0" parTransId="{B26ACEC5-4581-492F-B297-8A9D282148D5}" sibTransId="{3F6EB9AD-9046-4D33-8DD5-D70C42EF1CBD}"/>
    <dgm:cxn modelId="{121FA8AF-114E-4B69-A298-189A24F81EA4}" srcId="{BA6D966A-BA86-4BC6-A7C6-A8782922DE13}" destId="{B78C0FEE-E140-4478-8CAF-26FAE0706722}" srcOrd="1" destOrd="0" parTransId="{3FB3198E-1C92-4B40-AEAB-908FDCCF9C4C}" sibTransId="{33441055-2765-4E32-9275-D36F19EA03CD}"/>
    <dgm:cxn modelId="{EFC0F6AF-9465-48A8-BAC5-70AB7D1E4006}" type="presOf" srcId="{B9DC1A12-B02E-45C9-A4D0-AFC8C720F9A2}" destId="{690DE544-0AA3-42AE-9953-3C6B3F70E68B}" srcOrd="0" destOrd="2" presId="urn:microsoft.com/office/officeart/2005/8/layout/hierarchy3"/>
    <dgm:cxn modelId="{879323B0-7360-4F21-B988-C0C78BAD5DC4}" type="presOf" srcId="{F9273134-B683-460D-AA78-8FC76148E5C8}" destId="{7CB9B99B-5120-494D-BE69-F453E18318D0}" srcOrd="1" destOrd="0" presId="urn:microsoft.com/office/officeart/2005/8/layout/hierarchy3"/>
    <dgm:cxn modelId="{A5CDD2B2-7393-4F4D-B0FF-71BF74FCA145}" type="presOf" srcId="{64656CD4-FA0B-4CFF-B6AE-2C2D00DF3DB4}" destId="{DBDCD76D-56F9-4EE8-BF62-4F8F7362DB2C}" srcOrd="0" destOrd="6" presId="urn:microsoft.com/office/officeart/2005/8/layout/hierarchy3"/>
    <dgm:cxn modelId="{379FCCB3-3BF0-4695-8635-45F992B3419C}" type="presOf" srcId="{276CA628-3D00-4784-A71A-4A77A5E790C0}" destId="{DBDCD76D-56F9-4EE8-BF62-4F8F7362DB2C}" srcOrd="0" destOrd="14" presId="urn:microsoft.com/office/officeart/2005/8/layout/hierarchy3"/>
    <dgm:cxn modelId="{734332B8-2524-4351-84CA-9DF7E1263F7B}" type="presOf" srcId="{9E5FC0A6-4374-4428-BA61-192703A9CC0A}" destId="{42C14EA9-53B4-4944-8419-A4BA61407E9F}" srcOrd="0" destOrd="0" presId="urn:microsoft.com/office/officeart/2005/8/layout/hierarchy3"/>
    <dgm:cxn modelId="{A3BFCAB8-C751-4493-B5D6-9C6AC86C5539}" type="presOf" srcId="{32D2DB15-9343-49CD-918A-C8518A9CC53E}" destId="{461E7756-828D-4030-AD85-0DAAE20447B9}" srcOrd="0" destOrd="3" presId="urn:microsoft.com/office/officeart/2005/8/layout/hierarchy3"/>
    <dgm:cxn modelId="{2A251DBD-9909-4F1A-980A-F6E67CF3156D}" type="presOf" srcId="{9B533B57-8524-4EF8-A20F-9A2840FAAB34}" destId="{73C7B4E7-B758-4D47-8CBA-6160342B5CE1}" srcOrd="0" destOrd="4" presId="urn:microsoft.com/office/officeart/2005/8/layout/hierarchy3"/>
    <dgm:cxn modelId="{06B2F4BD-40B8-45B9-902E-76B19D56D81F}" type="presOf" srcId="{BD145E69-E2E8-43E5-B329-289594E5F507}" destId="{690DE544-0AA3-42AE-9953-3C6B3F70E68B}" srcOrd="0" destOrd="3" presId="urn:microsoft.com/office/officeart/2005/8/layout/hierarchy3"/>
    <dgm:cxn modelId="{5966CBBE-BD00-4478-9996-631241A44CD8}" srcId="{BA6D966A-BA86-4BC6-A7C6-A8782922DE13}" destId="{918BEB89-8DD2-48ED-8960-14FC5D3D0887}" srcOrd="16" destOrd="0" parTransId="{CA354C3E-7C26-498D-A39B-0A04C31CD00D}" sibTransId="{00CB5480-732B-476A-8DB8-E28CABD6AEB3}"/>
    <dgm:cxn modelId="{015DE1BF-B83F-433C-99CA-405213EC68BE}" srcId="{AEA72300-0D71-4D19-A463-67A8F8CC2115}" destId="{5C6BB009-4C44-42E2-998D-C3F20BF4C861}" srcOrd="9" destOrd="0" parTransId="{308FD84C-FE24-435D-BECE-A1FC6110B411}" sibTransId="{7721C7C2-8381-44C7-BF59-8FF059F26AE8}"/>
    <dgm:cxn modelId="{98483AC0-F0E2-4392-B36C-37541ECBE09E}" type="presOf" srcId="{5A6EB7C9-07AC-4D63-B6E9-33D41D38BCE5}" destId="{461E7756-828D-4030-AD85-0DAAE20447B9}" srcOrd="0" destOrd="6" presId="urn:microsoft.com/office/officeart/2005/8/layout/hierarchy3"/>
    <dgm:cxn modelId="{054B3FC4-2BBD-4F71-A56C-C799718FF5E4}" type="presOf" srcId="{7D21C887-4E2C-4B40-8B6A-909A7AE4139C}" destId="{270EC8B4-6C54-4A83-AE35-3C0608A3733B}" srcOrd="0" destOrd="0" presId="urn:microsoft.com/office/officeart/2005/8/layout/hierarchy3"/>
    <dgm:cxn modelId="{13F37CC9-EDB0-4F87-A2A4-59D642A23015}" srcId="{AEA72300-0D71-4D19-A463-67A8F8CC2115}" destId="{CE50564F-0013-4629-BE70-5825263E5A52}" srcOrd="2" destOrd="0" parTransId="{52E751AB-E28A-4D7E-B534-E3B476224D2B}" sibTransId="{C5D50EB1-5406-475F-BA25-6F159348575B}"/>
    <dgm:cxn modelId="{FD47A8D1-75F0-4205-A622-71E305F9C3D0}" type="presOf" srcId="{834A5D79-A9A8-4F2F-A559-552C08A654C8}" destId="{461E7756-828D-4030-AD85-0DAAE20447B9}" srcOrd="0" destOrd="5" presId="urn:microsoft.com/office/officeart/2005/8/layout/hierarchy3"/>
    <dgm:cxn modelId="{60A50BD5-9706-4DB4-AF33-653A865A62B2}" type="presOf" srcId="{62A37807-6DDF-4C23-BE2F-687153566BDB}" destId="{A463FAE7-D5D9-49DA-B458-8645209E140B}" srcOrd="0" destOrd="0" presId="urn:microsoft.com/office/officeart/2005/8/layout/hierarchy3"/>
    <dgm:cxn modelId="{645540D7-DF96-4C82-93A1-E72CD9345F13}" type="presOf" srcId="{E2A9A6B3-28AF-4E8D-BE7F-247A3BAFC3AE}" destId="{73C7B4E7-B758-4D47-8CBA-6160342B5CE1}" srcOrd="0" destOrd="14" presId="urn:microsoft.com/office/officeart/2005/8/layout/hierarchy3"/>
    <dgm:cxn modelId="{6B00B4D9-858D-4430-827D-A2618D2AAE51}" srcId="{F9273134-B683-460D-AA78-8FC76148E5C8}" destId="{35EBCF0F-EA95-4A72-813B-C162400792F9}" srcOrd="6" destOrd="0" parTransId="{FC85B19A-0F06-4ECA-9449-600B6041BBAC}" sibTransId="{8B2E41DB-CA81-40C3-95A6-43C48D946AC4}"/>
    <dgm:cxn modelId="{4662F0DB-5B8A-4F61-8D1C-5A0A0F536CC9}" srcId="{F9273134-B683-460D-AA78-8FC76148E5C8}" destId="{BA6D966A-BA86-4BC6-A7C6-A8782922DE13}" srcOrd="5" destOrd="0" parTransId="{7D21C887-4E2C-4B40-8B6A-909A7AE4139C}" sibTransId="{E5ADBF51-AE18-4FAE-BF4A-CEB94C18F618}"/>
    <dgm:cxn modelId="{EA9865DC-6B01-4CBC-AB2A-D79BBF43C04E}" type="presOf" srcId="{B78C0FEE-E140-4478-8CAF-26FAE0706722}" destId="{461E7756-828D-4030-AD85-0DAAE20447B9}" srcOrd="0" destOrd="2" presId="urn:microsoft.com/office/officeart/2005/8/layout/hierarchy3"/>
    <dgm:cxn modelId="{D7BA4FDC-FFA8-4FE1-A216-BD76C0ED972E}" type="presOf" srcId="{CF33CDD5-BBC5-4639-904C-21488BF578B4}" destId="{461E7756-828D-4030-AD85-0DAAE20447B9}" srcOrd="0" destOrd="8" presId="urn:microsoft.com/office/officeart/2005/8/layout/hierarchy3"/>
    <dgm:cxn modelId="{5109CDDE-1042-477A-93D8-536017153C85}" type="presOf" srcId="{9A824FB4-842D-4D95-9628-9DC6F620B2CE}" destId="{F19BB0D3-2B21-43C9-B907-4F22A74468D2}" srcOrd="0" destOrd="0" presId="urn:microsoft.com/office/officeart/2005/8/layout/hierarchy3"/>
    <dgm:cxn modelId="{72C181E0-F249-4E9F-9C1A-B35C624946F9}" srcId="{2F41FC83-4AD6-4CD1-A57E-5979CB853BE5}" destId="{2A704F69-4161-4580-AFED-01FA69C0C4A0}" srcOrd="0" destOrd="0" parTransId="{D7B01935-74D1-4141-92C6-43905FB0AFDA}" sibTransId="{00B10C2F-EC00-4475-ADEB-2B0DC27C5534}"/>
    <dgm:cxn modelId="{78B23CE3-E044-4CB4-B00D-C7E6D547453F}" type="presOf" srcId="{FC85B19A-0F06-4ECA-9449-600B6041BBAC}" destId="{745ECC7E-01F9-420D-8B66-6985F1E3A0E5}" srcOrd="0" destOrd="0" presId="urn:microsoft.com/office/officeart/2005/8/layout/hierarchy3"/>
    <dgm:cxn modelId="{A26049E3-3618-4352-AF56-FA232707D4CA}" type="presOf" srcId="{0D98A9A3-754F-4206-ACCD-BFAB5FA7BF44}" destId="{9DADCEBF-3CB4-49B0-AF14-3290EBD91564}" srcOrd="0" destOrd="1" presId="urn:microsoft.com/office/officeart/2005/8/layout/hierarchy3"/>
    <dgm:cxn modelId="{86F317E4-965C-45E2-B036-6C8444001600}" type="presOf" srcId="{813F1AE1-E816-421D-B1AD-5F8C38BD956D}" destId="{BDD151ED-F495-4170-8217-573700B4AAFD}" srcOrd="0" destOrd="0" presId="urn:microsoft.com/office/officeart/2005/8/layout/hierarchy3"/>
    <dgm:cxn modelId="{2C8AE3E7-3112-45E3-913E-AF037630AB57}" srcId="{BA6D966A-BA86-4BC6-A7C6-A8782922DE13}" destId="{83EDABE3-7030-42F6-A8B5-B5F33CA7E6FC}" srcOrd="12" destOrd="0" parTransId="{F546FF6C-5663-4C06-B407-9A3EF95ECA3F}" sibTransId="{E8DE1510-91D6-4E7F-ACB0-1529736FB528}"/>
    <dgm:cxn modelId="{A53ED0E8-6221-4C9C-AEFF-2EF589D62D8F}" srcId="{C9977466-2E39-44F5-9B98-25AA80276905}" destId="{B9DC1A12-B02E-45C9-A4D0-AFC8C720F9A2}" srcOrd="1" destOrd="0" parTransId="{17C12D6A-1F10-4C5C-BB6E-F895CABBB754}" sibTransId="{62F635E8-C534-46EB-8623-4CC3128CC004}"/>
    <dgm:cxn modelId="{599978EA-AFC9-4BEE-B793-64A862D131D9}" type="presOf" srcId="{CB844663-EBF0-45E3-AF55-26644198202C}" destId="{461E7756-828D-4030-AD85-0DAAE20447B9}" srcOrd="0" destOrd="9" presId="urn:microsoft.com/office/officeart/2005/8/layout/hierarchy3"/>
    <dgm:cxn modelId="{BF04DBEA-02E3-4B9A-8C39-7F8630AEA17F}" srcId="{AEA72300-0D71-4D19-A463-67A8F8CC2115}" destId="{EA06C76C-E06B-4F3E-9D2A-B45F99CF26F9}" srcOrd="11" destOrd="0" parTransId="{AAB9811C-8CCB-48C5-BF7A-CDE05D9A2776}" sibTransId="{DBE9EAE1-4C50-4EB5-B199-D0F91FEC58A8}"/>
    <dgm:cxn modelId="{258AD5EB-533F-40D5-ACD0-3483DBE44682}" srcId="{AEA72300-0D71-4D19-A463-67A8F8CC2115}" destId="{4D694722-C639-4D8F-8983-D960DA89D1B7}" srcOrd="3" destOrd="0" parTransId="{06ECFBB4-5685-4275-B8F4-D5B3E185C4A3}" sibTransId="{C557D207-2021-482F-94A4-7DFF44987D72}"/>
    <dgm:cxn modelId="{737FFFF0-C643-4F23-9104-C3EFEBD7CFAC}" srcId="{2F41FC83-4AD6-4CD1-A57E-5979CB853BE5}" destId="{4426A16F-2DE6-415E-9686-EAA24642CAA5}" srcOrd="2" destOrd="0" parTransId="{8C344856-8839-4BE4-B23B-D221DBF7DE81}" sibTransId="{8503079C-A471-4766-B2A0-041EA942BB20}"/>
    <dgm:cxn modelId="{ACFCFAF1-5F20-45AB-BD8D-4EC26E329FCE}" srcId="{AEA72300-0D71-4D19-A463-67A8F8CC2115}" destId="{31D322AF-0CBE-4869-BE4D-6EDD01A1718E}" srcOrd="1" destOrd="0" parTransId="{51C2F393-6ED6-444F-B5C7-3FAC2A9C9347}" sibTransId="{5722E9B3-0753-412D-B160-BC38FC18DADF}"/>
    <dgm:cxn modelId="{D6412CF4-5D08-4AB3-B585-0A46C7D832CA}" type="presOf" srcId="{A8FB0102-248C-4E8E-8F57-296A6D5526D2}" destId="{73C7B4E7-B758-4D47-8CBA-6160342B5CE1}" srcOrd="0" destOrd="7" presId="urn:microsoft.com/office/officeart/2005/8/layout/hierarchy3"/>
    <dgm:cxn modelId="{ABAD65F5-D9F2-47A7-A068-8AFAE8C0403E}" srcId="{C9977466-2E39-44F5-9B98-25AA80276905}" destId="{BC6DEF8B-E2D8-4874-A6A7-AD814D83BB06}" srcOrd="0" destOrd="0" parTransId="{152F578E-1AD4-47A8-BD8C-7CA67D0C0B89}" sibTransId="{3B63AABC-DBBE-4879-896F-E9641DE5B0E5}"/>
    <dgm:cxn modelId="{E5D0F4F6-D728-4B4C-9EA5-1BBD24065C49}" type="presOf" srcId="{E92A240B-043B-49D3-B131-7393393158C6}" destId="{DBDCD76D-56F9-4EE8-BF62-4F8F7362DB2C}" srcOrd="0" destOrd="13" presId="urn:microsoft.com/office/officeart/2005/8/layout/hierarchy3"/>
    <dgm:cxn modelId="{DEFD25F8-27A3-4499-9B3C-819B14A82A72}" srcId="{2F41FC83-4AD6-4CD1-A57E-5979CB853BE5}" destId="{91F5D661-F160-491C-9C82-51663565390E}" srcOrd="9" destOrd="0" parTransId="{7F2A8D68-8864-49A8-9BA9-40D7DDDE49F5}" sibTransId="{AE529CB1-21DE-456A-9EA2-A3546188B398}"/>
    <dgm:cxn modelId="{4163E6F8-64CA-4FBE-A9EA-3FF4474246B1}" type="presOf" srcId="{BC6DEF8B-E2D8-4874-A6A7-AD814D83BB06}" destId="{690DE544-0AA3-42AE-9953-3C6B3F70E68B}" srcOrd="0" destOrd="1" presId="urn:microsoft.com/office/officeart/2005/8/layout/hierarchy3"/>
    <dgm:cxn modelId="{565447F9-6905-4857-8BD0-FD667E1E2E34}" type="presOf" srcId="{CF8C0356-C496-465F-8113-29211D130963}" destId="{73C7B4E7-B758-4D47-8CBA-6160342B5CE1}" srcOrd="0" destOrd="13" presId="urn:microsoft.com/office/officeart/2005/8/layout/hierarchy3"/>
    <dgm:cxn modelId="{EB2BFDFA-9995-485A-9C88-F5B7C526D72C}" type="presOf" srcId="{E51E4BDA-E510-43F1-A8E9-E917BE35A884}" destId="{9DADCEBF-3CB4-49B0-AF14-3290EBD91564}" srcOrd="0" destOrd="3" presId="urn:microsoft.com/office/officeart/2005/8/layout/hierarchy3"/>
    <dgm:cxn modelId="{F64927FB-0D8C-4CE4-917C-CD82BD844CA1}" srcId="{F9273134-B683-460D-AA78-8FC76148E5C8}" destId="{2F41FC83-4AD6-4CD1-A57E-5979CB853BE5}" srcOrd="3" destOrd="0" parTransId="{9A824FB4-842D-4D95-9628-9DC6F620B2CE}" sibTransId="{D9F2C45C-D95A-4B06-82E4-9B8DAC57574F}"/>
    <dgm:cxn modelId="{F7E85BFB-EF49-4222-AF63-6205B6C88DF3}" type="presOf" srcId="{CE50564F-0013-4629-BE70-5825263E5A52}" destId="{DBDCD76D-56F9-4EE8-BF62-4F8F7362DB2C}" srcOrd="0" destOrd="3" presId="urn:microsoft.com/office/officeart/2005/8/layout/hierarchy3"/>
    <dgm:cxn modelId="{6625D6FC-1B8E-451A-B2C4-2F95A32A1E2D}" type="presOf" srcId="{AEA72300-0D71-4D19-A463-67A8F8CC2115}" destId="{DBDCD76D-56F9-4EE8-BF62-4F8F7362DB2C}" srcOrd="0" destOrd="0" presId="urn:microsoft.com/office/officeart/2005/8/layout/hierarchy3"/>
    <dgm:cxn modelId="{AA9DDCFD-995F-4D73-AB47-73D07AE3D691}" srcId="{BA6D966A-BA86-4BC6-A7C6-A8782922DE13}" destId="{3B0EC887-1A4A-49F9-A8CA-C7DD94CE1934}" srcOrd="6" destOrd="0" parTransId="{C7FA59A7-038A-4A84-B975-C77F6BBB1CD0}" sibTransId="{13B21219-B930-44AE-A23E-618C8EDBAD28}"/>
    <dgm:cxn modelId="{B233C2FE-A980-4144-8FB0-EE1674B1F649}" type="presOf" srcId="{E9CFEF71-2791-40E1-B8DC-3A5ECC2F8F30}" destId="{461E7756-828D-4030-AD85-0DAAE20447B9}" srcOrd="0" destOrd="10" presId="urn:microsoft.com/office/officeart/2005/8/layout/hierarchy3"/>
    <dgm:cxn modelId="{E7E7D8FE-17CD-4126-B65D-EB6B43068C88}" srcId="{AEA72300-0D71-4D19-A463-67A8F8CC2115}" destId="{BB347767-3C19-48D3-A54B-B3B37ADAC259}" srcOrd="10" destOrd="0" parTransId="{CC6F1E88-7BC4-47C0-B012-EB5481F9012A}" sibTransId="{ED031099-C3C4-43E9-AB27-DEEEA23B1C45}"/>
    <dgm:cxn modelId="{08FCE69E-932D-45E7-83A7-9BE22C96A68F}" type="presParOf" srcId="{BDD151ED-F495-4170-8217-573700B4AAFD}" destId="{3DB5709C-AC06-4DDD-86F2-49E9D1EDD910}" srcOrd="0" destOrd="0" presId="urn:microsoft.com/office/officeart/2005/8/layout/hierarchy3"/>
    <dgm:cxn modelId="{4EB33EB7-68C9-4688-BD15-84EEEEB7BA3F}" type="presParOf" srcId="{3DB5709C-AC06-4DDD-86F2-49E9D1EDD910}" destId="{5F9A18F8-7B65-4416-9AB5-0321B021FA90}" srcOrd="0" destOrd="0" presId="urn:microsoft.com/office/officeart/2005/8/layout/hierarchy3"/>
    <dgm:cxn modelId="{31292D08-0DAA-4912-8BA1-156DAD5086A2}" type="presParOf" srcId="{5F9A18F8-7B65-4416-9AB5-0321B021FA90}" destId="{AEAD56FC-1886-448D-B023-BDCEBF0226D9}" srcOrd="0" destOrd="0" presId="urn:microsoft.com/office/officeart/2005/8/layout/hierarchy3"/>
    <dgm:cxn modelId="{069C4307-1CD8-49BA-AFF4-F131514A109E}" type="presParOf" srcId="{5F9A18F8-7B65-4416-9AB5-0321B021FA90}" destId="{7CB9B99B-5120-494D-BE69-F453E18318D0}" srcOrd="1" destOrd="0" presId="urn:microsoft.com/office/officeart/2005/8/layout/hierarchy3"/>
    <dgm:cxn modelId="{1BC93D3A-64A2-4135-82CB-73E3842F202F}" type="presParOf" srcId="{3DB5709C-AC06-4DDD-86F2-49E9D1EDD910}" destId="{322C8219-B5B1-4C0C-9305-86532B747495}" srcOrd="1" destOrd="0" presId="urn:microsoft.com/office/officeart/2005/8/layout/hierarchy3"/>
    <dgm:cxn modelId="{5894FDEE-9AD1-4DF2-ADC0-2AFA94756CAE}" type="presParOf" srcId="{322C8219-B5B1-4C0C-9305-86532B747495}" destId="{29EE1B54-4A5C-448B-A96D-6181C177035C}" srcOrd="0" destOrd="0" presId="urn:microsoft.com/office/officeart/2005/8/layout/hierarchy3"/>
    <dgm:cxn modelId="{7F1B7D28-D0CD-44BF-8996-D6BB7F2A6A9D}" type="presParOf" srcId="{322C8219-B5B1-4C0C-9305-86532B747495}" destId="{DBDCD76D-56F9-4EE8-BF62-4F8F7362DB2C}" srcOrd="1" destOrd="0" presId="urn:microsoft.com/office/officeart/2005/8/layout/hierarchy3"/>
    <dgm:cxn modelId="{FE6EC19A-5B1B-48BC-9C2B-100FFB56E0C8}" type="presParOf" srcId="{322C8219-B5B1-4C0C-9305-86532B747495}" destId="{75F39FB7-CE6C-43AB-BB7B-D50DF8A0CFB2}" srcOrd="2" destOrd="0" presId="urn:microsoft.com/office/officeart/2005/8/layout/hierarchy3"/>
    <dgm:cxn modelId="{3C211B64-BE16-496A-AEED-C996418BBC96}" type="presParOf" srcId="{322C8219-B5B1-4C0C-9305-86532B747495}" destId="{9DADCEBF-3CB4-49B0-AF14-3290EBD91564}" srcOrd="3" destOrd="0" presId="urn:microsoft.com/office/officeart/2005/8/layout/hierarchy3"/>
    <dgm:cxn modelId="{AA88DEFD-F4E0-4935-8E71-F52B0CC7AE8C}" type="presParOf" srcId="{322C8219-B5B1-4C0C-9305-86532B747495}" destId="{7F2E7F2B-BE6F-4BE4-BDD2-ECC6D15C549E}" srcOrd="4" destOrd="0" presId="urn:microsoft.com/office/officeart/2005/8/layout/hierarchy3"/>
    <dgm:cxn modelId="{29C4D82D-3EBE-4614-A28E-52BE39D71121}" type="presParOf" srcId="{322C8219-B5B1-4C0C-9305-86532B747495}" destId="{690DE544-0AA3-42AE-9953-3C6B3F70E68B}" srcOrd="5" destOrd="0" presId="urn:microsoft.com/office/officeart/2005/8/layout/hierarchy3"/>
    <dgm:cxn modelId="{1C72F8CC-6272-438C-8F3D-E39C07A09F27}" type="presParOf" srcId="{322C8219-B5B1-4C0C-9305-86532B747495}" destId="{F19BB0D3-2B21-43C9-B907-4F22A74468D2}" srcOrd="6" destOrd="0" presId="urn:microsoft.com/office/officeart/2005/8/layout/hierarchy3"/>
    <dgm:cxn modelId="{5697D26B-238C-4C7F-804D-463A75701FC7}" type="presParOf" srcId="{322C8219-B5B1-4C0C-9305-86532B747495}" destId="{73C7B4E7-B758-4D47-8CBA-6160342B5CE1}" srcOrd="7" destOrd="0" presId="urn:microsoft.com/office/officeart/2005/8/layout/hierarchy3"/>
    <dgm:cxn modelId="{3F3D1C91-B1AF-4D54-933F-E899BF2F8067}" type="presParOf" srcId="{322C8219-B5B1-4C0C-9305-86532B747495}" destId="{A463FAE7-D5D9-49DA-B458-8645209E140B}" srcOrd="8" destOrd="0" presId="urn:microsoft.com/office/officeart/2005/8/layout/hierarchy3"/>
    <dgm:cxn modelId="{33BEDDAD-FE10-4C7C-BD2C-5554B8398FF9}" type="presParOf" srcId="{322C8219-B5B1-4C0C-9305-86532B747495}" destId="{42C14EA9-53B4-4944-8419-A4BA61407E9F}" srcOrd="9" destOrd="0" presId="urn:microsoft.com/office/officeart/2005/8/layout/hierarchy3"/>
    <dgm:cxn modelId="{25BA5C50-E8C5-4005-AB13-57A876AB8905}" type="presParOf" srcId="{322C8219-B5B1-4C0C-9305-86532B747495}" destId="{270EC8B4-6C54-4A83-AE35-3C0608A3733B}" srcOrd="10" destOrd="0" presId="urn:microsoft.com/office/officeart/2005/8/layout/hierarchy3"/>
    <dgm:cxn modelId="{362BD48E-C1D1-421E-AADE-1522CC138EE6}" type="presParOf" srcId="{322C8219-B5B1-4C0C-9305-86532B747495}" destId="{461E7756-828D-4030-AD85-0DAAE20447B9}" srcOrd="11" destOrd="0" presId="urn:microsoft.com/office/officeart/2005/8/layout/hierarchy3"/>
    <dgm:cxn modelId="{FFAF24FD-1C89-4C50-81CE-B928E561D52E}" type="presParOf" srcId="{322C8219-B5B1-4C0C-9305-86532B747495}" destId="{745ECC7E-01F9-420D-8B66-6985F1E3A0E5}" srcOrd="12" destOrd="0" presId="urn:microsoft.com/office/officeart/2005/8/layout/hierarchy3"/>
    <dgm:cxn modelId="{093B4973-9BB3-40ED-9C3A-24CB2155CD5E}" type="presParOf" srcId="{322C8219-B5B1-4C0C-9305-86532B747495}" destId="{A00ED46B-59CB-4C82-81AD-8A9FDE5D6162}" srcOrd="13" destOrd="0" presId="urn:microsoft.com/office/officeart/2005/8/layout/hierarchy3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EAD56FC-1886-448D-B023-BDCEBF0226D9}">
      <dsp:nvSpPr>
        <dsp:cNvPr id="0" name=""/>
        <dsp:cNvSpPr/>
      </dsp:nvSpPr>
      <dsp:spPr>
        <a:xfrm>
          <a:off x="2465799" y="3011"/>
          <a:ext cx="1484420" cy="16971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7145" tIns="11430" rIns="17145" bIns="11430" numCol="1" spcCol="1270" anchor="ctr" anchorCtr="0">
          <a:noAutofit/>
        </a:bodyPr>
        <a:lstStyle/>
        <a:p>
          <a:pPr marL="0" lvl="0" indent="0" algn="just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900" kern="1200" dirty="0"/>
            <a:t>Online Health Service </a:t>
          </a:r>
        </a:p>
      </dsp:txBody>
      <dsp:txXfrm>
        <a:off x="2470770" y="7982"/>
        <a:ext cx="1474478" cy="159776"/>
      </dsp:txXfrm>
    </dsp:sp>
    <dsp:sp modelId="{29EE1B54-4A5C-448B-A96D-6181C177035C}">
      <dsp:nvSpPr>
        <dsp:cNvPr id="0" name=""/>
        <dsp:cNvSpPr/>
      </dsp:nvSpPr>
      <dsp:spPr>
        <a:xfrm>
          <a:off x="2614241" y="172730"/>
          <a:ext cx="148442" cy="7291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29154"/>
              </a:lnTo>
              <a:lnTo>
                <a:pt x="148442" y="729154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BDCD76D-56F9-4EE8-BF62-4F8F7362DB2C}">
      <dsp:nvSpPr>
        <dsp:cNvPr id="0" name=""/>
        <dsp:cNvSpPr/>
      </dsp:nvSpPr>
      <dsp:spPr>
        <a:xfrm>
          <a:off x="2762683" y="317660"/>
          <a:ext cx="1277091" cy="116844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t" anchorCtr="0">
          <a:noAutofit/>
        </a:bodyPr>
        <a:lstStyle/>
        <a:p>
          <a:pPr marL="0" lvl="0" indent="0" algn="just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500" kern="1200" dirty="0"/>
            <a:t>Controller 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Appointment-</a:t>
          </a:r>
          <a:r>
            <a:rPr lang="en-GB" sz="400" kern="1200" dirty="0" err="1"/>
            <a:t>contro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Change password-</a:t>
          </a:r>
          <a:r>
            <a:rPr lang="en-GB" sz="400" kern="1200" dirty="0" err="1"/>
            <a:t>contro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Change profile picture- </a:t>
          </a:r>
          <a:r>
            <a:rPr lang="en-GB" sz="400" kern="1200" dirty="0" err="1"/>
            <a:t>contro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Doctor-control.php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Edit profile-</a:t>
          </a:r>
          <a:r>
            <a:rPr lang="en-GB" sz="400" kern="1200" dirty="0" err="1"/>
            <a:t>contro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 err="1"/>
            <a:t>Fchange</a:t>
          </a:r>
          <a:r>
            <a:rPr lang="en-GB" sz="400" kern="1200" dirty="0"/>
            <a:t> password-</a:t>
          </a:r>
          <a:r>
            <a:rPr lang="en-GB" sz="400" kern="1200" dirty="0" err="1"/>
            <a:t>contro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Forget password-</a:t>
          </a:r>
          <a:r>
            <a:rPr lang="en-GB" sz="400" kern="1200" dirty="0" err="1"/>
            <a:t>contro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 err="1"/>
            <a:t>gethint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Login-</a:t>
          </a:r>
          <a:r>
            <a:rPr lang="en-GB" sz="400" kern="1200" dirty="0" err="1"/>
            <a:t>contro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 err="1"/>
            <a:t>Logout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Payment-</a:t>
          </a:r>
          <a:r>
            <a:rPr lang="en-GB" sz="400" kern="1200" dirty="0" err="1"/>
            <a:t>contro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Prescription-</a:t>
          </a:r>
          <a:r>
            <a:rPr lang="en-GB" sz="400" kern="1200" dirty="0" err="1"/>
            <a:t>contro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Registration-</a:t>
          </a:r>
          <a:r>
            <a:rPr lang="en-GB" sz="400" kern="1200" dirty="0" err="1"/>
            <a:t>contro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Show appointment-</a:t>
          </a:r>
          <a:r>
            <a:rPr lang="en-GB" sz="400" kern="1200" dirty="0" err="1"/>
            <a:t>contro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View profile – </a:t>
          </a:r>
          <a:r>
            <a:rPr lang="en-GB" sz="400" kern="1200" dirty="0" err="1"/>
            <a:t>control.php</a:t>
          </a:r>
          <a:endParaRPr lang="en-GB" sz="400" kern="1200" dirty="0"/>
        </a:p>
      </dsp:txBody>
      <dsp:txXfrm>
        <a:off x="2796906" y="351883"/>
        <a:ext cx="1208645" cy="1100003"/>
      </dsp:txXfrm>
    </dsp:sp>
    <dsp:sp modelId="{75F39FB7-CE6C-43AB-BB7B-D50DF8A0CFB2}">
      <dsp:nvSpPr>
        <dsp:cNvPr id="0" name=""/>
        <dsp:cNvSpPr/>
      </dsp:nvSpPr>
      <dsp:spPr>
        <a:xfrm>
          <a:off x="2614241" y="172730"/>
          <a:ext cx="148442" cy="16229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22938"/>
              </a:lnTo>
              <a:lnTo>
                <a:pt x="148442" y="1622938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ADCEBF-3CB4-49B0-AF14-3290EBD91564}">
      <dsp:nvSpPr>
        <dsp:cNvPr id="0" name=""/>
        <dsp:cNvSpPr/>
      </dsp:nvSpPr>
      <dsp:spPr>
        <a:xfrm>
          <a:off x="2762683" y="1631040"/>
          <a:ext cx="1247623" cy="32925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t" anchorCtr="0">
          <a:noAutofit/>
        </a:bodyPr>
        <a:lstStyle/>
        <a:p>
          <a:pPr marL="0" lvl="0" indent="0" algn="just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500" kern="1200" dirty="0"/>
            <a:t>CSS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all.min.css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bootstrap.min.css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style.css</a:t>
          </a:r>
        </a:p>
      </dsp:txBody>
      <dsp:txXfrm>
        <a:off x="2772327" y="1640684"/>
        <a:ext cx="1228335" cy="309970"/>
      </dsp:txXfrm>
    </dsp:sp>
    <dsp:sp modelId="{7F2E7F2B-BE6F-4BE4-BDD2-ECC6D15C549E}">
      <dsp:nvSpPr>
        <dsp:cNvPr id="0" name=""/>
        <dsp:cNvSpPr/>
      </dsp:nvSpPr>
      <dsp:spPr>
        <a:xfrm>
          <a:off x="2614241" y="172730"/>
          <a:ext cx="148442" cy="21455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145582"/>
              </a:lnTo>
              <a:lnTo>
                <a:pt x="148442" y="2145582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90DE544-0AA3-42AE-9953-3C6B3F70E68B}">
      <dsp:nvSpPr>
        <dsp:cNvPr id="0" name=""/>
        <dsp:cNvSpPr/>
      </dsp:nvSpPr>
      <dsp:spPr>
        <a:xfrm>
          <a:off x="2762683" y="2105228"/>
          <a:ext cx="1259505" cy="42616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t" anchorCtr="0">
          <a:noAutofit/>
        </a:bodyPr>
        <a:lstStyle/>
        <a:p>
          <a:pPr marL="0" lvl="0" indent="0" algn="just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500" kern="1200" dirty="0"/>
            <a:t>JS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all.min.js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bootstrap.bundle.min.js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jquery-1.12.4.js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script.js</a:t>
          </a:r>
        </a:p>
      </dsp:txBody>
      <dsp:txXfrm>
        <a:off x="2775165" y="2117710"/>
        <a:ext cx="1234541" cy="401205"/>
      </dsp:txXfrm>
    </dsp:sp>
    <dsp:sp modelId="{F19BB0D3-2B21-43C9-B907-4F22A74468D2}">
      <dsp:nvSpPr>
        <dsp:cNvPr id="0" name=""/>
        <dsp:cNvSpPr/>
      </dsp:nvSpPr>
      <dsp:spPr>
        <a:xfrm>
          <a:off x="2614241" y="172730"/>
          <a:ext cx="148442" cy="30606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060671"/>
              </a:lnTo>
              <a:lnTo>
                <a:pt x="148442" y="3060671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3C7B4E7-B758-4D47-8CBA-6160342B5CE1}">
      <dsp:nvSpPr>
        <dsp:cNvPr id="0" name=""/>
        <dsp:cNvSpPr/>
      </dsp:nvSpPr>
      <dsp:spPr>
        <a:xfrm>
          <a:off x="2762683" y="2676328"/>
          <a:ext cx="1242605" cy="111414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t" anchorCtr="0">
          <a:noAutofit/>
        </a:bodyPr>
        <a:lstStyle/>
        <a:p>
          <a:pPr marL="0" lvl="0" indent="0" algn="just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500" kern="1200" dirty="0"/>
            <a:t>Model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Appointment-</a:t>
          </a:r>
          <a:r>
            <a:rPr lang="en-GB" sz="400" kern="1200" dirty="0" err="1"/>
            <a:t>mode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Change password-</a:t>
          </a:r>
          <a:r>
            <a:rPr lang="en-GB" sz="400" kern="1200" dirty="0" err="1"/>
            <a:t>mode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Change profile picture- </a:t>
          </a:r>
          <a:r>
            <a:rPr lang="en-GB" sz="400" kern="1200" dirty="0" err="1"/>
            <a:t>mode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 err="1"/>
            <a:t>db_connect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Doctor-</a:t>
          </a:r>
          <a:r>
            <a:rPr lang="en-GB" sz="400" kern="1200" dirty="0" err="1"/>
            <a:t>mode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Edit profile- </a:t>
          </a:r>
          <a:r>
            <a:rPr lang="en-GB" sz="400" kern="1200" dirty="0" err="1"/>
            <a:t>model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Fchange password-model.php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Forget password-model.php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Login-model.php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Logout.php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Payment-model.php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Prescription-model.php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Registration-model.php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Show appointment-model.php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View profile-model.php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GB" sz="400" kern="1200" dirty="0"/>
        </a:p>
      </dsp:txBody>
      <dsp:txXfrm>
        <a:off x="2795315" y="2708960"/>
        <a:ext cx="1177341" cy="1048883"/>
      </dsp:txXfrm>
    </dsp:sp>
    <dsp:sp modelId="{A463FAE7-D5D9-49DA-B458-8645209E140B}">
      <dsp:nvSpPr>
        <dsp:cNvPr id="0" name=""/>
        <dsp:cNvSpPr/>
      </dsp:nvSpPr>
      <dsp:spPr>
        <a:xfrm>
          <a:off x="2614241" y="172730"/>
          <a:ext cx="148442" cy="38847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884790"/>
              </a:lnTo>
              <a:lnTo>
                <a:pt x="148442" y="3884790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C14EA9-53B4-4944-8419-A4BA61407E9F}">
      <dsp:nvSpPr>
        <dsp:cNvPr id="0" name=""/>
        <dsp:cNvSpPr/>
      </dsp:nvSpPr>
      <dsp:spPr>
        <a:xfrm>
          <a:off x="2762683" y="3935406"/>
          <a:ext cx="1225501" cy="24423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just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500" kern="1200" dirty="0"/>
            <a:t>Uploads</a:t>
          </a:r>
        </a:p>
      </dsp:txBody>
      <dsp:txXfrm>
        <a:off x="2769836" y="3942559"/>
        <a:ext cx="1211195" cy="229924"/>
      </dsp:txXfrm>
    </dsp:sp>
    <dsp:sp modelId="{270EC8B4-6C54-4A83-AE35-3C0608A3733B}">
      <dsp:nvSpPr>
        <dsp:cNvPr id="0" name=""/>
        <dsp:cNvSpPr/>
      </dsp:nvSpPr>
      <dsp:spPr>
        <a:xfrm>
          <a:off x="2614241" y="172730"/>
          <a:ext cx="148442" cy="48209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820914"/>
              </a:lnTo>
              <a:lnTo>
                <a:pt x="148442" y="4820914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1E7756-828D-4030-AD85-0DAAE20447B9}">
      <dsp:nvSpPr>
        <dsp:cNvPr id="0" name=""/>
        <dsp:cNvSpPr/>
      </dsp:nvSpPr>
      <dsp:spPr>
        <a:xfrm>
          <a:off x="2762683" y="4324566"/>
          <a:ext cx="1165655" cy="133815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t" anchorCtr="0">
          <a:noAutofit/>
        </a:bodyPr>
        <a:lstStyle/>
        <a:p>
          <a:pPr marL="0" lvl="0" indent="0" algn="just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500" kern="1200" dirty="0"/>
            <a:t>View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 err="1"/>
            <a:t>Appointment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Change </a:t>
          </a:r>
          <a:r>
            <a:rPr lang="en-GB" sz="400" kern="1200" dirty="0" err="1"/>
            <a:t>password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Change profile </a:t>
          </a:r>
          <a:r>
            <a:rPr lang="en-GB" sz="400" kern="1200" dirty="0" err="1"/>
            <a:t>picture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 err="1"/>
            <a:t>Dashboard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 err="1"/>
            <a:t>data.json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Doctors </a:t>
          </a:r>
          <a:r>
            <a:rPr lang="en-GB" sz="400" kern="1200" dirty="0" err="1"/>
            <a:t>List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Edit </a:t>
          </a:r>
          <a:r>
            <a:rPr lang="en-GB" sz="400" kern="1200" dirty="0" err="1"/>
            <a:t>profile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 err="1"/>
            <a:t>Fchange</a:t>
          </a:r>
          <a:r>
            <a:rPr lang="en-GB" sz="400" kern="1200" dirty="0"/>
            <a:t> </a:t>
          </a:r>
          <a:r>
            <a:rPr lang="en-GB" sz="400" kern="1200" dirty="0" err="1"/>
            <a:t>password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 err="1"/>
            <a:t>foot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Forget </a:t>
          </a:r>
          <a:r>
            <a:rPr lang="en-GB" sz="400" kern="1200" dirty="0" err="1"/>
            <a:t>password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 err="1"/>
            <a:t>Head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 err="1"/>
            <a:t>Login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 err="1"/>
            <a:t>Payment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 err="1"/>
            <a:t>Prescription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Public </a:t>
          </a:r>
          <a:r>
            <a:rPr lang="en-GB" sz="400" kern="1200" dirty="0" err="1"/>
            <a:t>home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Registration-model.php</a:t>
          </a:r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Show </a:t>
          </a:r>
          <a:r>
            <a:rPr lang="en-GB" sz="400" kern="1200" dirty="0" err="1"/>
            <a:t>appointment.php</a:t>
          </a:r>
          <a:endParaRPr lang="en-GB" sz="400" kern="1200" dirty="0"/>
        </a:p>
        <a:p>
          <a:pPr marL="57150" lvl="1" indent="-57150" algn="just" defTabSz="1778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GB" sz="400" kern="1200" dirty="0"/>
            <a:t>View </a:t>
          </a:r>
          <a:r>
            <a:rPr lang="en-GB" sz="400" kern="1200" dirty="0" err="1"/>
            <a:t>profile.php</a:t>
          </a:r>
          <a:endParaRPr lang="en-GB" sz="400" kern="1200" dirty="0"/>
        </a:p>
      </dsp:txBody>
      <dsp:txXfrm>
        <a:off x="2796824" y="4358707"/>
        <a:ext cx="1097373" cy="1269875"/>
      </dsp:txXfrm>
    </dsp:sp>
    <dsp:sp modelId="{745ECC7E-01F9-420D-8B66-6985F1E3A0E5}">
      <dsp:nvSpPr>
        <dsp:cNvPr id="0" name=""/>
        <dsp:cNvSpPr/>
      </dsp:nvSpPr>
      <dsp:spPr>
        <a:xfrm>
          <a:off x="2614241" y="172730"/>
          <a:ext cx="148442" cy="5739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739490"/>
              </a:lnTo>
              <a:lnTo>
                <a:pt x="148442" y="5739490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0ED46B-59CB-4C82-81AD-8A9FDE5D6162}">
      <dsp:nvSpPr>
        <dsp:cNvPr id="0" name=""/>
        <dsp:cNvSpPr/>
      </dsp:nvSpPr>
      <dsp:spPr>
        <a:xfrm>
          <a:off x="2762683" y="5807653"/>
          <a:ext cx="1188770" cy="20913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just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500" kern="1200" dirty="0" err="1"/>
            <a:t>Patient.sql</a:t>
          </a:r>
          <a:endParaRPr lang="en-GB" sz="500" kern="1200" dirty="0"/>
        </a:p>
      </dsp:txBody>
      <dsp:txXfrm>
        <a:off x="2768808" y="5813778"/>
        <a:ext cx="1176520" cy="19688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3">
  <dgm:title val=""/>
  <dgm:desc val=""/>
  <dgm:catLst>
    <dgm:cat type="hierarchy" pri="7000"/>
    <dgm:cat type="list" pri="23000"/>
    <dgm:cat type="relationship" pri="15000"/>
    <dgm:cat type="convert" pri="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1" destId="11" srcOrd="0" destOrd="0"/>
        <dgm:cxn modelId="6" srcId="1" destId="12" srcOrd="1" destOrd="0"/>
        <dgm:cxn modelId="7" srcId="0" destId="2" srcOrd="1" destOrd="0"/>
        <dgm:cxn modelId="8" srcId="2" destId="21" srcOrd="0" destOrd="0"/>
        <dgm:cxn modelId="9" srcId="2" destId="2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rootText" op="equ" val="65"/>
      <dgm:constr type="primFontSz" for="des" forName="childText" op="equ" val="65"/>
      <dgm:constr type="w" for="des" forName="rootComposite" refType="w"/>
      <dgm:constr type="h" for="des" forName="rootComposite" refType="w" fact="0.5"/>
      <dgm:constr type="w" for="des" forName="childText" refType="w" refFor="des" refForName="rootComposite" fact="0.8"/>
      <dgm:constr type="h" for="des" forName="childText" refType="h" refFor="des" refForName="rootComposite"/>
      <dgm:constr type="sibSp" refType="w" refFor="des" refForName="rootComposite" fact="0.25"/>
      <dgm:constr type="sibSp" for="des" forName="childShape" refType="h" refFor="des" refForName="childText" fact="0.25"/>
      <dgm:constr type="sp" for="des" forName="root" refType="h" refFor="des" refForName="childText" fact="0.25"/>
    </dgm:constrLst>
    <dgm:ruleLst/>
    <dgm:forEach name="Name3" axis="ch">
      <dgm:forEach name="Name4" axis="self" ptType="node" cnt="1">
        <dgm:layoutNode name="root">
          <dgm:choose name="Name5">
            <dgm:if name="Name6" func="var" arg="dir" op="equ" val="norm">
              <dgm:alg type="hierRoot">
                <dgm:param type="hierAlign" val="tL"/>
              </dgm:alg>
            </dgm:if>
            <dgm:else name="Name7">
              <dgm:alg type="hierRoot">
                <dgm:param type="hierAlign" val="tR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>
            <dgm:constr type="alignOff" val="0.2"/>
          </dgm:constrLst>
          <dgm:ruleLst/>
          <dgm:layoutNode name="rootComposite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8">
              <dgm:if name="Name9" func="var" arg="dir" op="equ" val="norm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l" for="ch" forName="rootConnector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if>
              <dgm:else name="Name10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r" for="ch" forName="rootConnector" refType="w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else>
            </dgm:choose>
            <dgm:ruleLst/>
            <dgm:layoutNode name="rootText" styleLbl="node1"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 ptType="node" cnt="1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rootConnector" moveWith="rootText">
              <dgm:alg type="sp"/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self" ptType="node" cnt="1"/>
              <dgm:constrLst/>
              <dgm:ruleLst/>
            </dgm:layoutNode>
          </dgm:layoutNode>
          <dgm:layoutNode name="childShape">
            <dgm:alg type="hierChild">
              <dgm:param type="chAlign" val="l"/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parTrans" cnt="1">
                <dgm:layoutNode name="Name13">
                  <dgm:choose name="Name14">
                    <dgm:if name="Name15" func="var" arg="dir" op="equ" val="norm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L"/>
                      </dgm:alg>
                    </dgm:if>
                    <dgm:else name="Name16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7" axis="self" ptType="node">
                <dgm:layoutNode name="childText" styleLbl="bgAcc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self desOrSelf" ptType="node node" st="1 1" cnt="1 0"/>
                  <dgm:constrLst>
                    <dgm:constr type="tMarg" refType="primFontSz" fact="0.1"/>
                    <dgm:constr type="bMarg" refType="primFontSz" fact="0.1"/>
                    <dgm:constr type="lMarg" refType="primFontSz" fact="0.15"/>
                    <dgm:constr type="rMarg" refType="primFontSz" fact="0.15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2</Pages>
  <Words>2547</Words>
  <Characters>14518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7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Anika Saba Ibtesum</cp:lastModifiedBy>
  <cp:revision>50</cp:revision>
  <dcterms:created xsi:type="dcterms:W3CDTF">2021-04-13T04:59:00Z</dcterms:created>
  <dcterms:modified xsi:type="dcterms:W3CDTF">2022-04-16T09:48:00Z</dcterms:modified>
  <cp:category>GROUP</cp:category>
</cp:coreProperties>
</file>